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F3" w14:textId="215C837C" w:rsidR="00347D36" w:rsidRPr="00F231A7" w:rsidRDefault="00347D36" w:rsidP="005E586C">
      <w:pPr>
        <w:ind w:right="51"/>
        <w:rPr>
          <w:rFonts w:ascii="Verdana" w:hAnsi="Verdana"/>
          <w:b/>
          <w:sz w:val="20"/>
          <w:lang w:val="es-ES_tradnl"/>
        </w:rPr>
      </w:pPr>
      <w:r w:rsidRPr="00F231A7">
        <w:rPr>
          <w:rFonts w:ascii="Verdana" w:hAnsi="Verdana"/>
          <w:b/>
          <w:sz w:val="20"/>
          <w:lang w:val="es-ES_tradnl"/>
        </w:rPr>
        <w:t xml:space="preserve">JUSTIFICACIÓN DE RECURSOS SOLICITADOS:  </w:t>
      </w:r>
    </w:p>
    <w:p w14:paraId="6B4C05F4" w14:textId="28AF9E26" w:rsidR="00B71CBA" w:rsidRPr="00F231A7" w:rsidRDefault="00B71CBA" w:rsidP="00347D3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p w14:paraId="0F89C9C5" w14:textId="1663A3B2" w:rsidR="00C144FA" w:rsidRPr="00F231A7" w:rsidRDefault="00AC23D2" w:rsidP="00E94F57">
      <w:pPr>
        <w:ind w:right="147"/>
        <w:jc w:val="both"/>
        <w:rPr>
          <w:rFonts w:ascii="Verdana" w:hAnsi="Verdana"/>
          <w:spacing w:val="-3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>Para completar esta sección, consulte</w:t>
      </w:r>
      <w:r w:rsidR="00E94F57" w:rsidRPr="00F231A7">
        <w:rPr>
          <w:rFonts w:ascii="Verdana" w:hAnsi="Verdana"/>
          <w:spacing w:val="-3"/>
          <w:sz w:val="20"/>
          <w:lang w:val="es-ES_tradnl"/>
        </w:rPr>
        <w:t xml:space="preserve"> </w:t>
      </w:r>
      <w:r w:rsidR="00AA76C5">
        <w:rPr>
          <w:rFonts w:ascii="Verdana" w:hAnsi="Verdana"/>
          <w:spacing w:val="-3"/>
          <w:sz w:val="20"/>
          <w:lang w:val="es-ES_tradnl"/>
        </w:rPr>
        <w:t>las</w:t>
      </w:r>
      <w:r w:rsidR="00E94F57" w:rsidRPr="00F231A7">
        <w:rPr>
          <w:rFonts w:ascii="Verdana" w:hAnsi="Verdana"/>
          <w:spacing w:val="-3"/>
          <w:sz w:val="20"/>
          <w:lang w:val="es-ES_tradnl"/>
        </w:rPr>
        <w:t xml:space="preserve"> “Bases </w:t>
      </w:r>
      <w:r w:rsidR="002E4CFB" w:rsidRPr="00F231A7">
        <w:rPr>
          <w:rFonts w:ascii="Verdana" w:hAnsi="Verdana"/>
          <w:spacing w:val="-3"/>
          <w:sz w:val="20"/>
          <w:lang w:val="es-ES_tradnl"/>
        </w:rPr>
        <w:t>Concurso</w:t>
      </w:r>
      <w:r w:rsidR="005C680D">
        <w:rPr>
          <w:rFonts w:ascii="Verdana" w:hAnsi="Verdana"/>
          <w:spacing w:val="-3"/>
          <w:sz w:val="20"/>
          <w:lang w:val="es-ES_tradnl"/>
        </w:rPr>
        <w:t xml:space="preserve"> Nacional</w:t>
      </w:r>
      <w:r w:rsidR="002E4CFB" w:rsidRPr="00F231A7">
        <w:rPr>
          <w:rFonts w:ascii="Verdana" w:hAnsi="Verdana"/>
          <w:spacing w:val="-3"/>
          <w:sz w:val="20"/>
          <w:lang w:val="es-ES_tradnl"/>
        </w:rPr>
        <w:t xml:space="preserve"> </w:t>
      </w:r>
      <w:r w:rsidR="00BC5485">
        <w:rPr>
          <w:rFonts w:ascii="Verdana" w:hAnsi="Verdana"/>
          <w:spacing w:val="-3"/>
          <w:sz w:val="20"/>
          <w:lang w:val="es-ES_tradnl"/>
        </w:rPr>
        <w:t xml:space="preserve">de </w:t>
      </w:r>
      <w:r w:rsidR="00BC5485" w:rsidRPr="0021330B">
        <w:rPr>
          <w:rFonts w:ascii="Verdana" w:hAnsi="Verdana"/>
          <w:spacing w:val="-3"/>
          <w:sz w:val="20"/>
          <w:lang w:val="es-ES_tradnl"/>
        </w:rPr>
        <w:t xml:space="preserve">Proyectos </w:t>
      </w:r>
      <w:r w:rsidR="0055674B" w:rsidRPr="0021330B">
        <w:rPr>
          <w:rFonts w:ascii="Verdana" w:hAnsi="Verdana"/>
          <w:spacing w:val="-3"/>
          <w:sz w:val="20"/>
          <w:lang w:val="es-ES_tradnl"/>
        </w:rPr>
        <w:t xml:space="preserve">Fondecyt </w:t>
      </w:r>
      <w:r w:rsidR="00E956A4" w:rsidRPr="0021330B">
        <w:rPr>
          <w:rFonts w:ascii="Verdana" w:hAnsi="Verdana"/>
          <w:spacing w:val="-3"/>
          <w:sz w:val="20"/>
          <w:lang w:val="es-ES_tradnl"/>
        </w:rPr>
        <w:t>R</w:t>
      </w:r>
      <w:r w:rsidR="00184F00" w:rsidRPr="0021330B">
        <w:rPr>
          <w:rFonts w:ascii="Verdana" w:hAnsi="Verdana"/>
          <w:spacing w:val="-3"/>
          <w:sz w:val="20"/>
          <w:lang w:val="es-ES_tradnl"/>
        </w:rPr>
        <w:t>egular</w:t>
      </w:r>
      <w:r w:rsidR="00E66C07" w:rsidRPr="00F231A7">
        <w:rPr>
          <w:rFonts w:ascii="Verdana" w:hAnsi="Verdana"/>
          <w:spacing w:val="-3"/>
          <w:sz w:val="20"/>
          <w:lang w:val="es-ES_tradnl"/>
        </w:rPr>
        <w:t xml:space="preserve"> 20</w:t>
      </w:r>
      <w:r w:rsidR="00BC5485">
        <w:rPr>
          <w:rFonts w:ascii="Verdana" w:hAnsi="Verdana"/>
          <w:spacing w:val="-3"/>
          <w:sz w:val="20"/>
          <w:lang w:val="es-ES_tradnl"/>
        </w:rPr>
        <w:t>2</w:t>
      </w:r>
      <w:r w:rsidR="00AA76E5">
        <w:rPr>
          <w:rFonts w:ascii="Verdana" w:hAnsi="Verdana"/>
          <w:spacing w:val="-3"/>
          <w:sz w:val="20"/>
          <w:lang w:val="es-ES_tradnl"/>
        </w:rPr>
        <w:t>4</w:t>
      </w:r>
      <w:r w:rsidRPr="00F231A7">
        <w:rPr>
          <w:rFonts w:ascii="Verdana" w:hAnsi="Verdana"/>
          <w:spacing w:val="-3"/>
          <w:sz w:val="20"/>
          <w:lang w:val="es-ES_tradnl"/>
        </w:rPr>
        <w:t xml:space="preserve">” </w:t>
      </w:r>
      <w:r w:rsidR="00C144FA" w:rsidRPr="00F231A7">
        <w:rPr>
          <w:rFonts w:ascii="Verdana" w:hAnsi="Verdana"/>
          <w:sz w:val="20"/>
          <w:lang w:val="es-ES_tradnl"/>
        </w:rPr>
        <w:t>(</w:t>
      </w:r>
      <w:r w:rsidR="00E8348D" w:rsidRPr="00F231A7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E8348D" w:rsidRPr="00F231A7">
        <w:rPr>
          <w:rFonts w:ascii="Verdana" w:hAnsi="Verdana"/>
          <w:sz w:val="20"/>
          <w:lang w:val="es-ES_tradnl"/>
        </w:rPr>
        <w:t>Verdana</w:t>
      </w:r>
      <w:proofErr w:type="spellEnd"/>
      <w:r w:rsidR="00E8348D" w:rsidRPr="00F231A7">
        <w:rPr>
          <w:rFonts w:ascii="Verdana" w:hAnsi="Verdana"/>
          <w:sz w:val="20"/>
          <w:lang w:val="es-ES_tradnl"/>
        </w:rPr>
        <w:t xml:space="preserve"> tamaño 10 o similar</w:t>
      </w:r>
      <w:r w:rsidR="00C144FA" w:rsidRPr="00F231A7">
        <w:rPr>
          <w:rFonts w:ascii="Verdana" w:hAnsi="Verdana"/>
          <w:sz w:val="20"/>
          <w:lang w:val="es-ES_tradnl"/>
        </w:rPr>
        <w:t>)</w:t>
      </w:r>
      <w:r w:rsidR="00184F00">
        <w:rPr>
          <w:rFonts w:ascii="Verdana" w:hAnsi="Verdana"/>
          <w:sz w:val="20"/>
          <w:lang w:val="es-ES_tradnl"/>
        </w:rPr>
        <w:t>.</w:t>
      </w:r>
    </w:p>
    <w:p w14:paraId="7D93EE36" w14:textId="4F60BA52" w:rsidR="0012624E" w:rsidRPr="00F231A7" w:rsidRDefault="00AA76C5" w:rsidP="00E94F57">
      <w:pPr>
        <w:ind w:right="147"/>
        <w:jc w:val="both"/>
        <w:rPr>
          <w:rFonts w:ascii="Verdana" w:hAnsi="Verdana"/>
          <w:sz w:val="20"/>
          <w:lang w:val="es-ES_tradnl"/>
        </w:rPr>
      </w:pPr>
      <w:r>
        <w:rPr>
          <w:rFonts w:ascii="Verdana" w:hAnsi="Verdana"/>
          <w:sz w:val="20"/>
          <w:lang w:val="es-ES_tradnl"/>
        </w:rPr>
        <w:t xml:space="preserve">Los montos que incorpore en este </w:t>
      </w:r>
      <w:r w:rsidR="00A255A9">
        <w:rPr>
          <w:rFonts w:ascii="Verdana" w:hAnsi="Verdana"/>
          <w:sz w:val="20"/>
          <w:lang w:val="es-ES_tradnl"/>
        </w:rPr>
        <w:t>documento</w:t>
      </w:r>
      <w:r>
        <w:rPr>
          <w:rFonts w:ascii="Verdana" w:hAnsi="Verdana"/>
          <w:sz w:val="20"/>
          <w:lang w:val="es-ES_tradnl"/>
        </w:rPr>
        <w:t xml:space="preserve"> deben coincidir con la información ingresada en el sistema, etapa Recursos.</w:t>
      </w:r>
    </w:p>
    <w:p w14:paraId="6B4C05F7" w14:textId="77B61F63" w:rsidR="00347D36" w:rsidRPr="00F231A7" w:rsidRDefault="00FA6E14" w:rsidP="009E1F8E">
      <w:pPr>
        <w:pStyle w:val="Textosinformato"/>
        <w:rPr>
          <w:rFonts w:ascii="Verdana" w:hAnsi="Verdana" w:cs="Arial"/>
          <w:vanish/>
          <w:sz w:val="20"/>
          <w:szCs w:val="20"/>
        </w:rPr>
      </w:pPr>
      <w:r w:rsidRPr="00F231A7">
        <w:rPr>
          <w:rFonts w:ascii="Verdana" w:hAnsi="Verdana"/>
          <w:sz w:val="20"/>
          <w:szCs w:val="20"/>
          <w:lang w:eastAsia="en-US"/>
        </w:rPr>
        <w:tab/>
      </w:r>
      <w:r w:rsidRPr="00F231A7">
        <w:rPr>
          <w:rFonts w:ascii="Verdana" w:hAnsi="Verdana"/>
          <w:sz w:val="20"/>
          <w:szCs w:val="20"/>
          <w:lang w:eastAsia="en-US"/>
        </w:rPr>
        <w:tab/>
      </w:r>
      <w:r w:rsidRPr="00F231A7">
        <w:rPr>
          <w:rFonts w:ascii="Verdana" w:hAnsi="Verdana"/>
          <w:sz w:val="20"/>
          <w:szCs w:val="20"/>
          <w:lang w:eastAsia="en-US"/>
        </w:rPr>
        <w:tab/>
      </w:r>
    </w:p>
    <w:p w14:paraId="6B4C05F8" w14:textId="77777777" w:rsidR="00347D36" w:rsidRPr="00F231A7" w:rsidRDefault="00347D36" w:rsidP="00347D36">
      <w:pPr>
        <w:tabs>
          <w:tab w:val="left" w:pos="0"/>
        </w:tabs>
        <w:jc w:val="both"/>
        <w:rPr>
          <w:rFonts w:ascii="Verdana" w:hAnsi="Verdana" w:cs="Arial"/>
          <w:vanish/>
          <w:sz w:val="20"/>
        </w:rPr>
      </w:pPr>
    </w:p>
    <w:p w14:paraId="6B4C05F9" w14:textId="77777777" w:rsidR="00347D36" w:rsidRPr="00F231A7" w:rsidRDefault="00347D36" w:rsidP="00347D36">
      <w:pPr>
        <w:tabs>
          <w:tab w:val="left" w:pos="0"/>
        </w:tabs>
        <w:ind w:right="50"/>
        <w:jc w:val="both"/>
        <w:rPr>
          <w:rFonts w:ascii="Verdana" w:hAnsi="Verdana"/>
          <w:sz w:val="20"/>
          <w:lang w:val="es-ES_tradnl"/>
        </w:rPr>
      </w:pPr>
    </w:p>
    <w:p w14:paraId="6B4C05FA" w14:textId="77777777" w:rsidR="00347D36" w:rsidRPr="00F231A7" w:rsidRDefault="00347D36" w:rsidP="00347D36">
      <w:pPr>
        <w:ind w:right="-62"/>
        <w:jc w:val="both"/>
        <w:rPr>
          <w:rFonts w:ascii="Verdana" w:hAnsi="Verdana"/>
          <w:b/>
          <w:caps/>
          <w:sz w:val="20"/>
          <w:lang w:val="es-ES_tradnl"/>
        </w:rPr>
      </w:pPr>
      <w:r w:rsidRPr="00F231A7">
        <w:rPr>
          <w:rFonts w:ascii="Verdana" w:hAnsi="Verdana"/>
          <w:b/>
          <w:sz w:val="20"/>
          <w:lang w:val="es-ES_tradnl"/>
        </w:rPr>
        <w:t>P</w:t>
      </w:r>
      <w:r w:rsidRPr="00F231A7">
        <w:rPr>
          <w:rFonts w:ascii="Verdana" w:hAnsi="Verdana"/>
          <w:b/>
          <w:caps/>
          <w:sz w:val="20"/>
          <w:lang w:val="es-ES_tradnl"/>
        </w:rPr>
        <w:t>ersonal técnico y/o de apoyo</w:t>
      </w:r>
      <w:r w:rsidR="00AB7AB4" w:rsidRPr="00F231A7">
        <w:rPr>
          <w:rFonts w:ascii="Verdana" w:hAnsi="Verdana"/>
          <w:b/>
          <w:caps/>
          <w:sz w:val="20"/>
          <w:lang w:val="es-ES_tradnl"/>
        </w:rPr>
        <w:t xml:space="preserve"> </w:t>
      </w:r>
    </w:p>
    <w:p w14:paraId="6B4C0603" w14:textId="205B9029" w:rsidR="008B27A0" w:rsidRPr="00F231A7" w:rsidRDefault="008B27A0" w:rsidP="006D689E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316AD154" w14:textId="3BD8AC56" w:rsidR="000B399D" w:rsidRPr="00F231A7" w:rsidRDefault="000B399D" w:rsidP="000B399D">
      <w:pPr>
        <w:ind w:right="147"/>
        <w:jc w:val="both"/>
        <w:rPr>
          <w:rFonts w:ascii="Verdana" w:hAnsi="Verdana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>Complete el siguiente cuadro para justificar la solicitud de recursos en este ítem, indique el número de personas que colaborarán en el proyecto, horas de dedicación por semana</w:t>
      </w:r>
      <w:proofErr w:type="gramStart"/>
      <w:r w:rsidRPr="00F231A7">
        <w:rPr>
          <w:rFonts w:ascii="Verdana" w:hAnsi="Verdana"/>
          <w:sz w:val="20"/>
          <w:lang w:val="es-ES_tradnl"/>
        </w:rPr>
        <w:t>, ,</w:t>
      </w:r>
      <w:proofErr w:type="gramEnd"/>
      <w:r w:rsidRPr="00F231A7">
        <w:rPr>
          <w:rFonts w:ascii="Verdana" w:hAnsi="Verdana"/>
          <w:sz w:val="20"/>
          <w:lang w:val="es-ES_tradnl"/>
        </w:rPr>
        <w:t xml:space="preserve"> meses de dedicación por año y remuneraciones/honorarios pactados por jornadas propuestas. Además, especifique en detalle las labores que desarrollará cada persona que contemple este ítem.</w:t>
      </w:r>
    </w:p>
    <w:p w14:paraId="73B63DB9" w14:textId="33D2C2C5" w:rsidR="000B399D" w:rsidRDefault="000B399D" w:rsidP="006D689E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3786BF1B" w14:textId="50BEC376" w:rsidR="00170654" w:rsidRPr="00F231A7" w:rsidRDefault="00170654" w:rsidP="006D689E">
      <w:pPr>
        <w:ind w:right="147"/>
        <w:jc w:val="both"/>
        <w:rPr>
          <w:rFonts w:ascii="Verdana" w:hAnsi="Verdana"/>
          <w:sz w:val="20"/>
          <w:lang w:val="es-ES_tradnl"/>
        </w:rPr>
      </w:pPr>
      <w:r w:rsidRPr="009C2906">
        <w:rPr>
          <w:rFonts w:ascii="Verdana" w:hAnsi="Verdana"/>
          <w:b/>
          <w:sz w:val="20"/>
          <w:lang w:val="es-ES_tradnl"/>
        </w:rPr>
        <w:t>Personal Técnico:</w:t>
      </w:r>
      <w:r>
        <w:rPr>
          <w:rFonts w:ascii="Verdana" w:hAnsi="Verdana"/>
          <w:sz w:val="20"/>
          <w:lang w:val="es-ES_tradnl"/>
        </w:rPr>
        <w:t xml:space="preserve"> Personas que ejercen funciones de carácter técnico permanente a la investigación durante la ejecución del proyecto:</w:t>
      </w:r>
    </w:p>
    <w:p w14:paraId="6B4C0624" w14:textId="1809C126" w:rsidR="00347D36" w:rsidRPr="00F231A7" w:rsidRDefault="00347D36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tbl>
      <w:tblPr>
        <w:tblW w:w="10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708"/>
        <w:gridCol w:w="567"/>
        <w:gridCol w:w="709"/>
        <w:gridCol w:w="709"/>
        <w:gridCol w:w="709"/>
        <w:gridCol w:w="709"/>
        <w:gridCol w:w="708"/>
        <w:gridCol w:w="614"/>
        <w:gridCol w:w="614"/>
        <w:gridCol w:w="614"/>
        <w:gridCol w:w="615"/>
        <w:gridCol w:w="615"/>
      </w:tblGrid>
      <w:tr w:rsidR="002572D1" w:rsidRPr="0012624E" w14:paraId="76D562F5" w14:textId="32E10C6E" w:rsidTr="00C57CA7">
        <w:trPr>
          <w:trHeight w:val="428"/>
        </w:trPr>
        <w:tc>
          <w:tcPr>
            <w:tcW w:w="2689" w:type="dxa"/>
            <w:vMerge w:val="restart"/>
            <w:shd w:val="clear" w:color="auto" w:fill="E6E6E6"/>
            <w:vAlign w:val="center"/>
          </w:tcPr>
          <w:p w14:paraId="247DEE90" w14:textId="77777777" w:rsidR="002572D1" w:rsidRPr="0012624E" w:rsidRDefault="002572D1" w:rsidP="00C429C1">
            <w:pPr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  <w:r>
              <w:rPr>
                <w:rFonts w:ascii="Verdana" w:hAnsi="Verdana"/>
                <w:b/>
                <w:spacing w:val="-3"/>
                <w:sz w:val="20"/>
                <w:lang w:val="es-ES_tradnl"/>
              </w:rPr>
              <w:t xml:space="preserve">Personal Técnico </w:t>
            </w:r>
          </w:p>
        </w:tc>
        <w:tc>
          <w:tcPr>
            <w:tcW w:w="2693" w:type="dxa"/>
            <w:gridSpan w:val="4"/>
            <w:shd w:val="clear" w:color="auto" w:fill="E6E6E6"/>
            <w:vAlign w:val="center"/>
          </w:tcPr>
          <w:p w14:paraId="1E100802" w14:textId="77777777" w:rsidR="002572D1" w:rsidRPr="009E1F8E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  <w:lang w:val="es-ES_tradnl"/>
              </w:rPr>
              <w:t xml:space="preserve">Horas de dedicación </w:t>
            </w:r>
            <w:r w:rsidRPr="00C15C77">
              <w:rPr>
                <w:rFonts w:ascii="Verdana" w:hAnsi="Verdana" w:cs="Arial"/>
                <w:b/>
                <w:sz w:val="20"/>
                <w:lang w:val="es-ES_tradnl"/>
              </w:rPr>
              <w:t>Semana</w:t>
            </w:r>
            <w:r>
              <w:rPr>
                <w:rFonts w:ascii="Verdana" w:hAnsi="Verdana" w:cs="Arial"/>
                <w:b/>
                <w:sz w:val="20"/>
                <w:lang w:val="es-ES_tradnl"/>
              </w:rPr>
              <w:t>l</w:t>
            </w:r>
          </w:p>
          <w:p w14:paraId="5D44488C" w14:textId="77777777" w:rsidR="002572D1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2740" w:type="dxa"/>
            <w:gridSpan w:val="4"/>
            <w:shd w:val="clear" w:color="auto" w:fill="E6E6E6"/>
            <w:vAlign w:val="center"/>
          </w:tcPr>
          <w:p w14:paraId="44722FD2" w14:textId="2E8943EA" w:rsidR="002572D1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Meses de dedicación</w:t>
            </w:r>
          </w:p>
        </w:tc>
        <w:tc>
          <w:tcPr>
            <w:tcW w:w="2458" w:type="dxa"/>
            <w:gridSpan w:val="4"/>
            <w:shd w:val="clear" w:color="auto" w:fill="E6E6E6"/>
            <w:vAlign w:val="center"/>
          </w:tcPr>
          <w:p w14:paraId="7EA698D8" w14:textId="64C5F4B7" w:rsidR="002572D1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Remuneración / Honorarios anual según jornada </w:t>
            </w:r>
            <w:proofErr w:type="gramStart"/>
            <w:r>
              <w:rPr>
                <w:rFonts w:ascii="Verdana" w:hAnsi="Verdana"/>
                <w:b/>
                <w:sz w:val="20"/>
              </w:rPr>
              <w:t>m(</w:t>
            </w:r>
            <w:proofErr w:type="gramEnd"/>
            <w:r>
              <w:rPr>
                <w:rFonts w:ascii="Verdana" w:hAnsi="Verdana"/>
                <w:b/>
                <w:sz w:val="20"/>
              </w:rPr>
              <w:t>$)</w:t>
            </w:r>
          </w:p>
        </w:tc>
      </w:tr>
      <w:tr w:rsidR="002572D1" w:rsidRPr="0012624E" w14:paraId="01B4E98D" w14:textId="5842A235" w:rsidTr="002572D1">
        <w:trPr>
          <w:trHeight w:val="427"/>
        </w:trPr>
        <w:tc>
          <w:tcPr>
            <w:tcW w:w="2689" w:type="dxa"/>
            <w:vMerge/>
            <w:shd w:val="clear" w:color="auto" w:fill="E6E6E6"/>
            <w:vAlign w:val="center"/>
          </w:tcPr>
          <w:p w14:paraId="7342401D" w14:textId="77777777" w:rsidR="002572D1" w:rsidRDefault="002572D1" w:rsidP="00C429C1">
            <w:pPr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</w:p>
        </w:tc>
        <w:tc>
          <w:tcPr>
            <w:tcW w:w="708" w:type="dxa"/>
            <w:shd w:val="clear" w:color="auto" w:fill="E6E6E6"/>
            <w:vAlign w:val="center"/>
          </w:tcPr>
          <w:p w14:paraId="4FA29F7B" w14:textId="77777777" w:rsidR="002572D1" w:rsidRPr="00013535" w:rsidRDefault="002572D1" w:rsidP="00C429C1">
            <w:pPr>
              <w:jc w:val="center"/>
              <w:rPr>
                <w:rFonts w:ascii="Verdana" w:hAnsi="Verdana" w:cs="Arial"/>
                <w:b/>
                <w:sz w:val="16"/>
                <w:szCs w:val="16"/>
                <w:lang w:val="es-ES_tradnl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1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2CCD10C5" w14:textId="77777777" w:rsidR="002572D1" w:rsidRPr="00013535" w:rsidRDefault="002572D1" w:rsidP="00C429C1">
            <w:pPr>
              <w:jc w:val="center"/>
              <w:rPr>
                <w:rFonts w:ascii="Verdana" w:hAnsi="Verdana" w:cs="Arial"/>
                <w:b/>
                <w:sz w:val="16"/>
                <w:szCs w:val="16"/>
                <w:lang w:val="es-ES_tradnl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2</w:t>
            </w:r>
          </w:p>
        </w:tc>
        <w:tc>
          <w:tcPr>
            <w:tcW w:w="709" w:type="dxa"/>
            <w:shd w:val="clear" w:color="auto" w:fill="E6E6E6"/>
            <w:vAlign w:val="center"/>
          </w:tcPr>
          <w:p w14:paraId="52091C4C" w14:textId="77777777" w:rsidR="002572D1" w:rsidRPr="008E7685" w:rsidRDefault="002572D1" w:rsidP="00C429C1">
            <w:pPr>
              <w:jc w:val="center"/>
              <w:rPr>
                <w:rFonts w:ascii="Verdana" w:hAnsi="Verdana" w:cs="Arial"/>
                <w:b/>
                <w:strike/>
                <w:sz w:val="16"/>
                <w:szCs w:val="16"/>
                <w:lang w:val="es-ES_tradnl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3</w:t>
            </w:r>
          </w:p>
        </w:tc>
        <w:tc>
          <w:tcPr>
            <w:tcW w:w="709" w:type="dxa"/>
            <w:shd w:val="clear" w:color="auto" w:fill="E6E6E6"/>
          </w:tcPr>
          <w:p w14:paraId="5AFB4AAD" w14:textId="2DA8147D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 xml:space="preserve">Año </w:t>
            </w:r>
            <w:r>
              <w:rPr>
                <w:rFonts w:ascii="Verdana" w:hAnsi="Verdana"/>
                <w:b/>
                <w:sz w:val="16"/>
                <w:szCs w:val="16"/>
              </w:rPr>
              <w:t>4</w:t>
            </w:r>
          </w:p>
        </w:tc>
        <w:tc>
          <w:tcPr>
            <w:tcW w:w="709" w:type="dxa"/>
            <w:shd w:val="clear" w:color="auto" w:fill="E6E6E6"/>
            <w:vAlign w:val="center"/>
          </w:tcPr>
          <w:p w14:paraId="428F7B6E" w14:textId="1FA012BB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1</w:t>
            </w:r>
          </w:p>
        </w:tc>
        <w:tc>
          <w:tcPr>
            <w:tcW w:w="709" w:type="dxa"/>
            <w:shd w:val="clear" w:color="auto" w:fill="E6E6E6"/>
            <w:vAlign w:val="center"/>
          </w:tcPr>
          <w:p w14:paraId="157F136A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2</w:t>
            </w:r>
          </w:p>
        </w:tc>
        <w:tc>
          <w:tcPr>
            <w:tcW w:w="708" w:type="dxa"/>
            <w:shd w:val="clear" w:color="auto" w:fill="E6E6E6"/>
            <w:vAlign w:val="center"/>
          </w:tcPr>
          <w:p w14:paraId="471884ED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3</w:t>
            </w:r>
          </w:p>
        </w:tc>
        <w:tc>
          <w:tcPr>
            <w:tcW w:w="614" w:type="dxa"/>
            <w:shd w:val="clear" w:color="auto" w:fill="E6E6E6"/>
          </w:tcPr>
          <w:p w14:paraId="2A49CDCF" w14:textId="6741129D" w:rsidR="002572D1" w:rsidRPr="00013535" w:rsidRDefault="002572D1" w:rsidP="002572D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 xml:space="preserve">Año </w:t>
            </w:r>
            <w:r>
              <w:rPr>
                <w:rFonts w:ascii="Verdana" w:hAnsi="Verdana"/>
                <w:b/>
                <w:sz w:val="16"/>
                <w:szCs w:val="16"/>
              </w:rPr>
              <w:t>4</w:t>
            </w:r>
          </w:p>
        </w:tc>
        <w:tc>
          <w:tcPr>
            <w:tcW w:w="614" w:type="dxa"/>
            <w:shd w:val="clear" w:color="auto" w:fill="E6E6E6"/>
            <w:vAlign w:val="center"/>
          </w:tcPr>
          <w:p w14:paraId="12B05383" w14:textId="6BA16919" w:rsidR="002572D1" w:rsidRDefault="002572D1" w:rsidP="00C429C1">
            <w:pPr>
              <w:rPr>
                <w:rFonts w:ascii="Verdana" w:hAnsi="Verdana"/>
                <w:b/>
                <w:sz w:val="20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1</w:t>
            </w:r>
          </w:p>
        </w:tc>
        <w:tc>
          <w:tcPr>
            <w:tcW w:w="614" w:type="dxa"/>
            <w:shd w:val="clear" w:color="auto" w:fill="E6E6E6"/>
            <w:vAlign w:val="center"/>
          </w:tcPr>
          <w:p w14:paraId="11809326" w14:textId="77777777" w:rsidR="002572D1" w:rsidRDefault="002572D1" w:rsidP="00C429C1">
            <w:pPr>
              <w:rPr>
                <w:rFonts w:ascii="Verdana" w:hAnsi="Verdana"/>
                <w:b/>
                <w:sz w:val="20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2</w:t>
            </w:r>
          </w:p>
        </w:tc>
        <w:tc>
          <w:tcPr>
            <w:tcW w:w="615" w:type="dxa"/>
            <w:shd w:val="clear" w:color="auto" w:fill="E6E6E6"/>
            <w:vAlign w:val="center"/>
          </w:tcPr>
          <w:p w14:paraId="0C99C205" w14:textId="77777777" w:rsidR="002572D1" w:rsidRDefault="002572D1" w:rsidP="00C429C1">
            <w:pPr>
              <w:rPr>
                <w:rFonts w:ascii="Verdana" w:hAnsi="Verdana"/>
                <w:b/>
                <w:sz w:val="20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3</w:t>
            </w:r>
          </w:p>
        </w:tc>
        <w:tc>
          <w:tcPr>
            <w:tcW w:w="615" w:type="dxa"/>
            <w:shd w:val="clear" w:color="auto" w:fill="E6E6E6"/>
          </w:tcPr>
          <w:p w14:paraId="0F55C251" w14:textId="3DFF6965" w:rsidR="002572D1" w:rsidRPr="00013535" w:rsidRDefault="002572D1" w:rsidP="00C429C1">
            <w:pPr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 xml:space="preserve">Año </w:t>
            </w:r>
            <w:r>
              <w:rPr>
                <w:rFonts w:ascii="Verdana" w:hAnsi="Verdana"/>
                <w:b/>
                <w:sz w:val="16"/>
                <w:szCs w:val="16"/>
              </w:rPr>
              <w:t>4</w:t>
            </w:r>
          </w:p>
        </w:tc>
      </w:tr>
      <w:tr w:rsidR="002572D1" w:rsidRPr="0012624E" w14:paraId="51B03242" w14:textId="680C68F4" w:rsidTr="002572D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14706E63" w14:textId="77777777" w:rsidR="002572D1" w:rsidRPr="0012624E" w:rsidRDefault="002572D1" w:rsidP="00C429C1">
            <w:pPr>
              <w:jc w:val="both"/>
              <w:rPr>
                <w:rFonts w:ascii="Verdana" w:hAnsi="Verdana"/>
                <w:b/>
                <w:sz w:val="20"/>
                <w:lang w:val="en-US"/>
              </w:rPr>
            </w:pPr>
            <w:r w:rsidRPr="0012624E">
              <w:rPr>
                <w:rFonts w:ascii="Verdana" w:hAnsi="Verdana"/>
                <w:b/>
                <w:sz w:val="20"/>
                <w:lang w:val="en-US"/>
              </w:rPr>
              <w:t>Personal 1</w:t>
            </w:r>
          </w:p>
        </w:tc>
        <w:tc>
          <w:tcPr>
            <w:tcW w:w="708" w:type="dxa"/>
            <w:shd w:val="clear" w:color="auto" w:fill="auto"/>
          </w:tcPr>
          <w:p w14:paraId="38478D3B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14:paraId="2C01E2EE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5F6B9DC6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66E61EB5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3E90A28D" w14:textId="756CB845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4DB8CB1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</w:tcPr>
          <w:p w14:paraId="455449AF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</w:tcPr>
          <w:p w14:paraId="1C5877D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4D9BA2FA" w14:textId="6C693D10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66C839F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2A63CCAF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</w:tcPr>
          <w:p w14:paraId="3F23361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  <w:tr w:rsidR="002572D1" w:rsidRPr="0012624E" w14:paraId="73746386" w14:textId="44DE6426" w:rsidTr="002572D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6F850243" w14:textId="77777777" w:rsidR="002572D1" w:rsidRPr="0012624E" w:rsidRDefault="002572D1" w:rsidP="00C429C1">
            <w:pPr>
              <w:jc w:val="both"/>
              <w:rPr>
                <w:rFonts w:ascii="Verdana" w:hAnsi="Verdana"/>
                <w:b/>
                <w:sz w:val="20"/>
                <w:lang w:val="en-US"/>
              </w:rPr>
            </w:pPr>
            <w:r w:rsidRPr="0012624E">
              <w:rPr>
                <w:rFonts w:ascii="Verdana" w:hAnsi="Verdana"/>
                <w:b/>
                <w:sz w:val="20"/>
                <w:lang w:val="en-US"/>
              </w:rPr>
              <w:t>Personal 2</w:t>
            </w:r>
          </w:p>
        </w:tc>
        <w:tc>
          <w:tcPr>
            <w:tcW w:w="708" w:type="dxa"/>
            <w:shd w:val="clear" w:color="auto" w:fill="auto"/>
          </w:tcPr>
          <w:p w14:paraId="5CB4C0F2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14:paraId="1D5AE07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42618221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7C2CF0F3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31CA0A79" w14:textId="2534F879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2F009FA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</w:tcPr>
          <w:p w14:paraId="45FA498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</w:tcPr>
          <w:p w14:paraId="25F6BA8B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2DE46550" w14:textId="08FB263D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2E0F85A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24873E7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</w:tcPr>
          <w:p w14:paraId="22B4D93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  <w:tr w:rsidR="002572D1" w:rsidRPr="0012624E" w14:paraId="4D1E4EF7" w14:textId="0EFD59BD" w:rsidTr="002572D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531AF507" w14:textId="77777777" w:rsidR="002572D1" w:rsidRPr="0012624E" w:rsidRDefault="002572D1" w:rsidP="00C429C1">
            <w:pPr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4C36F65E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396526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68E44CF3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</w:rPr>
            </w:pPr>
          </w:p>
        </w:tc>
        <w:tc>
          <w:tcPr>
            <w:tcW w:w="709" w:type="dxa"/>
          </w:tcPr>
          <w:p w14:paraId="10245CF7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1968F925" w14:textId="6324A6EA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6B2AC560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</w:tcPr>
          <w:p w14:paraId="62E2D1E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</w:tcPr>
          <w:p w14:paraId="2F20585A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329BAFFC" w14:textId="055F2BCF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19BB364F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  <w:shd w:val="clear" w:color="auto" w:fill="auto"/>
          </w:tcPr>
          <w:p w14:paraId="3E1F2D6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</w:tcPr>
          <w:p w14:paraId="286863D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2572D1" w:rsidRPr="0012624E" w14:paraId="4FC927EE" w14:textId="47CA9062" w:rsidTr="002572D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1EC8458E" w14:textId="77777777" w:rsidR="002572D1" w:rsidRPr="0012624E" w:rsidRDefault="002572D1" w:rsidP="00C429C1">
            <w:pPr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04211AA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5091A45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49417E1E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</w:rPr>
            </w:pPr>
          </w:p>
        </w:tc>
        <w:tc>
          <w:tcPr>
            <w:tcW w:w="709" w:type="dxa"/>
          </w:tcPr>
          <w:p w14:paraId="07B7C38E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70900F73" w14:textId="5E0F302B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61ADA4B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</w:tcPr>
          <w:p w14:paraId="5D94D6B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</w:tcPr>
          <w:p w14:paraId="6280D5B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31FE53AB" w14:textId="06EA385C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04DCA682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  <w:shd w:val="clear" w:color="auto" w:fill="auto"/>
          </w:tcPr>
          <w:p w14:paraId="1FEC857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</w:tcPr>
          <w:p w14:paraId="4111EDA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2572D1" w:rsidRPr="0012624E" w14:paraId="7AEA9B75" w14:textId="67D7B2CD" w:rsidTr="002572D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730DBF68" w14:textId="77777777" w:rsidR="002572D1" w:rsidRPr="0012624E" w:rsidRDefault="002572D1" w:rsidP="00C429C1">
            <w:pPr>
              <w:jc w:val="both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  <w:shd w:val="clear" w:color="auto" w:fill="auto"/>
          </w:tcPr>
          <w:p w14:paraId="7174F2D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14:paraId="2E94F7E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23F70BA5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3B3B86B7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578691A8" w14:textId="2FD5E193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608EB64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</w:tcPr>
          <w:p w14:paraId="5DF33F8B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</w:tcPr>
          <w:p w14:paraId="5CCA104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57D9A677" w14:textId="0393EBCF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53D3FD7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06AECC9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</w:tcPr>
          <w:p w14:paraId="58F36213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</w:tbl>
    <w:p w14:paraId="4943850D" w14:textId="406D4D21" w:rsidR="000B399D" w:rsidRPr="00F231A7" w:rsidRDefault="000B399D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4E47B802" w14:textId="77777777" w:rsidR="000B399D" w:rsidRPr="00F231A7" w:rsidRDefault="000B399D" w:rsidP="000B399D">
      <w:pPr>
        <w:ind w:right="147"/>
        <w:jc w:val="both"/>
        <w:rPr>
          <w:rFonts w:ascii="Verdana" w:hAnsi="Verdana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>Describa aquí las labores de cada personal técnico:</w:t>
      </w:r>
    </w:p>
    <w:tbl>
      <w:tblPr>
        <w:tblStyle w:val="Tablaconcuadrcula"/>
        <w:tblW w:w="10495" w:type="dxa"/>
        <w:tblLook w:val="04A0" w:firstRow="1" w:lastRow="0" w:firstColumn="1" w:lastColumn="0" w:noHBand="0" w:noVBand="1"/>
      </w:tblPr>
      <w:tblGrid>
        <w:gridCol w:w="3093"/>
        <w:gridCol w:w="7402"/>
      </w:tblGrid>
      <w:tr w:rsidR="000B399D" w:rsidRPr="00F231A7" w14:paraId="3C63A4C5" w14:textId="77777777" w:rsidTr="00F231A7">
        <w:trPr>
          <w:trHeight w:val="254"/>
        </w:trPr>
        <w:tc>
          <w:tcPr>
            <w:tcW w:w="3093" w:type="dxa"/>
            <w:shd w:val="clear" w:color="auto" w:fill="F2F2F2" w:themeFill="background1" w:themeFillShade="F2"/>
          </w:tcPr>
          <w:p w14:paraId="306B0097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ersonal 1- Tareas</w:t>
            </w:r>
          </w:p>
        </w:tc>
        <w:tc>
          <w:tcPr>
            <w:tcW w:w="7402" w:type="dxa"/>
          </w:tcPr>
          <w:p w14:paraId="14026EDC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0B399D" w:rsidRPr="00F231A7" w14:paraId="3DB32BB8" w14:textId="77777777" w:rsidTr="00F231A7">
        <w:trPr>
          <w:trHeight w:val="254"/>
        </w:trPr>
        <w:tc>
          <w:tcPr>
            <w:tcW w:w="3093" w:type="dxa"/>
            <w:shd w:val="clear" w:color="auto" w:fill="F2F2F2" w:themeFill="background1" w:themeFillShade="F2"/>
          </w:tcPr>
          <w:p w14:paraId="55B4F1E8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ersonal 2- Tareas</w:t>
            </w:r>
          </w:p>
        </w:tc>
        <w:tc>
          <w:tcPr>
            <w:tcW w:w="7402" w:type="dxa"/>
          </w:tcPr>
          <w:p w14:paraId="19B1310B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3C34BD1C" w14:textId="2A6F0EE7" w:rsidR="000B399D" w:rsidRDefault="000B399D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019B861E" w14:textId="77777777" w:rsidR="00170654" w:rsidRDefault="00170654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769902ED" w14:textId="0E4EE35A" w:rsidR="00170654" w:rsidRDefault="00170654" w:rsidP="00F81D00">
      <w:pPr>
        <w:ind w:right="147"/>
        <w:jc w:val="both"/>
        <w:rPr>
          <w:rFonts w:ascii="Verdana" w:hAnsi="Verdana"/>
          <w:sz w:val="20"/>
          <w:lang w:val="es-ES_tradnl"/>
        </w:rPr>
      </w:pPr>
      <w:r w:rsidRPr="009C2906">
        <w:rPr>
          <w:rFonts w:ascii="Verdana" w:hAnsi="Verdana"/>
          <w:b/>
          <w:sz w:val="20"/>
          <w:lang w:val="es-ES_tradnl"/>
        </w:rPr>
        <w:t>Personal de Apoyo:</w:t>
      </w:r>
      <w:r>
        <w:rPr>
          <w:rFonts w:ascii="Verdana" w:hAnsi="Verdana"/>
          <w:sz w:val="20"/>
          <w:lang w:val="es-ES_tradnl"/>
        </w:rPr>
        <w:t xml:space="preserve"> Personas que ejercen funciones de apoyo permanente a las actividades asociadas a la ejecución del proyecto:</w:t>
      </w:r>
    </w:p>
    <w:p w14:paraId="570A9169" w14:textId="55338BED" w:rsidR="000B399D" w:rsidRDefault="000B399D" w:rsidP="000B399D">
      <w:pPr>
        <w:ind w:right="147"/>
        <w:jc w:val="both"/>
        <w:rPr>
          <w:rFonts w:ascii="Verdana" w:hAnsi="Verdana"/>
          <w:sz w:val="20"/>
          <w:lang w:val="es-ES_tradnl"/>
        </w:rPr>
      </w:pPr>
    </w:p>
    <w:tbl>
      <w:tblPr>
        <w:tblW w:w="10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708"/>
        <w:gridCol w:w="567"/>
        <w:gridCol w:w="709"/>
        <w:gridCol w:w="709"/>
        <w:gridCol w:w="709"/>
        <w:gridCol w:w="709"/>
        <w:gridCol w:w="708"/>
        <w:gridCol w:w="614"/>
        <w:gridCol w:w="614"/>
        <w:gridCol w:w="614"/>
        <w:gridCol w:w="615"/>
        <w:gridCol w:w="615"/>
      </w:tblGrid>
      <w:tr w:rsidR="002572D1" w:rsidRPr="0012624E" w14:paraId="0082D487" w14:textId="77777777" w:rsidTr="00C429C1">
        <w:trPr>
          <w:trHeight w:val="428"/>
        </w:trPr>
        <w:tc>
          <w:tcPr>
            <w:tcW w:w="2689" w:type="dxa"/>
            <w:vMerge w:val="restart"/>
            <w:shd w:val="clear" w:color="auto" w:fill="E6E6E6"/>
            <w:vAlign w:val="center"/>
          </w:tcPr>
          <w:p w14:paraId="55C98544" w14:textId="7B530487" w:rsidR="002572D1" w:rsidRPr="0012624E" w:rsidRDefault="002572D1" w:rsidP="00C429C1">
            <w:pPr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  <w:r>
              <w:rPr>
                <w:rFonts w:ascii="Verdana" w:hAnsi="Verdana"/>
                <w:b/>
                <w:spacing w:val="-3"/>
                <w:sz w:val="20"/>
                <w:lang w:val="es-ES_tradnl"/>
              </w:rPr>
              <w:t>Personal Apoyo</w:t>
            </w:r>
          </w:p>
        </w:tc>
        <w:tc>
          <w:tcPr>
            <w:tcW w:w="2693" w:type="dxa"/>
            <w:gridSpan w:val="4"/>
            <w:shd w:val="clear" w:color="auto" w:fill="E6E6E6"/>
            <w:vAlign w:val="center"/>
          </w:tcPr>
          <w:p w14:paraId="2F0A6D14" w14:textId="77777777" w:rsidR="002572D1" w:rsidRPr="009E1F8E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  <w:lang w:val="es-ES_tradnl"/>
              </w:rPr>
              <w:t xml:space="preserve">Horas de dedicación </w:t>
            </w:r>
            <w:r w:rsidRPr="00C15C77">
              <w:rPr>
                <w:rFonts w:ascii="Verdana" w:hAnsi="Verdana" w:cs="Arial"/>
                <w:b/>
                <w:sz w:val="20"/>
                <w:lang w:val="es-ES_tradnl"/>
              </w:rPr>
              <w:t>Semana</w:t>
            </w:r>
            <w:r>
              <w:rPr>
                <w:rFonts w:ascii="Verdana" w:hAnsi="Verdana" w:cs="Arial"/>
                <w:b/>
                <w:sz w:val="20"/>
                <w:lang w:val="es-ES_tradnl"/>
              </w:rPr>
              <w:t>l</w:t>
            </w:r>
          </w:p>
          <w:p w14:paraId="3E0756E8" w14:textId="77777777" w:rsidR="002572D1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2740" w:type="dxa"/>
            <w:gridSpan w:val="4"/>
            <w:shd w:val="clear" w:color="auto" w:fill="E6E6E6"/>
            <w:vAlign w:val="center"/>
          </w:tcPr>
          <w:p w14:paraId="3A9DD66D" w14:textId="77777777" w:rsidR="002572D1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Meses de dedicación</w:t>
            </w:r>
          </w:p>
        </w:tc>
        <w:tc>
          <w:tcPr>
            <w:tcW w:w="2458" w:type="dxa"/>
            <w:gridSpan w:val="4"/>
            <w:shd w:val="clear" w:color="auto" w:fill="E6E6E6"/>
            <w:vAlign w:val="center"/>
          </w:tcPr>
          <w:p w14:paraId="5437ECC3" w14:textId="77777777" w:rsidR="002572D1" w:rsidRDefault="002572D1" w:rsidP="00C429C1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Remuneración / Honorarios anual según jornada </w:t>
            </w:r>
            <w:proofErr w:type="gramStart"/>
            <w:r>
              <w:rPr>
                <w:rFonts w:ascii="Verdana" w:hAnsi="Verdana"/>
                <w:b/>
                <w:sz w:val="20"/>
              </w:rPr>
              <w:t>m(</w:t>
            </w:r>
            <w:proofErr w:type="gramEnd"/>
            <w:r>
              <w:rPr>
                <w:rFonts w:ascii="Verdana" w:hAnsi="Verdana"/>
                <w:b/>
                <w:sz w:val="20"/>
              </w:rPr>
              <w:t>$)</w:t>
            </w:r>
          </w:p>
        </w:tc>
      </w:tr>
      <w:tr w:rsidR="002572D1" w:rsidRPr="0012624E" w14:paraId="06DF4A0E" w14:textId="77777777" w:rsidTr="00C429C1">
        <w:trPr>
          <w:trHeight w:val="427"/>
        </w:trPr>
        <w:tc>
          <w:tcPr>
            <w:tcW w:w="2689" w:type="dxa"/>
            <w:vMerge/>
            <w:shd w:val="clear" w:color="auto" w:fill="E6E6E6"/>
            <w:vAlign w:val="center"/>
          </w:tcPr>
          <w:p w14:paraId="361FF0CC" w14:textId="77777777" w:rsidR="002572D1" w:rsidRDefault="002572D1" w:rsidP="00C429C1">
            <w:pPr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</w:p>
        </w:tc>
        <w:tc>
          <w:tcPr>
            <w:tcW w:w="708" w:type="dxa"/>
            <w:shd w:val="clear" w:color="auto" w:fill="E6E6E6"/>
            <w:vAlign w:val="center"/>
          </w:tcPr>
          <w:p w14:paraId="02658CF8" w14:textId="77777777" w:rsidR="002572D1" w:rsidRPr="00013535" w:rsidRDefault="002572D1" w:rsidP="00C429C1">
            <w:pPr>
              <w:jc w:val="center"/>
              <w:rPr>
                <w:rFonts w:ascii="Verdana" w:hAnsi="Verdana" w:cs="Arial"/>
                <w:b/>
                <w:sz w:val="16"/>
                <w:szCs w:val="16"/>
                <w:lang w:val="es-ES_tradnl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1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0CDDB048" w14:textId="77777777" w:rsidR="002572D1" w:rsidRPr="00013535" w:rsidRDefault="002572D1" w:rsidP="00C429C1">
            <w:pPr>
              <w:jc w:val="center"/>
              <w:rPr>
                <w:rFonts w:ascii="Verdana" w:hAnsi="Verdana" w:cs="Arial"/>
                <w:b/>
                <w:sz w:val="16"/>
                <w:szCs w:val="16"/>
                <w:lang w:val="es-ES_tradnl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2</w:t>
            </w:r>
          </w:p>
        </w:tc>
        <w:tc>
          <w:tcPr>
            <w:tcW w:w="709" w:type="dxa"/>
            <w:shd w:val="clear" w:color="auto" w:fill="E6E6E6"/>
            <w:vAlign w:val="center"/>
          </w:tcPr>
          <w:p w14:paraId="2FC077C0" w14:textId="77777777" w:rsidR="002572D1" w:rsidRPr="008E7685" w:rsidRDefault="002572D1" w:rsidP="00C429C1">
            <w:pPr>
              <w:jc w:val="center"/>
              <w:rPr>
                <w:rFonts w:ascii="Verdana" w:hAnsi="Verdana" w:cs="Arial"/>
                <w:b/>
                <w:strike/>
                <w:sz w:val="16"/>
                <w:szCs w:val="16"/>
                <w:lang w:val="es-ES_tradnl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3</w:t>
            </w:r>
          </w:p>
        </w:tc>
        <w:tc>
          <w:tcPr>
            <w:tcW w:w="709" w:type="dxa"/>
            <w:shd w:val="clear" w:color="auto" w:fill="E6E6E6"/>
          </w:tcPr>
          <w:p w14:paraId="05BED710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 xml:space="preserve">Año </w:t>
            </w:r>
            <w:r>
              <w:rPr>
                <w:rFonts w:ascii="Verdana" w:hAnsi="Verdana"/>
                <w:b/>
                <w:sz w:val="16"/>
                <w:szCs w:val="16"/>
              </w:rPr>
              <w:t>4</w:t>
            </w:r>
          </w:p>
        </w:tc>
        <w:tc>
          <w:tcPr>
            <w:tcW w:w="709" w:type="dxa"/>
            <w:shd w:val="clear" w:color="auto" w:fill="E6E6E6"/>
            <w:vAlign w:val="center"/>
          </w:tcPr>
          <w:p w14:paraId="054D2EA3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1</w:t>
            </w:r>
          </w:p>
        </w:tc>
        <w:tc>
          <w:tcPr>
            <w:tcW w:w="709" w:type="dxa"/>
            <w:shd w:val="clear" w:color="auto" w:fill="E6E6E6"/>
            <w:vAlign w:val="center"/>
          </w:tcPr>
          <w:p w14:paraId="7D02C651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2</w:t>
            </w:r>
          </w:p>
        </w:tc>
        <w:tc>
          <w:tcPr>
            <w:tcW w:w="708" w:type="dxa"/>
            <w:shd w:val="clear" w:color="auto" w:fill="E6E6E6"/>
            <w:vAlign w:val="center"/>
          </w:tcPr>
          <w:p w14:paraId="6E7F023A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3</w:t>
            </w:r>
          </w:p>
        </w:tc>
        <w:tc>
          <w:tcPr>
            <w:tcW w:w="614" w:type="dxa"/>
            <w:shd w:val="clear" w:color="auto" w:fill="E6E6E6"/>
          </w:tcPr>
          <w:p w14:paraId="198569C7" w14:textId="77777777" w:rsidR="002572D1" w:rsidRPr="00013535" w:rsidRDefault="002572D1" w:rsidP="00C429C1">
            <w:pPr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 xml:space="preserve">Año </w:t>
            </w:r>
            <w:r>
              <w:rPr>
                <w:rFonts w:ascii="Verdana" w:hAnsi="Verdana"/>
                <w:b/>
                <w:sz w:val="16"/>
                <w:szCs w:val="16"/>
              </w:rPr>
              <w:t>4</w:t>
            </w:r>
          </w:p>
        </w:tc>
        <w:tc>
          <w:tcPr>
            <w:tcW w:w="614" w:type="dxa"/>
            <w:shd w:val="clear" w:color="auto" w:fill="E6E6E6"/>
            <w:vAlign w:val="center"/>
          </w:tcPr>
          <w:p w14:paraId="2E37B0C4" w14:textId="77777777" w:rsidR="002572D1" w:rsidRDefault="002572D1" w:rsidP="00C429C1">
            <w:pPr>
              <w:rPr>
                <w:rFonts w:ascii="Verdana" w:hAnsi="Verdana"/>
                <w:b/>
                <w:sz w:val="20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1</w:t>
            </w:r>
          </w:p>
        </w:tc>
        <w:tc>
          <w:tcPr>
            <w:tcW w:w="614" w:type="dxa"/>
            <w:shd w:val="clear" w:color="auto" w:fill="E6E6E6"/>
            <w:vAlign w:val="center"/>
          </w:tcPr>
          <w:p w14:paraId="29850EE5" w14:textId="77777777" w:rsidR="002572D1" w:rsidRDefault="002572D1" w:rsidP="00C429C1">
            <w:pPr>
              <w:rPr>
                <w:rFonts w:ascii="Verdana" w:hAnsi="Verdana"/>
                <w:b/>
                <w:sz w:val="20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2</w:t>
            </w:r>
          </w:p>
        </w:tc>
        <w:tc>
          <w:tcPr>
            <w:tcW w:w="615" w:type="dxa"/>
            <w:shd w:val="clear" w:color="auto" w:fill="E6E6E6"/>
            <w:vAlign w:val="center"/>
          </w:tcPr>
          <w:p w14:paraId="709929CD" w14:textId="77777777" w:rsidR="002572D1" w:rsidRDefault="002572D1" w:rsidP="00C429C1">
            <w:pPr>
              <w:rPr>
                <w:rFonts w:ascii="Verdana" w:hAnsi="Verdana"/>
                <w:b/>
                <w:sz w:val="20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>Año 3</w:t>
            </w:r>
          </w:p>
        </w:tc>
        <w:tc>
          <w:tcPr>
            <w:tcW w:w="615" w:type="dxa"/>
            <w:shd w:val="clear" w:color="auto" w:fill="E6E6E6"/>
          </w:tcPr>
          <w:p w14:paraId="3EE589AB" w14:textId="77777777" w:rsidR="002572D1" w:rsidRPr="00013535" w:rsidRDefault="002572D1" w:rsidP="00C429C1">
            <w:pPr>
              <w:rPr>
                <w:rFonts w:ascii="Verdana" w:hAnsi="Verdana"/>
                <w:b/>
                <w:sz w:val="16"/>
                <w:szCs w:val="16"/>
              </w:rPr>
            </w:pPr>
            <w:r w:rsidRPr="00013535">
              <w:rPr>
                <w:rFonts w:ascii="Verdana" w:hAnsi="Verdana"/>
                <w:b/>
                <w:sz w:val="16"/>
                <w:szCs w:val="16"/>
              </w:rPr>
              <w:t xml:space="preserve">Año </w:t>
            </w:r>
            <w:r>
              <w:rPr>
                <w:rFonts w:ascii="Verdana" w:hAnsi="Verdana"/>
                <w:b/>
                <w:sz w:val="16"/>
                <w:szCs w:val="16"/>
              </w:rPr>
              <w:t>4</w:t>
            </w:r>
          </w:p>
        </w:tc>
      </w:tr>
      <w:tr w:rsidR="002572D1" w:rsidRPr="0012624E" w14:paraId="5D2BF27D" w14:textId="77777777" w:rsidTr="00C429C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3F28A1E6" w14:textId="77777777" w:rsidR="002572D1" w:rsidRPr="0012624E" w:rsidRDefault="002572D1" w:rsidP="00C429C1">
            <w:pPr>
              <w:jc w:val="both"/>
              <w:rPr>
                <w:rFonts w:ascii="Verdana" w:hAnsi="Verdana"/>
                <w:b/>
                <w:sz w:val="20"/>
                <w:lang w:val="en-US"/>
              </w:rPr>
            </w:pPr>
            <w:r w:rsidRPr="0012624E">
              <w:rPr>
                <w:rFonts w:ascii="Verdana" w:hAnsi="Verdana"/>
                <w:b/>
                <w:sz w:val="20"/>
                <w:lang w:val="en-US"/>
              </w:rPr>
              <w:t>Personal 1</w:t>
            </w:r>
          </w:p>
        </w:tc>
        <w:tc>
          <w:tcPr>
            <w:tcW w:w="708" w:type="dxa"/>
            <w:shd w:val="clear" w:color="auto" w:fill="auto"/>
          </w:tcPr>
          <w:p w14:paraId="14D7D1D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14:paraId="369A046A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4DA83225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489894E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20952522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14BE3A35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</w:tcPr>
          <w:p w14:paraId="60CBC73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</w:tcPr>
          <w:p w14:paraId="04A6592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7CB714A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169FD1D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0C42CF8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</w:tcPr>
          <w:p w14:paraId="7A20F38A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  <w:tr w:rsidR="002572D1" w:rsidRPr="0012624E" w14:paraId="7BC88185" w14:textId="77777777" w:rsidTr="00C429C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7A027AE6" w14:textId="77777777" w:rsidR="002572D1" w:rsidRPr="0012624E" w:rsidRDefault="002572D1" w:rsidP="00C429C1">
            <w:pPr>
              <w:jc w:val="both"/>
              <w:rPr>
                <w:rFonts w:ascii="Verdana" w:hAnsi="Verdana"/>
                <w:b/>
                <w:sz w:val="20"/>
                <w:lang w:val="en-US"/>
              </w:rPr>
            </w:pPr>
            <w:r w:rsidRPr="0012624E">
              <w:rPr>
                <w:rFonts w:ascii="Verdana" w:hAnsi="Verdana"/>
                <w:b/>
                <w:sz w:val="20"/>
                <w:lang w:val="en-US"/>
              </w:rPr>
              <w:t>Personal 2</w:t>
            </w:r>
          </w:p>
        </w:tc>
        <w:tc>
          <w:tcPr>
            <w:tcW w:w="708" w:type="dxa"/>
            <w:shd w:val="clear" w:color="auto" w:fill="auto"/>
          </w:tcPr>
          <w:p w14:paraId="4C31D36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14:paraId="2E88B877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4E198C17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4520268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7D739AA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5701EC8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</w:tcPr>
          <w:p w14:paraId="7FDC3030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</w:tcPr>
          <w:p w14:paraId="3D319B45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331E8D65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362321A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7CCFB65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</w:tcPr>
          <w:p w14:paraId="47935FA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  <w:tr w:rsidR="002572D1" w:rsidRPr="0012624E" w14:paraId="33CC5DC0" w14:textId="77777777" w:rsidTr="00C429C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561DC9F2" w14:textId="77777777" w:rsidR="002572D1" w:rsidRPr="0012624E" w:rsidRDefault="002572D1" w:rsidP="00C429C1">
            <w:pPr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4FD921DA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7F4995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5DAB5CB8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</w:rPr>
            </w:pPr>
          </w:p>
        </w:tc>
        <w:tc>
          <w:tcPr>
            <w:tcW w:w="709" w:type="dxa"/>
          </w:tcPr>
          <w:p w14:paraId="1210EEF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2EAB3CD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7A49BAC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</w:tcPr>
          <w:p w14:paraId="79903B3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</w:tcPr>
          <w:p w14:paraId="2D3D7B3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2AAD922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5FCD98F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  <w:shd w:val="clear" w:color="auto" w:fill="auto"/>
          </w:tcPr>
          <w:p w14:paraId="6D724D0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</w:tcPr>
          <w:p w14:paraId="55017402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2572D1" w:rsidRPr="0012624E" w14:paraId="2C04E7C0" w14:textId="77777777" w:rsidTr="00C429C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42354D3E" w14:textId="77777777" w:rsidR="002572D1" w:rsidRPr="0012624E" w:rsidRDefault="002572D1" w:rsidP="00C429C1">
            <w:pPr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11E109B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13F2C5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6F94E489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</w:rPr>
            </w:pPr>
          </w:p>
        </w:tc>
        <w:tc>
          <w:tcPr>
            <w:tcW w:w="709" w:type="dxa"/>
          </w:tcPr>
          <w:p w14:paraId="3E10614B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1571537D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9" w:type="dxa"/>
          </w:tcPr>
          <w:p w14:paraId="379CA2B3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708" w:type="dxa"/>
          </w:tcPr>
          <w:p w14:paraId="0F1A810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</w:tcPr>
          <w:p w14:paraId="06D48E6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236813B5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4" w:type="dxa"/>
            <w:shd w:val="clear" w:color="auto" w:fill="auto"/>
          </w:tcPr>
          <w:p w14:paraId="6AC8DE1E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  <w:shd w:val="clear" w:color="auto" w:fill="auto"/>
          </w:tcPr>
          <w:p w14:paraId="36FE1D29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615" w:type="dxa"/>
          </w:tcPr>
          <w:p w14:paraId="4DB175E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2572D1" w:rsidRPr="0012624E" w14:paraId="2D8E71CC" w14:textId="77777777" w:rsidTr="00C429C1">
        <w:trPr>
          <w:trHeight w:val="312"/>
        </w:trPr>
        <w:tc>
          <w:tcPr>
            <w:tcW w:w="2689" w:type="dxa"/>
            <w:shd w:val="clear" w:color="auto" w:fill="auto"/>
            <w:vAlign w:val="center"/>
          </w:tcPr>
          <w:p w14:paraId="533B7981" w14:textId="77777777" w:rsidR="002572D1" w:rsidRPr="0012624E" w:rsidRDefault="002572D1" w:rsidP="00C429C1">
            <w:pPr>
              <w:jc w:val="both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  <w:shd w:val="clear" w:color="auto" w:fill="auto"/>
          </w:tcPr>
          <w:p w14:paraId="2BB1320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14:paraId="47D8895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591A7A51" w14:textId="77777777" w:rsidR="002572D1" w:rsidRPr="008E7685" w:rsidRDefault="002572D1" w:rsidP="00C429C1">
            <w:pPr>
              <w:jc w:val="center"/>
              <w:rPr>
                <w:rFonts w:ascii="Verdana" w:hAnsi="Verdana"/>
                <w:strike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67D364D8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33D09021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9" w:type="dxa"/>
          </w:tcPr>
          <w:p w14:paraId="63361DC6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708" w:type="dxa"/>
          </w:tcPr>
          <w:p w14:paraId="2E212254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</w:tcPr>
          <w:p w14:paraId="482EAB7C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41758C03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4" w:type="dxa"/>
            <w:shd w:val="clear" w:color="auto" w:fill="auto"/>
          </w:tcPr>
          <w:p w14:paraId="5589325E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0B5E33D7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615" w:type="dxa"/>
          </w:tcPr>
          <w:p w14:paraId="37F783F7" w14:textId="77777777" w:rsidR="002572D1" w:rsidRPr="0012624E" w:rsidRDefault="002572D1" w:rsidP="00C429C1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</w:tbl>
    <w:p w14:paraId="358BF883" w14:textId="77777777" w:rsidR="002572D1" w:rsidRPr="00F231A7" w:rsidRDefault="002572D1" w:rsidP="000B399D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04A820F7" w14:textId="0A721E8C" w:rsidR="000B399D" w:rsidRPr="00F231A7" w:rsidRDefault="000B399D" w:rsidP="000B399D">
      <w:pPr>
        <w:ind w:right="147"/>
        <w:jc w:val="both"/>
        <w:rPr>
          <w:rFonts w:ascii="Verdana" w:hAnsi="Verdana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>Describa aquí las labores de cada personal de apoyo:</w:t>
      </w:r>
    </w:p>
    <w:tbl>
      <w:tblPr>
        <w:tblStyle w:val="Tablaconcuadrcula"/>
        <w:tblW w:w="10546" w:type="dxa"/>
        <w:tblLook w:val="04A0" w:firstRow="1" w:lastRow="0" w:firstColumn="1" w:lastColumn="0" w:noHBand="0" w:noVBand="1"/>
      </w:tblPr>
      <w:tblGrid>
        <w:gridCol w:w="3108"/>
        <w:gridCol w:w="7438"/>
      </w:tblGrid>
      <w:tr w:rsidR="000B399D" w:rsidRPr="00F231A7" w14:paraId="597D92C9" w14:textId="77777777" w:rsidTr="00F231A7">
        <w:trPr>
          <w:trHeight w:val="368"/>
        </w:trPr>
        <w:tc>
          <w:tcPr>
            <w:tcW w:w="3108" w:type="dxa"/>
            <w:shd w:val="clear" w:color="auto" w:fill="F2F2F2" w:themeFill="background1" w:themeFillShade="F2"/>
          </w:tcPr>
          <w:p w14:paraId="41055B54" w14:textId="4B795DF5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ersonal 1- Tareas</w:t>
            </w:r>
          </w:p>
        </w:tc>
        <w:tc>
          <w:tcPr>
            <w:tcW w:w="7438" w:type="dxa"/>
          </w:tcPr>
          <w:p w14:paraId="058D76D1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sz w:val="20"/>
                <w:lang w:val="es-ES_tradnl"/>
              </w:rPr>
            </w:pPr>
          </w:p>
          <w:p w14:paraId="1F13E67A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0B399D" w:rsidRPr="00F231A7" w14:paraId="0D27D687" w14:textId="77777777" w:rsidTr="00F231A7">
        <w:trPr>
          <w:trHeight w:val="368"/>
        </w:trPr>
        <w:tc>
          <w:tcPr>
            <w:tcW w:w="3108" w:type="dxa"/>
            <w:shd w:val="clear" w:color="auto" w:fill="F2F2F2" w:themeFill="background1" w:themeFillShade="F2"/>
          </w:tcPr>
          <w:p w14:paraId="41751943" w14:textId="17871960" w:rsidR="000B399D" w:rsidRPr="00F231A7" w:rsidRDefault="000B399D" w:rsidP="000B399D">
            <w:pPr>
              <w:ind w:right="147"/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ersonal 2- Tareas</w:t>
            </w:r>
          </w:p>
        </w:tc>
        <w:tc>
          <w:tcPr>
            <w:tcW w:w="7438" w:type="dxa"/>
          </w:tcPr>
          <w:p w14:paraId="4456FCED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sz w:val="20"/>
                <w:lang w:val="es-ES_tradnl"/>
              </w:rPr>
            </w:pPr>
          </w:p>
          <w:p w14:paraId="5831E4EA" w14:textId="77777777" w:rsidR="000B399D" w:rsidRPr="00F231A7" w:rsidRDefault="000B399D" w:rsidP="00DF6941">
            <w:pPr>
              <w:ind w:right="147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341E2CC4" w14:textId="77777777" w:rsidR="000B399D" w:rsidRPr="00F231A7" w:rsidRDefault="000B399D">
      <w:pPr>
        <w:widowControl/>
        <w:spacing w:after="200" w:line="276" w:lineRule="auto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B138DE0" w14:textId="77777777" w:rsidR="000B399D" w:rsidRPr="00F231A7" w:rsidRDefault="000B399D" w:rsidP="00347D36">
      <w:pPr>
        <w:ind w:left="709" w:hanging="709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72F34766" w14:textId="77777777" w:rsidR="000B399D" w:rsidRPr="00F231A7" w:rsidRDefault="000B399D" w:rsidP="00347D36">
      <w:pPr>
        <w:ind w:left="709" w:hanging="709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130B5F00" w14:textId="2AA7A017" w:rsidR="000B399D" w:rsidRPr="00F231A7" w:rsidRDefault="000B399D" w:rsidP="00F81D00">
      <w:pPr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0D10C478" w14:textId="77777777" w:rsidR="000B399D" w:rsidRPr="00F231A7" w:rsidRDefault="000B399D" w:rsidP="00347D36">
      <w:pPr>
        <w:ind w:left="709" w:hanging="709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2EB6C4C4" w14:textId="77777777" w:rsidR="002572D1" w:rsidRPr="0012624E" w:rsidRDefault="002572D1" w:rsidP="002572D1">
      <w:pPr>
        <w:ind w:left="709" w:hanging="709"/>
        <w:jc w:val="both"/>
        <w:rPr>
          <w:rFonts w:ascii="Verdana" w:hAnsi="Verdana"/>
          <w:b/>
          <w:caps/>
          <w:sz w:val="20"/>
          <w:lang w:val="es-ES_tradnl"/>
        </w:rPr>
      </w:pPr>
      <w:r w:rsidRPr="0012624E">
        <w:rPr>
          <w:rFonts w:ascii="Verdana" w:hAnsi="Verdana"/>
          <w:b/>
          <w:caps/>
          <w:spacing w:val="-3"/>
          <w:sz w:val="20"/>
          <w:lang w:val="es-ES_tradnl"/>
        </w:rPr>
        <w:t>tesistas/ MEMORISTAS:</w:t>
      </w:r>
    </w:p>
    <w:p w14:paraId="6B4C062D" w14:textId="34A763C1" w:rsidR="00347D36" w:rsidRPr="00F231A7" w:rsidRDefault="002572D1" w:rsidP="002572D1">
      <w:pPr>
        <w:ind w:right="147"/>
        <w:jc w:val="both"/>
        <w:rPr>
          <w:rFonts w:ascii="Verdana" w:hAnsi="Verdana"/>
          <w:sz w:val="20"/>
          <w:lang w:val="es-ES_tradnl"/>
        </w:rPr>
      </w:pPr>
      <w:r w:rsidRPr="0012624E">
        <w:rPr>
          <w:rFonts w:ascii="Verdana" w:hAnsi="Verdana"/>
          <w:spacing w:val="-3"/>
          <w:sz w:val="20"/>
          <w:lang w:val="es-ES_tradnl"/>
        </w:rPr>
        <w:t>Informe las tesis de pre y postgrado</w:t>
      </w:r>
      <w:r>
        <w:rPr>
          <w:rFonts w:ascii="Verdana" w:hAnsi="Verdana"/>
          <w:spacing w:val="-3"/>
          <w:sz w:val="20"/>
          <w:lang w:val="es-ES_tradnl"/>
        </w:rPr>
        <w:t xml:space="preserve"> (omitiendo el nombre de los/las alumnos/as)</w:t>
      </w:r>
      <w:r w:rsidRPr="0012624E">
        <w:rPr>
          <w:rFonts w:ascii="Verdana" w:hAnsi="Verdana"/>
          <w:spacing w:val="-3"/>
          <w:sz w:val="20"/>
          <w:lang w:val="es-ES_tradnl"/>
        </w:rPr>
        <w:t xml:space="preserve"> que pretende financiar a través del proyecto.</w:t>
      </w:r>
    </w:p>
    <w:p w14:paraId="6B4C062E" w14:textId="77777777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tbl>
      <w:tblPr>
        <w:tblStyle w:val="Tablaconcuadrcula"/>
        <w:tblW w:w="10180" w:type="dxa"/>
        <w:tblLook w:val="04A0" w:firstRow="1" w:lastRow="0" w:firstColumn="1" w:lastColumn="0" w:noHBand="0" w:noVBand="1"/>
      </w:tblPr>
      <w:tblGrid>
        <w:gridCol w:w="1831"/>
        <w:gridCol w:w="8349"/>
      </w:tblGrid>
      <w:tr w:rsidR="000B399D" w:rsidRPr="00F231A7" w14:paraId="3BD9D2F3" w14:textId="77777777" w:rsidTr="00F231A7">
        <w:trPr>
          <w:trHeight w:val="242"/>
        </w:trPr>
        <w:tc>
          <w:tcPr>
            <w:tcW w:w="1831" w:type="dxa"/>
            <w:tcBorders>
              <w:top w:val="nil"/>
              <w:left w:val="nil"/>
            </w:tcBorders>
            <w:shd w:val="clear" w:color="auto" w:fill="FFFFFF" w:themeFill="background1"/>
          </w:tcPr>
          <w:p w14:paraId="2AA16398" w14:textId="77777777" w:rsidR="000B399D" w:rsidRPr="00F231A7" w:rsidRDefault="000B399D" w:rsidP="00DF6941">
            <w:pPr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8349" w:type="dxa"/>
            <w:shd w:val="clear" w:color="auto" w:fill="D9D9D9" w:themeFill="background1" w:themeFillShade="D9"/>
          </w:tcPr>
          <w:p w14:paraId="0C76925E" w14:textId="77777777" w:rsidR="000B399D" w:rsidRPr="00F231A7" w:rsidRDefault="000B399D" w:rsidP="00DF6941">
            <w:pPr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Número de tesistas a formar, justificar solicitud</w:t>
            </w:r>
          </w:p>
        </w:tc>
      </w:tr>
      <w:tr w:rsidR="000B399D" w:rsidRPr="00F231A7" w14:paraId="7DF48BE6" w14:textId="77777777" w:rsidTr="00F231A7">
        <w:trPr>
          <w:trHeight w:val="533"/>
        </w:trPr>
        <w:tc>
          <w:tcPr>
            <w:tcW w:w="1831" w:type="dxa"/>
            <w:shd w:val="clear" w:color="auto" w:fill="D9D9D9" w:themeFill="background1" w:themeFillShade="D9"/>
          </w:tcPr>
          <w:p w14:paraId="2E7E93F6" w14:textId="77777777" w:rsidR="000B399D" w:rsidRPr="00F231A7" w:rsidRDefault="000B399D" w:rsidP="00DF6941">
            <w:pPr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Año 1</w:t>
            </w:r>
          </w:p>
        </w:tc>
        <w:tc>
          <w:tcPr>
            <w:tcW w:w="8349" w:type="dxa"/>
          </w:tcPr>
          <w:p w14:paraId="48FF1C7C" w14:textId="77777777" w:rsidR="000B399D" w:rsidRPr="00F231A7" w:rsidRDefault="000B399D" w:rsidP="00DF6941">
            <w:pPr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0B399D" w:rsidRPr="00F231A7" w14:paraId="1E75B139" w14:textId="77777777" w:rsidTr="00F231A7">
        <w:trPr>
          <w:trHeight w:val="533"/>
        </w:trPr>
        <w:tc>
          <w:tcPr>
            <w:tcW w:w="1831" w:type="dxa"/>
            <w:shd w:val="clear" w:color="auto" w:fill="D9D9D9" w:themeFill="background1" w:themeFillShade="D9"/>
          </w:tcPr>
          <w:p w14:paraId="29A7E201" w14:textId="77777777" w:rsidR="000B399D" w:rsidRPr="00F231A7" w:rsidRDefault="000B399D" w:rsidP="00DF6941">
            <w:pPr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Año 2</w:t>
            </w:r>
          </w:p>
        </w:tc>
        <w:tc>
          <w:tcPr>
            <w:tcW w:w="8349" w:type="dxa"/>
          </w:tcPr>
          <w:p w14:paraId="28960620" w14:textId="77777777" w:rsidR="000B399D" w:rsidRPr="00F231A7" w:rsidRDefault="000B399D" w:rsidP="00DF6941">
            <w:pPr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0B399D" w:rsidRPr="00F231A7" w14:paraId="77892842" w14:textId="77777777" w:rsidTr="00F231A7">
        <w:trPr>
          <w:trHeight w:val="533"/>
        </w:trPr>
        <w:tc>
          <w:tcPr>
            <w:tcW w:w="1831" w:type="dxa"/>
            <w:shd w:val="clear" w:color="auto" w:fill="D9D9D9" w:themeFill="background1" w:themeFillShade="D9"/>
          </w:tcPr>
          <w:p w14:paraId="241CA902" w14:textId="77777777" w:rsidR="000B399D" w:rsidRPr="00F231A7" w:rsidRDefault="000B399D" w:rsidP="00DF6941">
            <w:pPr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Año 3</w:t>
            </w:r>
          </w:p>
        </w:tc>
        <w:tc>
          <w:tcPr>
            <w:tcW w:w="8349" w:type="dxa"/>
          </w:tcPr>
          <w:p w14:paraId="7A8C6845" w14:textId="77777777" w:rsidR="000B399D" w:rsidRPr="00F231A7" w:rsidRDefault="000B399D" w:rsidP="00DF6941">
            <w:pPr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2572D1" w:rsidRPr="00F231A7" w14:paraId="1E855292" w14:textId="77777777" w:rsidTr="00F231A7">
        <w:trPr>
          <w:trHeight w:val="533"/>
        </w:trPr>
        <w:tc>
          <w:tcPr>
            <w:tcW w:w="1831" w:type="dxa"/>
            <w:shd w:val="clear" w:color="auto" w:fill="D9D9D9" w:themeFill="background1" w:themeFillShade="D9"/>
          </w:tcPr>
          <w:p w14:paraId="76FF9A79" w14:textId="308DC8D7" w:rsidR="002572D1" w:rsidRPr="00F231A7" w:rsidRDefault="002572D1" w:rsidP="00DF6941">
            <w:pPr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Año 4</w:t>
            </w:r>
          </w:p>
        </w:tc>
        <w:tc>
          <w:tcPr>
            <w:tcW w:w="8349" w:type="dxa"/>
          </w:tcPr>
          <w:p w14:paraId="46D618E1" w14:textId="77777777" w:rsidR="002572D1" w:rsidRPr="00F231A7" w:rsidRDefault="002572D1" w:rsidP="00DF6941">
            <w:pPr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6B4C062F" w14:textId="77777777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6B4C0630" w14:textId="77777777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732BD711" w14:textId="77777777" w:rsidR="0044366B" w:rsidRPr="00F231A7" w:rsidRDefault="0044366B" w:rsidP="0044366B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  <w:r w:rsidRPr="00F231A7">
        <w:rPr>
          <w:rFonts w:ascii="Verdana" w:hAnsi="Verdana"/>
          <w:b/>
          <w:caps/>
          <w:spacing w:val="-3"/>
          <w:sz w:val="20"/>
          <w:lang w:val="es-ES_tradnl"/>
        </w:rPr>
        <w:t xml:space="preserve">GASTOS DE OPERACIÓN: </w:t>
      </w:r>
    </w:p>
    <w:p w14:paraId="73E6AC52" w14:textId="5EB54BF7" w:rsidR="0044366B" w:rsidRPr="00F231A7" w:rsidRDefault="002572D1" w:rsidP="0044366B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  <w:r>
        <w:rPr>
          <w:rFonts w:ascii="Verdana" w:hAnsi="Verdana"/>
          <w:spacing w:val="-3"/>
          <w:sz w:val="20"/>
          <w:lang w:val="es-ES_tradnl"/>
        </w:rPr>
        <w:t>En este ítem deberá solicitar y justificar los recursos solicitados para viajes del proyecto, viajes de cooperación internacional y gastos de operación en general.</w:t>
      </w:r>
    </w:p>
    <w:p w14:paraId="6B4C0631" w14:textId="155B3FB7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144EF719" w14:textId="77777777" w:rsidR="0044366B" w:rsidRPr="00F231A7" w:rsidRDefault="0044366B" w:rsidP="0044366B">
      <w:pPr>
        <w:tabs>
          <w:tab w:val="left" w:pos="0"/>
        </w:tabs>
        <w:jc w:val="both"/>
        <w:rPr>
          <w:rFonts w:ascii="Verdana" w:hAnsi="Verdana"/>
          <w:b/>
          <w:sz w:val="20"/>
          <w:lang w:val="es-ES_tradnl"/>
        </w:rPr>
      </w:pPr>
      <w:r w:rsidRPr="00F231A7">
        <w:rPr>
          <w:rFonts w:ascii="Verdana" w:hAnsi="Verdana"/>
          <w:b/>
          <w:sz w:val="20"/>
          <w:lang w:val="es-ES_tradnl"/>
        </w:rPr>
        <w:t xml:space="preserve">GASTOS DE OPERACIÓN - VIAJES PARA EL PROYECTO:  </w:t>
      </w:r>
    </w:p>
    <w:p w14:paraId="108D9322" w14:textId="77777777" w:rsidR="002572D1" w:rsidRDefault="002572D1" w:rsidP="002572D1">
      <w:pPr>
        <w:jc w:val="both"/>
        <w:rPr>
          <w:rFonts w:ascii="Verdana" w:hAnsi="Verdana"/>
          <w:b/>
          <w:sz w:val="20"/>
          <w:lang w:val="es-ES_tradnl"/>
        </w:rPr>
      </w:pPr>
      <w:r w:rsidRPr="0012624E">
        <w:rPr>
          <w:rFonts w:ascii="Verdana" w:hAnsi="Verdana"/>
          <w:sz w:val="20"/>
          <w:lang w:val="es-ES_tradnl"/>
        </w:rPr>
        <w:t>Se financian viajes sólo para actividades directamente relacionadas con la ejecución del proyecto. Solo se aceptarán pasajes</w:t>
      </w:r>
      <w:r>
        <w:rPr>
          <w:rFonts w:ascii="Verdana" w:hAnsi="Verdana"/>
          <w:sz w:val="20"/>
          <w:lang w:val="es-ES_tradnl"/>
        </w:rPr>
        <w:t xml:space="preserve"> aéreos</w:t>
      </w:r>
      <w:r w:rsidRPr="0012624E">
        <w:rPr>
          <w:rFonts w:ascii="Verdana" w:hAnsi="Verdana"/>
          <w:sz w:val="20"/>
          <w:lang w:val="es-ES_tradnl"/>
        </w:rPr>
        <w:t xml:space="preserve"> en </w:t>
      </w:r>
      <w:r w:rsidRPr="0012624E">
        <w:rPr>
          <w:rFonts w:ascii="Verdana" w:hAnsi="Verdana"/>
          <w:b/>
          <w:sz w:val="20"/>
          <w:lang w:val="es-ES_tradnl"/>
        </w:rPr>
        <w:t>clase económica</w:t>
      </w:r>
      <w:r w:rsidRPr="0012624E">
        <w:rPr>
          <w:rFonts w:ascii="Verdana" w:hAnsi="Verdana"/>
          <w:sz w:val="20"/>
          <w:lang w:val="es-ES_tradnl"/>
        </w:rPr>
        <w:t xml:space="preserve">. </w:t>
      </w:r>
      <w:r w:rsidRPr="0012624E">
        <w:rPr>
          <w:rFonts w:ascii="Verdana" w:hAnsi="Verdana"/>
          <w:b/>
          <w:sz w:val="20"/>
          <w:lang w:val="es-ES_tradnl"/>
        </w:rPr>
        <w:t xml:space="preserve"> </w:t>
      </w:r>
    </w:p>
    <w:p w14:paraId="2936B14B" w14:textId="46AADA60" w:rsidR="0044366B" w:rsidRPr="00F231A7" w:rsidRDefault="0044366B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436B3B65" w14:textId="61B087A2" w:rsidR="0044366B" w:rsidRDefault="0044366B" w:rsidP="0044366B">
      <w:pPr>
        <w:jc w:val="both"/>
        <w:rPr>
          <w:rFonts w:ascii="Verdana" w:hAnsi="Verdana"/>
          <w:b/>
          <w:sz w:val="20"/>
          <w:lang w:val="es-ES_tradnl"/>
        </w:rPr>
      </w:pPr>
      <w:r w:rsidRPr="00F231A7">
        <w:rPr>
          <w:rFonts w:ascii="Verdana" w:hAnsi="Verdana"/>
          <w:b/>
          <w:caps/>
          <w:spacing w:val="-3"/>
          <w:sz w:val="20"/>
          <w:lang w:val="es-ES_tradnl"/>
        </w:rPr>
        <w:t xml:space="preserve">VIAJES AL EXTRANJERO:  </w:t>
      </w:r>
      <w:r w:rsidR="002572D1" w:rsidRPr="00ED34AD">
        <w:rPr>
          <w:rFonts w:ascii="Verdana" w:hAnsi="Verdana"/>
          <w:bCs/>
          <w:caps/>
          <w:spacing w:val="-3"/>
          <w:sz w:val="20"/>
          <w:lang w:val="es-ES_tradnl"/>
        </w:rPr>
        <w:t>i</w:t>
      </w:r>
      <w:r w:rsidR="002572D1" w:rsidRPr="00ED34AD">
        <w:rPr>
          <w:rFonts w:ascii="Verdana" w:hAnsi="Verdana"/>
          <w:bCs/>
          <w:spacing w:val="-3"/>
          <w:sz w:val="20"/>
          <w:lang w:val="es-ES_tradnl"/>
        </w:rPr>
        <w:t>ndique y justifique la/s estadía/s de investigación y</w:t>
      </w:r>
      <w:r w:rsidR="002572D1">
        <w:rPr>
          <w:rFonts w:ascii="Verdana" w:hAnsi="Verdana"/>
          <w:bCs/>
          <w:spacing w:val="-3"/>
          <w:sz w:val="20"/>
          <w:lang w:val="es-ES_tradnl"/>
        </w:rPr>
        <w:t>/o</w:t>
      </w:r>
      <w:r w:rsidR="002572D1" w:rsidRPr="00ED34AD">
        <w:rPr>
          <w:rFonts w:ascii="Verdana" w:hAnsi="Verdana"/>
          <w:bCs/>
          <w:spacing w:val="-3"/>
          <w:sz w:val="20"/>
          <w:lang w:val="es-ES_tradnl"/>
        </w:rPr>
        <w:t xml:space="preserve"> presentación de resultados en reuniones </w:t>
      </w:r>
      <w:proofErr w:type="gramStart"/>
      <w:r w:rsidR="002572D1" w:rsidRPr="00ED34AD">
        <w:rPr>
          <w:rFonts w:ascii="Verdana" w:hAnsi="Verdana"/>
          <w:bCs/>
          <w:spacing w:val="-3"/>
          <w:sz w:val="20"/>
          <w:lang w:val="es-ES_tradnl"/>
        </w:rPr>
        <w:t>científicas</w:t>
      </w:r>
      <w:r w:rsidR="002572D1">
        <w:rPr>
          <w:rFonts w:ascii="Verdana" w:hAnsi="Verdana"/>
          <w:b/>
          <w:spacing w:val="-3"/>
          <w:sz w:val="20"/>
          <w:lang w:val="es-ES_tradnl"/>
        </w:rPr>
        <w:t xml:space="preserve"> </w:t>
      </w:r>
      <w:r w:rsidR="002572D1">
        <w:rPr>
          <w:rFonts w:ascii="Verdana" w:hAnsi="Verdana"/>
          <w:sz w:val="20"/>
          <w:lang w:val="es-ES_tradnl"/>
        </w:rPr>
        <w:t xml:space="preserve"> o</w:t>
      </w:r>
      <w:proofErr w:type="gramEnd"/>
      <w:r w:rsidR="002572D1">
        <w:rPr>
          <w:rFonts w:ascii="Verdana" w:hAnsi="Verdana"/>
          <w:sz w:val="20"/>
          <w:lang w:val="es-ES_tradnl"/>
        </w:rPr>
        <w:t xml:space="preserve"> c</w:t>
      </w:r>
      <w:r w:rsidR="002572D1" w:rsidRPr="008D4B9C">
        <w:rPr>
          <w:rFonts w:ascii="Verdana" w:hAnsi="Verdana"/>
          <w:sz w:val="20"/>
          <w:lang w:val="es-ES_tradnl"/>
        </w:rPr>
        <w:t>ongresos</w:t>
      </w:r>
      <w:r w:rsidR="002572D1">
        <w:rPr>
          <w:rFonts w:ascii="Verdana" w:hAnsi="Verdana"/>
          <w:sz w:val="20"/>
          <w:lang w:val="es-ES_tradnl"/>
        </w:rPr>
        <w:t xml:space="preserve"> que planifica realizar en el proyecto</w:t>
      </w:r>
      <w:r w:rsidR="002572D1" w:rsidRPr="008E7E57">
        <w:rPr>
          <w:rFonts w:ascii="Verdana" w:hAnsi="Verdana"/>
          <w:sz w:val="20"/>
        </w:rPr>
        <w:t xml:space="preserve">.  </w:t>
      </w:r>
    </w:p>
    <w:p w14:paraId="6067BE26" w14:textId="22DF95AA" w:rsidR="002B3044" w:rsidRDefault="002B3044" w:rsidP="0044366B">
      <w:pPr>
        <w:jc w:val="both"/>
        <w:rPr>
          <w:rFonts w:ascii="Verdana" w:hAnsi="Verdana"/>
          <w:b/>
          <w:sz w:val="20"/>
          <w:lang w:val="es-ES_tradnl"/>
        </w:rPr>
      </w:pPr>
    </w:p>
    <w:p w14:paraId="767D6529" w14:textId="4A326A60" w:rsidR="002B3044" w:rsidRPr="00184F00" w:rsidRDefault="002B3044" w:rsidP="0044366B">
      <w:pPr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VIAJES CONGRESOS:</w:t>
      </w:r>
    </w:p>
    <w:p w14:paraId="23886A85" w14:textId="77777777" w:rsidR="0044366B" w:rsidRPr="00F231A7" w:rsidRDefault="0044366B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tbl>
      <w:tblPr>
        <w:tblW w:w="1020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07"/>
        <w:gridCol w:w="1470"/>
        <w:gridCol w:w="1470"/>
        <w:gridCol w:w="1959"/>
        <w:gridCol w:w="995"/>
        <w:gridCol w:w="3005"/>
      </w:tblGrid>
      <w:tr w:rsidR="0044366B" w:rsidRPr="00F231A7" w14:paraId="16F37480" w14:textId="77777777" w:rsidTr="00F81D00">
        <w:trPr>
          <w:cantSplit/>
          <w:trHeight w:val="369"/>
        </w:trPr>
        <w:tc>
          <w:tcPr>
            <w:tcW w:w="130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373139" w14:textId="77777777" w:rsidR="0044366B" w:rsidRPr="00F231A7" w:rsidRDefault="0044366B" w:rsidP="00DF6941">
            <w:pPr>
              <w:ind w:right="266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86844A6" w14:textId="77777777" w:rsidR="0044366B" w:rsidRPr="00F231A7" w:rsidRDefault="0044366B" w:rsidP="00F81D00">
            <w:pPr>
              <w:spacing w:before="60" w:after="60"/>
              <w:ind w:right="-8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asajes</w:t>
            </w:r>
          </w:p>
          <w:p w14:paraId="531E98B4" w14:textId="77777777" w:rsidR="0044366B" w:rsidRPr="00F231A7" w:rsidRDefault="0044366B" w:rsidP="00F81D00">
            <w:pPr>
              <w:spacing w:before="60" w:after="60"/>
              <w:ind w:right="-8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57D509BB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Viáticos</w:t>
            </w:r>
          </w:p>
          <w:p w14:paraId="22E32AB2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FE9A762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Destino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41C747B3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sz w:val="20"/>
                <w:lang w:val="es-ES_tradnl"/>
              </w:rPr>
            </w:pPr>
            <w:proofErr w:type="spell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Nº</w:t>
            </w:r>
            <w:proofErr w:type="spellEnd"/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 Día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1516637D" w14:textId="77777777" w:rsidR="0044366B" w:rsidRPr="00F231A7" w:rsidRDefault="0044366B" w:rsidP="00F81D00">
            <w:pPr>
              <w:tabs>
                <w:tab w:val="left" w:pos="2281"/>
              </w:tabs>
              <w:spacing w:before="60" w:after="60"/>
              <w:ind w:right="-23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Propósito del viaje </w:t>
            </w:r>
          </w:p>
        </w:tc>
      </w:tr>
      <w:tr w:rsidR="00F231A7" w:rsidRPr="00F231A7" w14:paraId="6B07D688" w14:textId="77777777" w:rsidTr="00F231A7">
        <w:trPr>
          <w:cantSplit/>
          <w:trHeight w:hRule="exact" w:val="310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14C90DEC" w14:textId="77777777" w:rsidR="0044366B" w:rsidRPr="00F231A7" w:rsidRDefault="0044366B" w:rsidP="00F81D00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1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27CBC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C1A894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D6CDEF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0147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4F8C1" w14:textId="77777777" w:rsidR="0044366B" w:rsidRPr="00F231A7" w:rsidRDefault="0044366B" w:rsidP="00DF6941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F231A7" w:rsidRPr="00F231A7" w14:paraId="5E6A11F0" w14:textId="77777777" w:rsidTr="00F81D00">
        <w:trPr>
          <w:cantSplit/>
          <w:trHeight w:val="312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26BE181E" w14:textId="77777777" w:rsidR="0044366B" w:rsidRPr="00F231A7" w:rsidRDefault="0044366B" w:rsidP="00F81D00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2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00259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70D2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2A0CF43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C105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C7D27" w14:textId="77777777" w:rsidR="0044366B" w:rsidRPr="00F231A7" w:rsidRDefault="0044366B" w:rsidP="00DF6941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F231A7" w:rsidRPr="00F231A7" w14:paraId="2F9146E0" w14:textId="77777777" w:rsidTr="00F81D00">
        <w:trPr>
          <w:cantSplit/>
          <w:trHeight w:val="312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263F1D0C" w14:textId="77777777" w:rsidR="0044366B" w:rsidRPr="00F231A7" w:rsidRDefault="0044366B" w:rsidP="00F81D00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3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4A2EAC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D6A1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50C5DAE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2CE2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C78C1" w14:textId="77777777" w:rsidR="0044366B" w:rsidRPr="00F231A7" w:rsidRDefault="0044366B" w:rsidP="00DF6941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F231A7" w:rsidRPr="00F231A7" w14:paraId="52355CD2" w14:textId="77777777" w:rsidTr="00F81D00">
        <w:trPr>
          <w:cantSplit/>
          <w:trHeight w:val="312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629FF979" w14:textId="58118D29" w:rsidR="0044366B" w:rsidRPr="00F231A7" w:rsidRDefault="0044366B" w:rsidP="00F81D00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4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32840E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00D28B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19A06F3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953B1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CAF13" w14:textId="77777777" w:rsidR="0044366B" w:rsidRPr="00F231A7" w:rsidRDefault="0044366B" w:rsidP="00DF6941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6B4C0632" w14:textId="4629E032" w:rsidR="00347D36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4F8AB6E1" w14:textId="1796B1FA" w:rsidR="002B3044" w:rsidRDefault="002B3044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46FDE894" w14:textId="72D89A89" w:rsidR="002B3044" w:rsidRPr="00184F00" w:rsidRDefault="002B3044" w:rsidP="002B3044">
      <w:pPr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VIAJES ESTADÍAS:</w:t>
      </w:r>
    </w:p>
    <w:p w14:paraId="15D04FFB" w14:textId="77777777" w:rsidR="002B3044" w:rsidRPr="00F231A7" w:rsidRDefault="002B3044" w:rsidP="002B3044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tbl>
      <w:tblPr>
        <w:tblW w:w="1020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07"/>
        <w:gridCol w:w="1470"/>
        <w:gridCol w:w="1470"/>
        <w:gridCol w:w="1959"/>
        <w:gridCol w:w="995"/>
        <w:gridCol w:w="3005"/>
      </w:tblGrid>
      <w:tr w:rsidR="002B3044" w:rsidRPr="00F231A7" w14:paraId="5DB868C8" w14:textId="77777777" w:rsidTr="001D26E5">
        <w:trPr>
          <w:cantSplit/>
          <w:trHeight w:val="369"/>
        </w:trPr>
        <w:tc>
          <w:tcPr>
            <w:tcW w:w="130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991E55" w14:textId="77777777" w:rsidR="002B3044" w:rsidRPr="00F231A7" w:rsidRDefault="002B3044" w:rsidP="001D26E5">
            <w:pPr>
              <w:ind w:right="266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542D8E07" w14:textId="77777777" w:rsidR="002B3044" w:rsidRPr="00F231A7" w:rsidRDefault="002B3044" w:rsidP="001D26E5">
            <w:pPr>
              <w:spacing w:before="60" w:after="60"/>
              <w:ind w:right="-8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asajes</w:t>
            </w:r>
          </w:p>
          <w:p w14:paraId="72AE72CA" w14:textId="77777777" w:rsidR="002B3044" w:rsidRPr="00F231A7" w:rsidRDefault="002B3044" w:rsidP="001D26E5">
            <w:pPr>
              <w:spacing w:before="60" w:after="60"/>
              <w:ind w:right="-8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29769DD4" w14:textId="77777777" w:rsidR="002B3044" w:rsidRPr="00F231A7" w:rsidRDefault="002B3044" w:rsidP="001D26E5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Viáticos</w:t>
            </w:r>
          </w:p>
          <w:p w14:paraId="46919DF7" w14:textId="77777777" w:rsidR="002B3044" w:rsidRPr="00F231A7" w:rsidRDefault="002B3044" w:rsidP="001D26E5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5B65DF4D" w14:textId="77777777" w:rsidR="002B3044" w:rsidRPr="00F231A7" w:rsidRDefault="002B3044" w:rsidP="001D26E5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Destino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E346D41" w14:textId="77777777" w:rsidR="002B3044" w:rsidRPr="00F231A7" w:rsidRDefault="002B3044" w:rsidP="001D26E5">
            <w:pPr>
              <w:spacing w:before="60" w:after="60"/>
              <w:jc w:val="center"/>
              <w:rPr>
                <w:rFonts w:ascii="Verdana" w:hAnsi="Verdana"/>
                <w:sz w:val="20"/>
                <w:lang w:val="es-ES_tradnl"/>
              </w:rPr>
            </w:pPr>
            <w:proofErr w:type="spell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Nº</w:t>
            </w:r>
            <w:proofErr w:type="spellEnd"/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 Día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C50401C" w14:textId="77777777" w:rsidR="002B3044" w:rsidRPr="00F231A7" w:rsidRDefault="002B3044" w:rsidP="001D26E5">
            <w:pPr>
              <w:tabs>
                <w:tab w:val="left" w:pos="2281"/>
              </w:tabs>
              <w:spacing w:before="60" w:after="60"/>
              <w:ind w:right="-23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Propósito del viaje </w:t>
            </w:r>
          </w:p>
        </w:tc>
      </w:tr>
      <w:tr w:rsidR="002B3044" w:rsidRPr="00F231A7" w14:paraId="789B7946" w14:textId="77777777" w:rsidTr="001D26E5">
        <w:trPr>
          <w:cantSplit/>
          <w:trHeight w:hRule="exact" w:val="310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0698AF2E" w14:textId="77777777" w:rsidR="002B3044" w:rsidRPr="00F231A7" w:rsidRDefault="002B3044" w:rsidP="001D26E5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1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5281E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0C769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8CEF00C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BBB3A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62C1" w14:textId="77777777" w:rsidR="002B3044" w:rsidRPr="00F231A7" w:rsidRDefault="002B3044" w:rsidP="001D26E5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2B3044" w:rsidRPr="00F231A7" w14:paraId="3D2B5395" w14:textId="77777777" w:rsidTr="001D26E5">
        <w:trPr>
          <w:cantSplit/>
          <w:trHeight w:val="312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7F887999" w14:textId="77777777" w:rsidR="002B3044" w:rsidRPr="00F231A7" w:rsidRDefault="002B3044" w:rsidP="001D26E5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2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ADD67F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0A9FF9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3A80B7E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DBA50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6B39" w14:textId="77777777" w:rsidR="002B3044" w:rsidRPr="00F231A7" w:rsidRDefault="002B3044" w:rsidP="001D26E5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2B3044" w:rsidRPr="00F231A7" w14:paraId="24843997" w14:textId="77777777" w:rsidTr="001D26E5">
        <w:trPr>
          <w:cantSplit/>
          <w:trHeight w:val="312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423247EE" w14:textId="77777777" w:rsidR="002B3044" w:rsidRPr="00F231A7" w:rsidRDefault="002B3044" w:rsidP="001D26E5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3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FE5645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40629E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E142129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912F6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944E1" w14:textId="77777777" w:rsidR="002B3044" w:rsidRPr="00F231A7" w:rsidRDefault="002B3044" w:rsidP="001D26E5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2B3044" w:rsidRPr="00F231A7" w14:paraId="45175238" w14:textId="77777777" w:rsidTr="001D26E5">
        <w:trPr>
          <w:cantSplit/>
          <w:trHeight w:val="312"/>
        </w:trPr>
        <w:tc>
          <w:tcPr>
            <w:tcW w:w="1307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7FA22520" w14:textId="77777777" w:rsidR="002B3044" w:rsidRPr="00F231A7" w:rsidRDefault="002B3044" w:rsidP="001D26E5">
            <w:pPr>
              <w:ind w:right="2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4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774393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681720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5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04BED5B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DA7E1" w14:textId="77777777" w:rsidR="002B3044" w:rsidRPr="00F231A7" w:rsidRDefault="002B3044" w:rsidP="001D26E5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4B30" w14:textId="77777777" w:rsidR="002B3044" w:rsidRPr="00F231A7" w:rsidRDefault="002B3044" w:rsidP="001D26E5">
            <w:pPr>
              <w:tabs>
                <w:tab w:val="left" w:pos="2281"/>
              </w:tabs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0B368E4D" w14:textId="2ABA09C2" w:rsidR="002B3044" w:rsidRDefault="002B3044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3E152208" w14:textId="4BC75C7B" w:rsidR="002B3044" w:rsidRDefault="002B3044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3A33B0C7" w14:textId="6C1190D1" w:rsidR="002B3044" w:rsidRDefault="002B3044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78ED898C" w14:textId="4BC2C827" w:rsidR="002B3044" w:rsidRDefault="002B3044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0A856998" w14:textId="77777777" w:rsidR="002B3044" w:rsidRPr="00F231A7" w:rsidRDefault="002B3044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6B4C0633" w14:textId="37BB3D82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4F7679BC" w14:textId="77777777" w:rsidR="002572D1" w:rsidRPr="00C57952" w:rsidRDefault="0044366B" w:rsidP="002572D1">
      <w:pPr>
        <w:ind w:left="29" w:hanging="29"/>
        <w:jc w:val="both"/>
        <w:rPr>
          <w:rFonts w:ascii="Verdana" w:hAnsi="Verdana"/>
          <w:caps/>
          <w:spacing w:val="-3"/>
          <w:sz w:val="20"/>
          <w:lang w:val="es-ES_tradnl"/>
        </w:rPr>
      </w:pPr>
      <w:r w:rsidRPr="00F231A7">
        <w:rPr>
          <w:rFonts w:ascii="Verdana" w:hAnsi="Verdana"/>
          <w:b/>
          <w:caps/>
          <w:spacing w:val="-3"/>
          <w:sz w:val="20"/>
          <w:lang w:val="es-ES_tradnl"/>
        </w:rPr>
        <w:lastRenderedPageBreak/>
        <w:t>VIAJES NACIONALES:</w:t>
      </w:r>
      <w:r w:rsidR="002572D1">
        <w:rPr>
          <w:rFonts w:ascii="Verdana" w:hAnsi="Verdana"/>
          <w:b/>
          <w:caps/>
          <w:spacing w:val="-3"/>
          <w:sz w:val="20"/>
          <w:lang w:val="es-ES_tradnl"/>
        </w:rPr>
        <w:t xml:space="preserve"> </w:t>
      </w:r>
      <w:r w:rsidR="002572D1" w:rsidRPr="009E265A">
        <w:rPr>
          <w:rFonts w:ascii="Verdana" w:hAnsi="Verdana"/>
          <w:bCs/>
          <w:spacing w:val="-3"/>
          <w:sz w:val="20"/>
          <w:lang w:val="es-ES_tradnl"/>
        </w:rPr>
        <w:t xml:space="preserve">Indique y justifique las salidas a terreno, presentación en reuniones científicas o congresos, estadías de investigación, difusión del proyecto a la sociedad </w:t>
      </w:r>
      <w:r w:rsidR="002572D1">
        <w:rPr>
          <w:rFonts w:ascii="Verdana" w:hAnsi="Verdana"/>
          <w:bCs/>
          <w:spacing w:val="-3"/>
          <w:sz w:val="20"/>
          <w:lang w:val="es-ES_tradnl"/>
        </w:rPr>
        <w:t>o</w:t>
      </w:r>
      <w:r w:rsidR="002572D1" w:rsidRPr="009E265A">
        <w:rPr>
          <w:rFonts w:ascii="Verdana" w:hAnsi="Verdana"/>
          <w:bCs/>
          <w:spacing w:val="-3"/>
          <w:sz w:val="20"/>
          <w:lang w:val="es-ES_tradnl"/>
        </w:rPr>
        <w:t xml:space="preserve"> viajes para reuniones dentro del país que propone realizar en el transcurso del proyecto.</w:t>
      </w:r>
    </w:p>
    <w:p w14:paraId="2533717B" w14:textId="0F290122" w:rsidR="0044366B" w:rsidRPr="00F231A7" w:rsidRDefault="0044366B" w:rsidP="00347D36">
      <w:pPr>
        <w:tabs>
          <w:tab w:val="left" w:pos="-417"/>
        </w:tabs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49A57DE" w14:textId="77777777" w:rsidR="0044366B" w:rsidRPr="00F231A7" w:rsidRDefault="0044366B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tbl>
      <w:tblPr>
        <w:tblW w:w="1020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08"/>
        <w:gridCol w:w="1472"/>
        <w:gridCol w:w="1472"/>
        <w:gridCol w:w="1962"/>
        <w:gridCol w:w="997"/>
        <w:gridCol w:w="2995"/>
      </w:tblGrid>
      <w:tr w:rsidR="0044366B" w:rsidRPr="00F231A7" w14:paraId="431B2894" w14:textId="77777777" w:rsidTr="00F81D00">
        <w:trPr>
          <w:cantSplit/>
          <w:trHeight w:val="371"/>
        </w:trPr>
        <w:tc>
          <w:tcPr>
            <w:tcW w:w="1308" w:type="dxa"/>
            <w:tcBorders>
              <w:top w:val="nil"/>
              <w:left w:val="nil"/>
              <w:bottom w:val="single" w:sz="2" w:space="0" w:color="auto"/>
              <w:right w:val="single" w:sz="4" w:space="0" w:color="auto"/>
            </w:tcBorders>
          </w:tcPr>
          <w:p w14:paraId="118D8D24" w14:textId="77777777" w:rsidR="0044366B" w:rsidRPr="00F231A7" w:rsidRDefault="0044366B" w:rsidP="00DF6941">
            <w:pPr>
              <w:ind w:right="266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7E6C5EAA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asajes</w:t>
            </w:r>
          </w:p>
          <w:p w14:paraId="1E788FA1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122ACE4F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Viáticos</w:t>
            </w:r>
          </w:p>
          <w:p w14:paraId="0F3976BB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962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2A8CA918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Destino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713FCA4B" w14:textId="77777777" w:rsidR="0044366B" w:rsidRPr="00F231A7" w:rsidRDefault="0044366B" w:rsidP="00F81D00">
            <w:pPr>
              <w:spacing w:before="60" w:after="60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spell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Nº</w:t>
            </w:r>
            <w:proofErr w:type="spellEnd"/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 Días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7409183" w14:textId="6C7B3A01" w:rsidR="0044366B" w:rsidRPr="00F231A7" w:rsidRDefault="0044366B" w:rsidP="00F81D00">
            <w:pPr>
              <w:spacing w:before="60" w:after="60"/>
              <w:ind w:right="48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ropósito del viaje</w:t>
            </w:r>
          </w:p>
        </w:tc>
      </w:tr>
      <w:tr w:rsidR="0044366B" w:rsidRPr="00F231A7" w14:paraId="27C3CA47" w14:textId="77777777" w:rsidTr="00F81D00">
        <w:trPr>
          <w:cantSplit/>
          <w:trHeight w:val="312"/>
        </w:trPr>
        <w:tc>
          <w:tcPr>
            <w:tcW w:w="130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03F09561" w14:textId="77777777" w:rsidR="0044366B" w:rsidRPr="00F231A7" w:rsidRDefault="0044366B" w:rsidP="00F81D00">
            <w:pPr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1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9F5506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8D9627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6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8C6413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1B0A7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2DB4B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44366B" w:rsidRPr="00F231A7" w14:paraId="2CD0D912" w14:textId="77777777" w:rsidTr="00F81D00">
        <w:trPr>
          <w:cantSplit/>
          <w:trHeight w:val="312"/>
        </w:trPr>
        <w:tc>
          <w:tcPr>
            <w:tcW w:w="130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1D33CD34" w14:textId="77777777" w:rsidR="0044366B" w:rsidRPr="00F231A7" w:rsidRDefault="0044366B" w:rsidP="00F81D00">
            <w:pPr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2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3FB56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DDFBF8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6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E1817E3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1B2E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4AB00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44366B" w:rsidRPr="00F231A7" w14:paraId="0C6E4864" w14:textId="77777777" w:rsidTr="00F81D00">
        <w:trPr>
          <w:cantSplit/>
          <w:trHeight w:val="312"/>
        </w:trPr>
        <w:tc>
          <w:tcPr>
            <w:tcW w:w="130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6324589C" w14:textId="77777777" w:rsidR="0044366B" w:rsidRPr="00F231A7" w:rsidRDefault="0044366B" w:rsidP="00F81D00">
            <w:pPr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3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68470C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7A39D4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6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F0942C4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367B8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EC3E8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44366B" w:rsidRPr="00F231A7" w14:paraId="6B830583" w14:textId="77777777" w:rsidTr="00F81D00">
        <w:trPr>
          <w:cantSplit/>
          <w:trHeight w:val="312"/>
        </w:trPr>
        <w:tc>
          <w:tcPr>
            <w:tcW w:w="1308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7362670E" w14:textId="54E0BC4A" w:rsidR="0044366B" w:rsidRPr="00F231A7" w:rsidRDefault="0044366B" w:rsidP="00F81D00">
            <w:pPr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4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1886F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F57F9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962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ED0E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1523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CAE9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6B4C0634" w14:textId="77777777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490B9C55" w14:textId="77777777" w:rsidR="0044366B" w:rsidRPr="00F231A7" w:rsidRDefault="0044366B" w:rsidP="002B3044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  <w:r w:rsidRPr="00F231A7">
        <w:rPr>
          <w:rFonts w:ascii="Verdana" w:hAnsi="Verdana"/>
          <w:b/>
          <w:sz w:val="20"/>
          <w:lang w:val="es-ES_tradnl"/>
        </w:rPr>
        <w:t xml:space="preserve">GASTOS DE OPERACIÓN - VIAJES COOPERACIÓN INTERNACIONAL: </w:t>
      </w:r>
    </w:p>
    <w:p w14:paraId="5D7948C9" w14:textId="77777777" w:rsidR="0044366B" w:rsidRPr="00F231A7" w:rsidRDefault="0044366B" w:rsidP="0044366B">
      <w:pPr>
        <w:jc w:val="both"/>
        <w:rPr>
          <w:rFonts w:ascii="Verdana" w:hAnsi="Verdana"/>
          <w:b/>
          <w:sz w:val="20"/>
          <w:lang w:val="es-ES_tradnl"/>
        </w:rPr>
      </w:pPr>
    </w:p>
    <w:p w14:paraId="03DB487E" w14:textId="58737C7F" w:rsidR="0044366B" w:rsidRDefault="0044366B">
      <w:pPr>
        <w:jc w:val="both"/>
        <w:rPr>
          <w:rFonts w:ascii="Verdana" w:hAnsi="Verdana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 xml:space="preserve">La cooperación internacional </w:t>
      </w:r>
      <w:r w:rsidRPr="00F231A7">
        <w:rPr>
          <w:rFonts w:ascii="Verdana" w:hAnsi="Verdana"/>
          <w:spacing w:val="-3"/>
          <w:sz w:val="20"/>
          <w:lang w:val="es-ES_tradnl" w:eastAsia="ar-SA"/>
        </w:rPr>
        <w:t xml:space="preserve">se entiende como el </w:t>
      </w:r>
      <w:r w:rsidRPr="005C680D">
        <w:rPr>
          <w:rFonts w:ascii="Verdana" w:hAnsi="Verdana"/>
          <w:b/>
          <w:spacing w:val="-3"/>
          <w:sz w:val="20"/>
          <w:lang w:val="es-ES_tradnl" w:eastAsia="ar-SA"/>
        </w:rPr>
        <w:t>viaje que realiza a Chile un(a) especialista residente en el extranjero</w:t>
      </w:r>
      <w:r w:rsidRPr="00F231A7">
        <w:rPr>
          <w:rFonts w:ascii="Verdana" w:hAnsi="Verdana"/>
          <w:spacing w:val="-3"/>
          <w:sz w:val="20"/>
          <w:lang w:val="es-ES_tradnl" w:eastAsia="ar-SA"/>
        </w:rPr>
        <w:t xml:space="preserve">, </w:t>
      </w:r>
      <w:r w:rsidR="00184F00" w:rsidRPr="00184F00">
        <w:rPr>
          <w:rFonts w:ascii="Verdana" w:hAnsi="Verdana"/>
          <w:sz w:val="20"/>
          <w:lang w:val="es-ES_tradnl"/>
        </w:rPr>
        <w:t>con la finalidad de reforzar los objetivos y/o actividades del proyecto</w:t>
      </w:r>
      <w:r w:rsidR="00184F00">
        <w:rPr>
          <w:rFonts w:ascii="Verdana" w:hAnsi="Verdana"/>
          <w:sz w:val="20"/>
          <w:lang w:val="es-ES_tradnl"/>
        </w:rPr>
        <w:t>.</w:t>
      </w:r>
    </w:p>
    <w:p w14:paraId="0661D2ED" w14:textId="77777777" w:rsidR="00184F00" w:rsidRPr="00F231A7" w:rsidRDefault="00184F00">
      <w:pPr>
        <w:jc w:val="both"/>
        <w:rPr>
          <w:rFonts w:ascii="Verdana" w:hAnsi="Verdana"/>
          <w:sz w:val="20"/>
          <w:lang w:val="es-ES_tradnl"/>
        </w:rPr>
      </w:pPr>
    </w:p>
    <w:p w14:paraId="0E78A99F" w14:textId="3D1BC61B" w:rsidR="0044366B" w:rsidRDefault="0044366B" w:rsidP="0044366B">
      <w:pPr>
        <w:jc w:val="both"/>
        <w:rPr>
          <w:rFonts w:ascii="Verdana" w:hAnsi="Verdana"/>
          <w:spacing w:val="-3"/>
          <w:sz w:val="20"/>
          <w:lang w:val="es-ES_tradnl" w:eastAsia="ar-SA"/>
        </w:rPr>
      </w:pPr>
      <w:r w:rsidRPr="00F231A7">
        <w:rPr>
          <w:rFonts w:ascii="Verdana" w:hAnsi="Verdana"/>
          <w:sz w:val="20"/>
          <w:lang w:val="es-ES_tradnl"/>
        </w:rPr>
        <w:t xml:space="preserve">En esta sección justifique su solicitud de recursos para desarrollar actividades de cooperación internacional en Chile. </w:t>
      </w:r>
    </w:p>
    <w:p w14:paraId="38AFA896" w14:textId="77777777" w:rsidR="00184F00" w:rsidRPr="00F231A7" w:rsidRDefault="00184F00" w:rsidP="0044366B">
      <w:pPr>
        <w:jc w:val="both"/>
        <w:rPr>
          <w:rFonts w:ascii="Verdana" w:hAnsi="Verdana"/>
          <w:spacing w:val="-3"/>
          <w:sz w:val="20"/>
          <w:lang w:val="es-ES_tradnl" w:eastAsia="ar-SA"/>
        </w:rPr>
      </w:pPr>
    </w:p>
    <w:tbl>
      <w:tblPr>
        <w:tblW w:w="1039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1"/>
        <w:gridCol w:w="1509"/>
        <w:gridCol w:w="1509"/>
        <w:gridCol w:w="2011"/>
        <w:gridCol w:w="1005"/>
        <w:gridCol w:w="3018"/>
      </w:tblGrid>
      <w:tr w:rsidR="0044366B" w:rsidRPr="00F231A7" w14:paraId="7B2ED8A6" w14:textId="77777777" w:rsidTr="00F231A7">
        <w:trPr>
          <w:cantSplit/>
          <w:trHeight w:val="72"/>
        </w:trPr>
        <w:tc>
          <w:tcPr>
            <w:tcW w:w="1341" w:type="dxa"/>
            <w:tcBorders>
              <w:top w:val="nil"/>
              <w:left w:val="nil"/>
              <w:bottom w:val="single" w:sz="2" w:space="0" w:color="auto"/>
              <w:right w:val="single" w:sz="4" w:space="0" w:color="auto"/>
            </w:tcBorders>
          </w:tcPr>
          <w:p w14:paraId="392A2A0F" w14:textId="77777777" w:rsidR="0044366B" w:rsidRPr="00F231A7" w:rsidRDefault="0044366B" w:rsidP="00DF6941">
            <w:pPr>
              <w:ind w:right="266"/>
              <w:jc w:val="both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219C41D1" w14:textId="77777777" w:rsidR="0044366B" w:rsidRPr="00F231A7" w:rsidRDefault="0044366B" w:rsidP="00DF6941">
            <w:pPr>
              <w:spacing w:before="60" w:after="60"/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Pasajes</w:t>
            </w:r>
          </w:p>
          <w:p w14:paraId="0295A388" w14:textId="77777777" w:rsidR="0044366B" w:rsidRPr="00F231A7" w:rsidRDefault="0044366B" w:rsidP="00DF6941">
            <w:pPr>
              <w:spacing w:before="60" w:after="60"/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41AF3926" w14:textId="77777777" w:rsidR="0044366B" w:rsidRPr="00F231A7" w:rsidRDefault="0044366B" w:rsidP="00DF6941">
            <w:pPr>
              <w:spacing w:before="60" w:after="60"/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Viáticos</w:t>
            </w:r>
          </w:p>
          <w:p w14:paraId="7A304F1B" w14:textId="77777777" w:rsidR="0044366B" w:rsidRPr="00F231A7" w:rsidRDefault="0044366B" w:rsidP="00DF6941">
            <w:pPr>
              <w:spacing w:before="60" w:after="60"/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$)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2A57A9A8" w14:textId="77777777" w:rsidR="0044366B" w:rsidRPr="00F231A7" w:rsidRDefault="0044366B" w:rsidP="00DF6941">
            <w:pPr>
              <w:spacing w:before="60" w:after="60"/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Procedencia invitado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(a)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00146CC6" w14:textId="77777777" w:rsidR="0044366B" w:rsidRPr="00F231A7" w:rsidRDefault="0044366B" w:rsidP="00DF6941">
            <w:pPr>
              <w:spacing w:before="60" w:after="60"/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spell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N°</w:t>
            </w:r>
            <w:proofErr w:type="spellEnd"/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 días</w:t>
            </w:r>
          </w:p>
        </w:tc>
        <w:tc>
          <w:tcPr>
            <w:tcW w:w="3018" w:type="dxa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2A9D9A22" w14:textId="77777777" w:rsidR="0044366B" w:rsidRPr="00F231A7" w:rsidRDefault="0044366B" w:rsidP="00DF6941">
            <w:pPr>
              <w:spacing w:before="60" w:after="60"/>
              <w:ind w:right="266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 xml:space="preserve">Descripción </w:t>
            </w:r>
            <w:proofErr w:type="gramStart"/>
            <w:r w:rsidRPr="00F231A7">
              <w:rPr>
                <w:rFonts w:ascii="Verdana" w:hAnsi="Verdana"/>
                <w:b/>
                <w:sz w:val="20"/>
                <w:lang w:val="es-ES_tradnl"/>
              </w:rPr>
              <w:t>del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s-ES_tradnl"/>
              </w:rPr>
              <w:t>de la) invitado(a) y propósito de la estadía</w:t>
            </w:r>
          </w:p>
        </w:tc>
      </w:tr>
      <w:tr w:rsidR="0044366B" w:rsidRPr="00F231A7" w14:paraId="48D32031" w14:textId="77777777" w:rsidTr="00F231A7">
        <w:trPr>
          <w:cantSplit/>
          <w:trHeight w:val="630"/>
        </w:trPr>
        <w:tc>
          <w:tcPr>
            <w:tcW w:w="1341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4F3A5F06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1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5C59C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EDC12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14:paraId="7E189B8F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4B058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1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BDC8F4" w14:textId="77777777" w:rsidR="0044366B" w:rsidRPr="00F231A7" w:rsidRDefault="0044366B" w:rsidP="00DF6941">
            <w:pPr>
              <w:ind w:left="133" w:right="-29" w:hanging="25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44366B" w:rsidRPr="00F231A7" w14:paraId="0EA9436D" w14:textId="77777777" w:rsidTr="00F231A7">
        <w:trPr>
          <w:cantSplit/>
          <w:trHeight w:val="630"/>
        </w:trPr>
        <w:tc>
          <w:tcPr>
            <w:tcW w:w="1341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6686D2B0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2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4D9070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AB051D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14:paraId="52EFD6A4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0A38C1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1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302285" w14:textId="77777777" w:rsidR="0044366B" w:rsidRPr="00F231A7" w:rsidRDefault="0044366B" w:rsidP="00DF6941">
            <w:pPr>
              <w:ind w:left="-25" w:right="-29" w:hanging="25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44366B" w:rsidRPr="00F231A7" w14:paraId="6C4208C1" w14:textId="77777777" w:rsidTr="00F231A7">
        <w:trPr>
          <w:cantSplit/>
          <w:trHeight w:val="630"/>
        </w:trPr>
        <w:tc>
          <w:tcPr>
            <w:tcW w:w="1341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0E8C70C9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3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CF8DBC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7D406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14:paraId="3D1CD130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91FE80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1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DD2E32" w14:textId="77777777" w:rsidR="0044366B" w:rsidRPr="00F231A7" w:rsidRDefault="0044366B" w:rsidP="00DF6941">
            <w:pPr>
              <w:ind w:right="-29" w:hanging="25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  <w:tr w:rsidR="0044366B" w:rsidRPr="00F231A7" w14:paraId="3AC647A0" w14:textId="77777777" w:rsidTr="00F231A7">
        <w:trPr>
          <w:cantSplit/>
          <w:trHeight w:val="630"/>
        </w:trPr>
        <w:tc>
          <w:tcPr>
            <w:tcW w:w="1341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pct10" w:color="000000" w:fill="FFFFFF"/>
            <w:vAlign w:val="center"/>
          </w:tcPr>
          <w:p w14:paraId="40E459DF" w14:textId="1707A4BE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Año 4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589535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60D9E3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14:paraId="4693A5D1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4D204A" w14:textId="77777777" w:rsidR="0044366B" w:rsidRPr="00F231A7" w:rsidRDefault="0044366B" w:rsidP="00DF6941">
            <w:pPr>
              <w:ind w:right="266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  <w:tc>
          <w:tcPr>
            <w:tcW w:w="301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DC76CD" w14:textId="77777777" w:rsidR="0044366B" w:rsidRPr="00F231A7" w:rsidRDefault="0044366B" w:rsidP="00DF6941">
            <w:pPr>
              <w:ind w:right="-29" w:hanging="25"/>
              <w:jc w:val="center"/>
              <w:rPr>
                <w:rFonts w:ascii="Verdana" w:hAnsi="Verdana"/>
                <w:sz w:val="20"/>
                <w:lang w:val="es-ES_tradnl"/>
              </w:rPr>
            </w:pPr>
          </w:p>
        </w:tc>
      </w:tr>
    </w:tbl>
    <w:p w14:paraId="6B4C0636" w14:textId="77777777" w:rsidR="00347D36" w:rsidRPr="00F231A7" w:rsidRDefault="00347D36" w:rsidP="00347D36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</w:p>
    <w:p w14:paraId="399FCE47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ABBE02B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632ADCC0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C78EB52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2F6B706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B6E3FB6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0E6B2BEB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1EADD613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8C19D5A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24DBE8F9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D17D1FA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00DD079B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EE8220A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5DF03FF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60731872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04CAB4A8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B9E72E0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5F275D3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4C79D590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7D925420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60CFC835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2E9F76F0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16DFD6B9" w14:textId="77777777" w:rsidR="002B3044" w:rsidRDefault="002B3044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7F73F67A" w14:textId="36A2994C" w:rsidR="00F2477F" w:rsidRPr="00F231A7" w:rsidRDefault="00F2477F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  <w:r w:rsidRPr="00F231A7">
        <w:rPr>
          <w:rFonts w:ascii="Verdana" w:hAnsi="Verdana"/>
          <w:b/>
          <w:caps/>
          <w:spacing w:val="-3"/>
          <w:sz w:val="20"/>
          <w:lang w:val="es-ES_tradnl"/>
        </w:rPr>
        <w:t xml:space="preserve">GASTOS DE OPERACIÓN GENERAL: </w:t>
      </w:r>
    </w:p>
    <w:p w14:paraId="1EC3A9E6" w14:textId="77777777" w:rsidR="00F2477F" w:rsidRPr="00F231A7" w:rsidRDefault="00F2477F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53598E88" w14:textId="759E37ED" w:rsidR="00F2477F" w:rsidRPr="00F231A7" w:rsidRDefault="00F2477F" w:rsidP="00F2477F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  <w:r w:rsidRPr="00F231A7">
        <w:rPr>
          <w:rFonts w:ascii="Verdana" w:hAnsi="Verdana"/>
          <w:spacing w:val="-3"/>
          <w:sz w:val="20"/>
          <w:lang w:val="es-ES_tradnl"/>
        </w:rPr>
        <w:t xml:space="preserve">En la siguiente tabla, indique el </w:t>
      </w:r>
      <w:r w:rsidRPr="00F231A7">
        <w:rPr>
          <w:rFonts w:ascii="Verdana" w:hAnsi="Verdana"/>
          <w:b/>
          <w:spacing w:val="-3"/>
          <w:sz w:val="20"/>
          <w:lang w:val="es-ES_tradnl"/>
        </w:rPr>
        <w:t>costo anual estimado</w:t>
      </w:r>
      <w:r w:rsidRPr="00F231A7">
        <w:rPr>
          <w:rFonts w:ascii="Verdana" w:hAnsi="Verdana"/>
          <w:spacing w:val="-3"/>
          <w:sz w:val="20"/>
          <w:lang w:val="es-ES_tradnl"/>
        </w:rPr>
        <w:t xml:space="preserve"> de uno o más </w:t>
      </w:r>
      <w:proofErr w:type="spellStart"/>
      <w:r w:rsidRPr="00F231A7">
        <w:rPr>
          <w:rFonts w:ascii="Verdana" w:hAnsi="Verdana"/>
          <w:spacing w:val="-3"/>
          <w:sz w:val="20"/>
          <w:lang w:val="es-ES_tradnl"/>
        </w:rPr>
        <w:t>subítem</w:t>
      </w:r>
      <w:proofErr w:type="spellEnd"/>
      <w:r w:rsidRPr="00F231A7">
        <w:rPr>
          <w:rFonts w:ascii="Verdana" w:hAnsi="Verdana"/>
          <w:spacing w:val="-3"/>
          <w:sz w:val="20"/>
          <w:lang w:val="es-ES_tradnl"/>
        </w:rPr>
        <w:t xml:space="preserve"> necesarios para una exitosa ejecución del proyecto. </w:t>
      </w:r>
      <w:r w:rsidRPr="00B5545F">
        <w:rPr>
          <w:rFonts w:ascii="Verdana" w:hAnsi="Verdana"/>
          <w:b/>
          <w:bCs/>
          <w:spacing w:val="-3"/>
          <w:sz w:val="20"/>
          <w:lang w:val="es-ES_tradnl"/>
        </w:rPr>
        <w:t xml:space="preserve">Justifique </w:t>
      </w:r>
      <w:r w:rsidR="00B5545F" w:rsidRPr="00B5545F">
        <w:rPr>
          <w:rFonts w:ascii="Verdana" w:hAnsi="Verdana"/>
          <w:b/>
          <w:bCs/>
          <w:spacing w:val="-3"/>
          <w:sz w:val="20"/>
          <w:lang w:val="es-ES_tradnl"/>
        </w:rPr>
        <w:t xml:space="preserve">detalladamente </w:t>
      </w:r>
      <w:r w:rsidRPr="00B5545F">
        <w:rPr>
          <w:rFonts w:ascii="Verdana" w:hAnsi="Verdana"/>
          <w:b/>
          <w:bCs/>
          <w:spacing w:val="-3"/>
          <w:sz w:val="20"/>
          <w:lang w:val="es-ES_tradnl"/>
        </w:rPr>
        <w:t xml:space="preserve">la solicitud de recursos en cada </w:t>
      </w:r>
      <w:proofErr w:type="spellStart"/>
      <w:r w:rsidRPr="00B5545F">
        <w:rPr>
          <w:rFonts w:ascii="Verdana" w:hAnsi="Verdana"/>
          <w:b/>
          <w:bCs/>
          <w:spacing w:val="-3"/>
          <w:sz w:val="20"/>
          <w:lang w:val="es-ES_tradnl"/>
        </w:rPr>
        <w:t>subítem</w:t>
      </w:r>
      <w:proofErr w:type="spellEnd"/>
      <w:r w:rsidRPr="00F231A7">
        <w:rPr>
          <w:rFonts w:ascii="Verdana" w:hAnsi="Verdana"/>
          <w:spacing w:val="-3"/>
          <w:sz w:val="20"/>
          <w:lang w:val="es-ES_tradnl"/>
        </w:rPr>
        <w:t xml:space="preserve">. </w:t>
      </w:r>
    </w:p>
    <w:p w14:paraId="2DBDD72B" w14:textId="77777777" w:rsidR="00F2477F" w:rsidRPr="00F231A7" w:rsidRDefault="00F2477F" w:rsidP="00F2477F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66F44557" w14:textId="77777777" w:rsidR="00F2477F" w:rsidRPr="00F231A7" w:rsidRDefault="00F2477F" w:rsidP="00F2477F">
      <w:pPr>
        <w:tabs>
          <w:tab w:val="left" w:pos="-417"/>
        </w:tabs>
        <w:jc w:val="both"/>
        <w:rPr>
          <w:rFonts w:ascii="Verdana" w:hAnsi="Verdana"/>
          <w:spacing w:val="-3"/>
          <w:sz w:val="20"/>
          <w:lang w:val="es-ES_tradnl"/>
        </w:rPr>
      </w:pPr>
      <w:r w:rsidRPr="00F231A7">
        <w:rPr>
          <w:rFonts w:ascii="Verdana" w:hAnsi="Verdana"/>
          <w:spacing w:val="-3"/>
          <w:sz w:val="20"/>
          <w:lang w:val="es-ES_tradnl"/>
        </w:rPr>
        <w:t xml:space="preserve">Importante: </w:t>
      </w:r>
    </w:p>
    <w:p w14:paraId="441507B3" w14:textId="38671535" w:rsidR="00F2477F" w:rsidRPr="00F231A7" w:rsidRDefault="00F2477F" w:rsidP="00F2477F">
      <w:pPr>
        <w:pStyle w:val="Prrafodelista"/>
        <w:numPr>
          <w:ilvl w:val="0"/>
          <w:numId w:val="30"/>
        </w:numPr>
        <w:ind w:left="284" w:right="147" w:hanging="284"/>
        <w:contextualSpacing/>
        <w:jc w:val="both"/>
        <w:rPr>
          <w:rFonts w:ascii="Verdana" w:hAnsi="Verdana"/>
          <w:spacing w:val="-3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>Consulte</w:t>
      </w:r>
      <w:r w:rsidRPr="00F231A7">
        <w:rPr>
          <w:rFonts w:ascii="Verdana" w:hAnsi="Verdana"/>
          <w:spacing w:val="-3"/>
          <w:sz w:val="20"/>
          <w:lang w:val="es-ES_tradnl"/>
        </w:rPr>
        <w:t xml:space="preserve"> las Bases Concurso </w:t>
      </w:r>
      <w:r w:rsidR="001F7EC5">
        <w:rPr>
          <w:rFonts w:ascii="Verdana" w:hAnsi="Verdana"/>
          <w:spacing w:val="-3"/>
          <w:sz w:val="20"/>
          <w:lang w:val="es-ES_tradnl"/>
        </w:rPr>
        <w:t xml:space="preserve">Nacional </w:t>
      </w:r>
      <w:r w:rsidRPr="00F231A7">
        <w:rPr>
          <w:rFonts w:ascii="Verdana" w:hAnsi="Verdana"/>
          <w:spacing w:val="-3"/>
          <w:sz w:val="20"/>
          <w:lang w:val="es-ES_tradnl"/>
        </w:rPr>
        <w:t xml:space="preserve">de </w:t>
      </w:r>
      <w:r w:rsidRPr="0021330B">
        <w:rPr>
          <w:rFonts w:ascii="Verdana" w:hAnsi="Verdana"/>
          <w:spacing w:val="-3"/>
          <w:sz w:val="20"/>
          <w:lang w:val="es-ES_tradnl"/>
        </w:rPr>
        <w:t>Proyectos</w:t>
      </w:r>
      <w:r w:rsidR="00BC5485" w:rsidRPr="0021330B">
        <w:rPr>
          <w:rFonts w:ascii="Verdana" w:hAnsi="Verdana"/>
          <w:spacing w:val="-3"/>
          <w:sz w:val="20"/>
          <w:lang w:val="es-ES_tradnl"/>
        </w:rPr>
        <w:t xml:space="preserve"> </w:t>
      </w:r>
      <w:r w:rsidR="0055674B" w:rsidRPr="0021330B">
        <w:rPr>
          <w:rFonts w:ascii="Verdana" w:hAnsi="Verdana"/>
          <w:spacing w:val="-3"/>
          <w:sz w:val="20"/>
          <w:lang w:val="es-ES_tradnl"/>
        </w:rPr>
        <w:t xml:space="preserve">Fondecyt </w:t>
      </w:r>
      <w:r w:rsidR="00BC5485" w:rsidRPr="0021330B">
        <w:rPr>
          <w:rFonts w:ascii="Verdana" w:hAnsi="Verdana"/>
          <w:spacing w:val="-3"/>
          <w:sz w:val="20"/>
          <w:lang w:val="es-ES_tradnl"/>
        </w:rPr>
        <w:t>Regular 202</w:t>
      </w:r>
      <w:r w:rsidR="00AA76E5" w:rsidRPr="0021330B">
        <w:rPr>
          <w:rFonts w:ascii="Verdana" w:hAnsi="Verdana"/>
          <w:spacing w:val="-3"/>
          <w:sz w:val="20"/>
          <w:lang w:val="es-ES_tradnl"/>
        </w:rPr>
        <w:t>4</w:t>
      </w:r>
      <w:r w:rsidRPr="00F231A7">
        <w:rPr>
          <w:rFonts w:ascii="Verdana" w:hAnsi="Verdana"/>
          <w:spacing w:val="-3"/>
          <w:sz w:val="20"/>
          <w:lang w:val="es-ES_tradnl"/>
        </w:rPr>
        <w:t>, respecto a los gastos que puede realizar con cargo al proyecto.</w:t>
      </w:r>
    </w:p>
    <w:p w14:paraId="75D549D9" w14:textId="28FFE7E2" w:rsidR="00F2477F" w:rsidRPr="00F231A7" w:rsidRDefault="00F2477F" w:rsidP="00F2477F">
      <w:pPr>
        <w:pStyle w:val="Prrafodelista"/>
        <w:numPr>
          <w:ilvl w:val="0"/>
          <w:numId w:val="30"/>
        </w:numPr>
        <w:ind w:left="284" w:right="147" w:hanging="284"/>
        <w:contextualSpacing/>
        <w:jc w:val="both"/>
        <w:rPr>
          <w:rFonts w:ascii="Verdana" w:hAnsi="Verdana"/>
          <w:sz w:val="20"/>
          <w:lang w:val="es-ES_tradnl"/>
        </w:rPr>
      </w:pPr>
      <w:r w:rsidRPr="00F231A7">
        <w:rPr>
          <w:rFonts w:ascii="Verdana" w:hAnsi="Verdana"/>
          <w:spacing w:val="-3"/>
          <w:sz w:val="20"/>
          <w:lang w:val="es-ES_tradnl"/>
        </w:rPr>
        <w:t>Equipos deben ser solicitados en el ítem equipamiento</w:t>
      </w:r>
    </w:p>
    <w:p w14:paraId="01BD5C79" w14:textId="5BFED7D8" w:rsidR="00F2477F" w:rsidRPr="00F231A7" w:rsidRDefault="00F2477F" w:rsidP="00F2477F">
      <w:pPr>
        <w:ind w:right="147"/>
        <w:contextualSpacing/>
        <w:jc w:val="both"/>
        <w:rPr>
          <w:rFonts w:ascii="Verdana" w:hAnsi="Verdana"/>
          <w:sz w:val="20"/>
          <w:lang w:val="es-ES_tradnl"/>
        </w:rPr>
      </w:pPr>
    </w:p>
    <w:tbl>
      <w:tblPr>
        <w:tblW w:w="10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9"/>
        <w:gridCol w:w="3772"/>
        <w:gridCol w:w="942"/>
        <w:gridCol w:w="943"/>
        <w:gridCol w:w="942"/>
        <w:gridCol w:w="942"/>
      </w:tblGrid>
      <w:tr w:rsidR="00F2477F" w:rsidRPr="00F231A7" w14:paraId="44927A14" w14:textId="1C800B01" w:rsidTr="00F231A7">
        <w:trPr>
          <w:trHeight w:val="834"/>
        </w:trPr>
        <w:tc>
          <w:tcPr>
            <w:tcW w:w="2829" w:type="dxa"/>
            <w:shd w:val="clear" w:color="auto" w:fill="E6E6E6"/>
            <w:vAlign w:val="center"/>
          </w:tcPr>
          <w:p w14:paraId="7E311B1F" w14:textId="77777777" w:rsidR="00F2477F" w:rsidRPr="00F231A7" w:rsidRDefault="00F2477F" w:rsidP="00F2477F">
            <w:pPr>
              <w:jc w:val="both"/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  <w:proofErr w:type="spellStart"/>
            <w:r w:rsidRPr="00F231A7">
              <w:rPr>
                <w:rFonts w:ascii="Verdana" w:hAnsi="Verdana"/>
                <w:b/>
                <w:spacing w:val="-3"/>
                <w:sz w:val="20"/>
                <w:lang w:val="es-ES_tradnl"/>
              </w:rPr>
              <w:t>Subítem</w:t>
            </w:r>
            <w:proofErr w:type="spellEnd"/>
          </w:p>
        </w:tc>
        <w:tc>
          <w:tcPr>
            <w:tcW w:w="3771" w:type="dxa"/>
            <w:shd w:val="clear" w:color="auto" w:fill="E6E6E6"/>
            <w:vAlign w:val="center"/>
          </w:tcPr>
          <w:p w14:paraId="3CEA64BB" w14:textId="77777777" w:rsidR="00F2477F" w:rsidRPr="00F231A7" w:rsidRDefault="00F2477F" w:rsidP="00F2477F">
            <w:pPr>
              <w:ind w:right="147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Fundamente solicitud</w:t>
            </w:r>
          </w:p>
        </w:tc>
        <w:tc>
          <w:tcPr>
            <w:tcW w:w="942" w:type="dxa"/>
            <w:shd w:val="clear" w:color="auto" w:fill="E6E6E6"/>
            <w:vAlign w:val="center"/>
          </w:tcPr>
          <w:p w14:paraId="07272624" w14:textId="77777777" w:rsidR="00F2477F" w:rsidRPr="00F231A7" w:rsidRDefault="00F2477F" w:rsidP="00F2477F">
            <w:pPr>
              <w:jc w:val="center"/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n-US"/>
              </w:rPr>
              <w:t xml:space="preserve">Año 1 </w:t>
            </w:r>
            <w:proofErr w:type="gramStart"/>
            <w:r w:rsidRPr="00F231A7">
              <w:rPr>
                <w:rFonts w:ascii="Verdana" w:hAnsi="Verdana"/>
                <w:b/>
                <w:sz w:val="20"/>
                <w:lang w:val="en-US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n-US"/>
              </w:rPr>
              <w:t>$)</w:t>
            </w:r>
          </w:p>
        </w:tc>
        <w:tc>
          <w:tcPr>
            <w:tcW w:w="943" w:type="dxa"/>
            <w:shd w:val="clear" w:color="auto" w:fill="E6E6E6"/>
            <w:vAlign w:val="center"/>
          </w:tcPr>
          <w:p w14:paraId="03EEDC25" w14:textId="77777777" w:rsidR="00F2477F" w:rsidRPr="00F231A7" w:rsidRDefault="00F2477F" w:rsidP="00F2477F">
            <w:pPr>
              <w:jc w:val="center"/>
              <w:rPr>
                <w:rFonts w:ascii="Verdana" w:hAnsi="Verdana"/>
                <w:b/>
                <w:sz w:val="20"/>
                <w:lang w:val="en-US"/>
              </w:rPr>
            </w:pPr>
            <w:r w:rsidRPr="00F231A7">
              <w:rPr>
                <w:rFonts w:ascii="Verdana" w:hAnsi="Verdana"/>
                <w:b/>
                <w:sz w:val="20"/>
                <w:lang w:val="en-US"/>
              </w:rPr>
              <w:t>Año 2</w:t>
            </w:r>
          </w:p>
          <w:p w14:paraId="7D80193B" w14:textId="77777777" w:rsidR="00F2477F" w:rsidRPr="00F231A7" w:rsidRDefault="00F2477F" w:rsidP="00F2477F">
            <w:pPr>
              <w:jc w:val="center"/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n-US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n-US"/>
              </w:rPr>
              <w:t>$)</w:t>
            </w:r>
          </w:p>
        </w:tc>
        <w:tc>
          <w:tcPr>
            <w:tcW w:w="942" w:type="dxa"/>
            <w:shd w:val="clear" w:color="auto" w:fill="E6E6E6"/>
            <w:vAlign w:val="center"/>
          </w:tcPr>
          <w:p w14:paraId="3654E991" w14:textId="77777777" w:rsidR="00F2477F" w:rsidRPr="00F231A7" w:rsidRDefault="00F2477F" w:rsidP="00F2477F">
            <w:pPr>
              <w:jc w:val="center"/>
              <w:rPr>
                <w:rFonts w:ascii="Verdana" w:hAnsi="Verdana"/>
                <w:b/>
                <w:sz w:val="20"/>
                <w:lang w:val="en-US"/>
              </w:rPr>
            </w:pPr>
            <w:r w:rsidRPr="00F231A7">
              <w:rPr>
                <w:rFonts w:ascii="Verdana" w:hAnsi="Verdana"/>
                <w:b/>
                <w:sz w:val="20"/>
                <w:lang w:val="en-US"/>
              </w:rPr>
              <w:t>Año 3</w:t>
            </w:r>
          </w:p>
          <w:p w14:paraId="72912056" w14:textId="77777777" w:rsidR="00F2477F" w:rsidRPr="00F231A7" w:rsidRDefault="00F2477F" w:rsidP="00F2477F">
            <w:pPr>
              <w:jc w:val="center"/>
              <w:rPr>
                <w:rFonts w:ascii="Verdana" w:hAnsi="Verdana"/>
                <w:b/>
                <w:spacing w:val="-3"/>
                <w:sz w:val="20"/>
                <w:lang w:val="es-ES_tradnl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n-US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n-US"/>
              </w:rPr>
              <w:t>$)</w:t>
            </w:r>
          </w:p>
        </w:tc>
        <w:tc>
          <w:tcPr>
            <w:tcW w:w="942" w:type="dxa"/>
            <w:shd w:val="clear" w:color="auto" w:fill="E6E6E6"/>
            <w:vAlign w:val="center"/>
          </w:tcPr>
          <w:p w14:paraId="6906334E" w14:textId="3654B3EC" w:rsidR="00F2477F" w:rsidRPr="00F231A7" w:rsidRDefault="00F2477F" w:rsidP="00F2477F">
            <w:pPr>
              <w:jc w:val="center"/>
              <w:rPr>
                <w:rFonts w:ascii="Verdana" w:hAnsi="Verdana"/>
                <w:b/>
                <w:sz w:val="20"/>
                <w:lang w:val="en-US"/>
              </w:rPr>
            </w:pPr>
            <w:r w:rsidRPr="00F231A7">
              <w:rPr>
                <w:rFonts w:ascii="Verdana" w:hAnsi="Verdana"/>
                <w:b/>
                <w:sz w:val="20"/>
                <w:lang w:val="en-US"/>
              </w:rPr>
              <w:t>Año 4</w:t>
            </w:r>
          </w:p>
          <w:p w14:paraId="670C7061" w14:textId="2DEB1DC4" w:rsidR="00F2477F" w:rsidRPr="00F231A7" w:rsidRDefault="00F2477F" w:rsidP="00F2477F">
            <w:pPr>
              <w:jc w:val="center"/>
              <w:rPr>
                <w:rFonts w:ascii="Verdana" w:hAnsi="Verdana"/>
                <w:b/>
                <w:sz w:val="20"/>
                <w:lang w:val="en-US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  <w:lang w:val="en-US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  <w:lang w:val="en-US"/>
              </w:rPr>
              <w:t>$)</w:t>
            </w:r>
          </w:p>
        </w:tc>
      </w:tr>
      <w:tr w:rsidR="00F2477F" w:rsidRPr="00F231A7" w14:paraId="02D330E3" w14:textId="7456A60B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42622E67" w14:textId="77777777" w:rsidR="00F2477F" w:rsidRPr="00F231A7" w:rsidRDefault="00F2477F" w:rsidP="00F2477F">
            <w:pPr>
              <w:rPr>
                <w:rFonts w:ascii="Verdana" w:hAnsi="Verdana"/>
                <w:sz w:val="20"/>
                <w:lang w:val="en-US"/>
              </w:rPr>
            </w:pPr>
            <w:proofErr w:type="spellStart"/>
            <w:r w:rsidRPr="00F231A7">
              <w:rPr>
                <w:rFonts w:ascii="Verdana" w:hAnsi="Verdana"/>
                <w:sz w:val="20"/>
                <w:lang w:val="en-US"/>
              </w:rPr>
              <w:t>Materiales</w:t>
            </w:r>
            <w:proofErr w:type="spellEnd"/>
          </w:p>
        </w:tc>
        <w:tc>
          <w:tcPr>
            <w:tcW w:w="3771" w:type="dxa"/>
            <w:shd w:val="clear" w:color="auto" w:fill="auto"/>
            <w:vAlign w:val="center"/>
          </w:tcPr>
          <w:p w14:paraId="4B9AF6CA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942" w:type="dxa"/>
          </w:tcPr>
          <w:p w14:paraId="12FA8744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3023F40D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6E5660F9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942" w:type="dxa"/>
            <w:vAlign w:val="center"/>
          </w:tcPr>
          <w:p w14:paraId="31C8D725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  <w:lang w:val="en-US"/>
              </w:rPr>
            </w:pPr>
          </w:p>
        </w:tc>
      </w:tr>
      <w:tr w:rsidR="00F2477F" w:rsidRPr="00F231A7" w14:paraId="77A45D7A" w14:textId="43F4F90E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7B0734D3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Capacitacione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5E8283FB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500E125E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46E3865A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21A5FB3F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732A3093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3BCA38C0" w14:textId="2432B23B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77A2F6FF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Inscripción seminarios, congresos, talleres, etc.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41EA8135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5C6BAFBC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2A41A533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336B7091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09694A31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271920F7" w14:textId="4E881FDB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57F001EE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Publicaciones, Propiedad Intelectual e Industrial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2D86DBAF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29A68258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73E34587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70EF4AE5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3E1E07AF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17402410" w14:textId="0AFDEF0D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0A125B42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Material bibliográfico y suscripcione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7D4396F0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25027C96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6B7242A8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197421C4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6E803E72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1146FA20" w14:textId="0585A63B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12B434B6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Gastos en difusión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2656D4C1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6C2CB126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0994F21F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321957B8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1BF7CCFB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7E401C60" w14:textId="0282F739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6AF64DA7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Software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060DEA12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5ED96551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5510B7C8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7D6747F2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1346D53A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723EA4D3" w14:textId="0A25DDA6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7C8D8CAD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Costos de garantías de boletas, pólizas y pagaré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5D5AC826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7EBD4B05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3EF3EA44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2E6EF876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7AE797A3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68A2E9C9" w14:textId="5D3E5708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68462A50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Reparación y arriendo de equipo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66D21C0C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258AE229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5C1304A7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60A658A0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266842E6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4F0760D7" w14:textId="2A2D9C94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4CEFA0EE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Movilizaciones y traslado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1FFDAD4B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61EDE020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7DBC0935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31BA3170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5ABB0EFB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376A7E4E" w14:textId="548A7985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691AF90F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Atención de reuniones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4AD1B64D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6A4B797E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6C80C896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239C1F53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452F2F19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13DC0EC8" w14:textId="36B97934" w:rsidTr="00F231A7">
        <w:trPr>
          <w:trHeight w:val="284"/>
        </w:trPr>
        <w:tc>
          <w:tcPr>
            <w:tcW w:w="2829" w:type="dxa"/>
            <w:shd w:val="clear" w:color="auto" w:fill="auto"/>
            <w:vAlign w:val="center"/>
          </w:tcPr>
          <w:p w14:paraId="0B7C574C" w14:textId="77777777" w:rsidR="00F2477F" w:rsidRPr="00F231A7" w:rsidRDefault="00F2477F" w:rsidP="00F2477F">
            <w:pPr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sz w:val="20"/>
              </w:rPr>
              <w:t>Otros gastos de operación</w:t>
            </w:r>
          </w:p>
        </w:tc>
        <w:tc>
          <w:tcPr>
            <w:tcW w:w="3771" w:type="dxa"/>
            <w:shd w:val="clear" w:color="auto" w:fill="auto"/>
            <w:vAlign w:val="center"/>
          </w:tcPr>
          <w:p w14:paraId="3C2DB3BC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</w:tcPr>
          <w:p w14:paraId="405504D2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14:paraId="18A6B7BF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14:paraId="4EE3CA7D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vAlign w:val="center"/>
          </w:tcPr>
          <w:p w14:paraId="1F3E71A4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52C755C4" w14:textId="399A6DE8" w:rsidTr="00F231A7">
        <w:trPr>
          <w:trHeight w:val="284"/>
        </w:trPr>
        <w:tc>
          <w:tcPr>
            <w:tcW w:w="6601" w:type="dxa"/>
            <w:gridSpan w:val="2"/>
            <w:shd w:val="clear" w:color="auto" w:fill="E6E6E6"/>
            <w:vAlign w:val="center"/>
          </w:tcPr>
          <w:p w14:paraId="7C2FBB4F" w14:textId="77777777" w:rsidR="00F2477F" w:rsidRPr="00F231A7" w:rsidRDefault="00F2477F" w:rsidP="00F2477F">
            <w:pPr>
              <w:jc w:val="right"/>
              <w:rPr>
                <w:rFonts w:ascii="Verdana" w:hAnsi="Verdana"/>
                <w:sz w:val="20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TOTAL:</w:t>
            </w:r>
          </w:p>
        </w:tc>
        <w:tc>
          <w:tcPr>
            <w:tcW w:w="942" w:type="dxa"/>
            <w:shd w:val="clear" w:color="auto" w:fill="E6E6E6"/>
          </w:tcPr>
          <w:p w14:paraId="4E31CFCB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3" w:type="dxa"/>
            <w:shd w:val="clear" w:color="auto" w:fill="E6E6E6"/>
            <w:vAlign w:val="center"/>
          </w:tcPr>
          <w:p w14:paraId="67FD6F97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E6E6E6"/>
            <w:vAlign w:val="center"/>
          </w:tcPr>
          <w:p w14:paraId="00AEF3B0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942" w:type="dxa"/>
            <w:shd w:val="clear" w:color="auto" w:fill="E6E6E6"/>
          </w:tcPr>
          <w:p w14:paraId="02ADD45C" w14:textId="77777777" w:rsidR="00F2477F" w:rsidRPr="00F231A7" w:rsidRDefault="00F2477F" w:rsidP="00F2477F">
            <w:pPr>
              <w:jc w:val="center"/>
              <w:rPr>
                <w:rFonts w:ascii="Verdana" w:hAnsi="Verdana"/>
                <w:sz w:val="20"/>
              </w:rPr>
            </w:pPr>
          </w:p>
        </w:tc>
      </w:tr>
    </w:tbl>
    <w:p w14:paraId="246B579F" w14:textId="77777777" w:rsidR="002B3044" w:rsidRDefault="002B3044" w:rsidP="002B3044">
      <w:pPr>
        <w:tabs>
          <w:tab w:val="left" w:pos="0"/>
        </w:tabs>
        <w:jc w:val="both"/>
        <w:rPr>
          <w:rFonts w:ascii="Verdana" w:hAnsi="Verdana"/>
          <w:b/>
          <w:sz w:val="20"/>
          <w:lang w:val="es-ES_tradnl"/>
        </w:rPr>
      </w:pPr>
    </w:p>
    <w:p w14:paraId="66836CEC" w14:textId="39BD0B68" w:rsidR="00F2477F" w:rsidRPr="00F231A7" w:rsidRDefault="00F2477F" w:rsidP="002B3044">
      <w:pPr>
        <w:tabs>
          <w:tab w:val="left" w:pos="0"/>
        </w:tabs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  <w:r w:rsidRPr="00F231A7">
        <w:rPr>
          <w:rFonts w:ascii="Verdana" w:hAnsi="Verdana"/>
          <w:b/>
          <w:caps/>
          <w:spacing w:val="-3"/>
          <w:sz w:val="20"/>
          <w:lang w:val="es-ES_tradnl"/>
        </w:rPr>
        <w:t>Equipamiento:</w:t>
      </w:r>
    </w:p>
    <w:p w14:paraId="5AF697D6" w14:textId="77777777" w:rsidR="00F2477F" w:rsidRPr="00F231A7" w:rsidRDefault="00F2477F" w:rsidP="00F2477F">
      <w:pPr>
        <w:tabs>
          <w:tab w:val="left" w:pos="1276"/>
        </w:tabs>
        <w:ind w:right="-29"/>
        <w:jc w:val="both"/>
        <w:rPr>
          <w:rFonts w:ascii="Verdana" w:hAnsi="Verdana"/>
          <w:b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 xml:space="preserve">Justifique la necesidad de contar con los equipos solicitados </w:t>
      </w:r>
      <w:proofErr w:type="gramStart"/>
      <w:r w:rsidRPr="00F231A7">
        <w:rPr>
          <w:rFonts w:ascii="Verdana" w:hAnsi="Verdana"/>
          <w:sz w:val="20"/>
          <w:lang w:val="es-ES_tradnl"/>
        </w:rPr>
        <w:t>en relación a</w:t>
      </w:r>
      <w:proofErr w:type="gramEnd"/>
      <w:r w:rsidRPr="00F231A7">
        <w:rPr>
          <w:rFonts w:ascii="Verdana" w:hAnsi="Verdana"/>
          <w:sz w:val="20"/>
          <w:lang w:val="es-ES_tradnl"/>
        </w:rPr>
        <w:t xml:space="preserve"> los objetivos y/o metodologías propuestas. Describa las características técnicas de cada uno de ellos. </w:t>
      </w:r>
      <w:r w:rsidRPr="00F231A7">
        <w:rPr>
          <w:rFonts w:ascii="Verdana" w:hAnsi="Verdana"/>
          <w:b/>
          <w:sz w:val="20"/>
          <w:lang w:val="es-ES_tradnl"/>
        </w:rPr>
        <w:t>Incluya en este ítem: Tablet, Impresora, Notebook, Computador, entre otros.</w:t>
      </w:r>
    </w:p>
    <w:p w14:paraId="412BE17B" w14:textId="77777777" w:rsidR="00F2477F" w:rsidRPr="00F231A7" w:rsidRDefault="00F2477F" w:rsidP="00F2477F">
      <w:pPr>
        <w:tabs>
          <w:tab w:val="left" w:pos="1276"/>
        </w:tabs>
        <w:ind w:right="-29"/>
        <w:jc w:val="both"/>
        <w:rPr>
          <w:rFonts w:ascii="Verdana" w:hAnsi="Verdana"/>
          <w:sz w:val="20"/>
          <w:lang w:val="es-ES_tradnl"/>
        </w:rPr>
      </w:pPr>
    </w:p>
    <w:p w14:paraId="4B76055F" w14:textId="77777777" w:rsidR="00F2477F" w:rsidRPr="00F231A7" w:rsidRDefault="00F2477F" w:rsidP="00F2477F">
      <w:pPr>
        <w:tabs>
          <w:tab w:val="left" w:pos="1276"/>
        </w:tabs>
        <w:ind w:right="-29"/>
        <w:jc w:val="both"/>
        <w:rPr>
          <w:rFonts w:ascii="Verdana" w:hAnsi="Verdana"/>
          <w:sz w:val="20"/>
          <w:lang w:val="es-ES_tradnl"/>
        </w:rPr>
      </w:pPr>
      <w:r w:rsidRPr="00F231A7">
        <w:rPr>
          <w:rFonts w:ascii="Verdana" w:hAnsi="Verdana"/>
          <w:sz w:val="20"/>
          <w:lang w:val="es-ES_tradnl"/>
        </w:rPr>
        <w:t>Se sugiere incorporar en la sección Anexos- Otros documentos, cotizaciones para equipos cuyas características son muy específicas.</w:t>
      </w:r>
    </w:p>
    <w:p w14:paraId="17FFFD4E" w14:textId="51D477F5" w:rsidR="00F2477F" w:rsidRPr="00F231A7" w:rsidRDefault="00F2477F" w:rsidP="00F2477F">
      <w:pPr>
        <w:tabs>
          <w:tab w:val="left" w:pos="1276"/>
        </w:tabs>
        <w:ind w:right="-29"/>
        <w:jc w:val="both"/>
        <w:rPr>
          <w:rFonts w:ascii="Verdana" w:hAnsi="Verdana"/>
          <w:sz w:val="20"/>
          <w:lang w:val="es-ES_tradnl"/>
        </w:rPr>
      </w:pPr>
    </w:p>
    <w:p w14:paraId="52A566D0" w14:textId="77777777" w:rsidR="00F2477F" w:rsidRPr="00F231A7" w:rsidRDefault="00F2477F" w:rsidP="00F2477F">
      <w:pPr>
        <w:tabs>
          <w:tab w:val="left" w:pos="1276"/>
        </w:tabs>
        <w:ind w:right="147"/>
        <w:jc w:val="both"/>
        <w:rPr>
          <w:rFonts w:ascii="Verdana" w:hAnsi="Verdana"/>
          <w:sz w:val="20"/>
          <w:lang w:val="es-ES_tradnl"/>
        </w:rPr>
      </w:pPr>
    </w:p>
    <w:p w14:paraId="2E660C5C" w14:textId="77777777" w:rsidR="00F2477F" w:rsidRPr="00F231A7" w:rsidRDefault="00F2477F" w:rsidP="00F2477F">
      <w:pPr>
        <w:rPr>
          <w:rFonts w:ascii="Verdana" w:hAnsi="Verdana"/>
          <w:sz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3"/>
        <w:gridCol w:w="2495"/>
        <w:gridCol w:w="1781"/>
        <w:gridCol w:w="4803"/>
      </w:tblGrid>
      <w:tr w:rsidR="00F2477F" w:rsidRPr="00F231A7" w14:paraId="1A730ECA" w14:textId="77777777" w:rsidTr="00F231A7">
        <w:trPr>
          <w:trHeight w:val="402"/>
        </w:trPr>
        <w:tc>
          <w:tcPr>
            <w:tcW w:w="160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F4F440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2495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4AF206" w14:textId="77777777" w:rsidR="00F2477F" w:rsidRPr="00F231A7" w:rsidRDefault="00F2477F" w:rsidP="00DF6941">
            <w:pPr>
              <w:ind w:right="147"/>
              <w:jc w:val="center"/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Nombre Equipamiento</w:t>
            </w:r>
          </w:p>
        </w:tc>
        <w:tc>
          <w:tcPr>
            <w:tcW w:w="1781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33A18E" w14:textId="77777777" w:rsidR="00F2477F" w:rsidRPr="00F231A7" w:rsidRDefault="00F2477F" w:rsidP="00DF6941">
            <w:pPr>
              <w:ind w:right="147"/>
              <w:jc w:val="center"/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Costo</w:t>
            </w:r>
          </w:p>
          <w:p w14:paraId="6CC9821A" w14:textId="77777777" w:rsidR="00F2477F" w:rsidRPr="00F231A7" w:rsidRDefault="00F2477F" w:rsidP="00DF6941">
            <w:pPr>
              <w:ind w:right="147"/>
              <w:jc w:val="center"/>
              <w:rPr>
                <w:rFonts w:ascii="Verdana" w:hAnsi="Verdana"/>
                <w:b/>
                <w:sz w:val="20"/>
              </w:rPr>
            </w:pPr>
            <w:proofErr w:type="gramStart"/>
            <w:r w:rsidRPr="00F231A7">
              <w:rPr>
                <w:rFonts w:ascii="Verdana" w:hAnsi="Verdana"/>
                <w:b/>
                <w:sz w:val="20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sz w:val="20"/>
              </w:rPr>
              <w:t>$)(*)</w:t>
            </w:r>
          </w:p>
        </w:tc>
        <w:tc>
          <w:tcPr>
            <w:tcW w:w="48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90FE29" w14:textId="77777777" w:rsidR="00F2477F" w:rsidRPr="00F231A7" w:rsidRDefault="00F2477F" w:rsidP="00DF6941">
            <w:pPr>
              <w:ind w:right="147"/>
              <w:jc w:val="center"/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Fundamente solicitud</w:t>
            </w:r>
          </w:p>
        </w:tc>
      </w:tr>
      <w:tr w:rsidR="00F2477F" w:rsidRPr="00F231A7" w14:paraId="54B8916B" w14:textId="77777777" w:rsidTr="00F231A7">
        <w:trPr>
          <w:trHeight w:val="426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0B0F15" w14:textId="77777777" w:rsidR="00F2477F" w:rsidRPr="00F231A7" w:rsidRDefault="00F2477F" w:rsidP="00DF6941">
            <w:pPr>
              <w:ind w:right="147"/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Año 1</w:t>
            </w:r>
          </w:p>
        </w:tc>
        <w:tc>
          <w:tcPr>
            <w:tcW w:w="2495" w:type="dxa"/>
          </w:tcPr>
          <w:p w14:paraId="024E7F36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1781" w:type="dxa"/>
          </w:tcPr>
          <w:p w14:paraId="1872E148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4803" w:type="dxa"/>
          </w:tcPr>
          <w:p w14:paraId="0A395683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6600D7E0" w14:textId="77777777" w:rsidTr="00F231A7">
        <w:trPr>
          <w:trHeight w:val="426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AF87B1" w14:textId="77777777" w:rsidR="00F2477F" w:rsidRPr="00F231A7" w:rsidRDefault="00F2477F" w:rsidP="00DF6941">
            <w:pPr>
              <w:ind w:right="147"/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Año 2</w:t>
            </w:r>
          </w:p>
        </w:tc>
        <w:tc>
          <w:tcPr>
            <w:tcW w:w="2495" w:type="dxa"/>
          </w:tcPr>
          <w:p w14:paraId="33F578A1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1781" w:type="dxa"/>
          </w:tcPr>
          <w:p w14:paraId="6B217E78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4803" w:type="dxa"/>
          </w:tcPr>
          <w:p w14:paraId="7EFDB475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</w:tr>
      <w:tr w:rsidR="00F2477F" w:rsidRPr="00F231A7" w14:paraId="39A913E5" w14:textId="77777777" w:rsidTr="00F231A7">
        <w:trPr>
          <w:trHeight w:val="426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669174" w14:textId="77777777" w:rsidR="00F2477F" w:rsidRPr="00F231A7" w:rsidRDefault="00F2477F" w:rsidP="00DF6941">
            <w:pPr>
              <w:ind w:right="147"/>
              <w:rPr>
                <w:rFonts w:ascii="Verdana" w:hAnsi="Verdana"/>
                <w:b/>
                <w:sz w:val="20"/>
              </w:rPr>
            </w:pPr>
            <w:r w:rsidRPr="00F231A7">
              <w:rPr>
                <w:rFonts w:ascii="Verdana" w:hAnsi="Verdana"/>
                <w:b/>
                <w:sz w:val="20"/>
              </w:rPr>
              <w:t>Año 3</w:t>
            </w:r>
          </w:p>
        </w:tc>
        <w:tc>
          <w:tcPr>
            <w:tcW w:w="2495" w:type="dxa"/>
          </w:tcPr>
          <w:p w14:paraId="7EE6EA40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1781" w:type="dxa"/>
          </w:tcPr>
          <w:p w14:paraId="7BB594A7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4803" w:type="dxa"/>
          </w:tcPr>
          <w:p w14:paraId="0014D12B" w14:textId="77777777" w:rsidR="00F2477F" w:rsidRPr="00F231A7" w:rsidRDefault="00F2477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</w:tr>
      <w:tr w:rsidR="00B5545F" w:rsidRPr="00F231A7" w14:paraId="43C0B45A" w14:textId="77777777" w:rsidTr="00F231A7">
        <w:trPr>
          <w:trHeight w:val="426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6395D5" w14:textId="6EAF39AA" w:rsidR="00B5545F" w:rsidRPr="00F231A7" w:rsidRDefault="00B5545F" w:rsidP="00DF6941">
            <w:pPr>
              <w:ind w:right="147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Año 4</w:t>
            </w:r>
          </w:p>
        </w:tc>
        <w:tc>
          <w:tcPr>
            <w:tcW w:w="2495" w:type="dxa"/>
          </w:tcPr>
          <w:p w14:paraId="7A77BA88" w14:textId="77777777" w:rsidR="00B5545F" w:rsidRPr="00F231A7" w:rsidRDefault="00B5545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1781" w:type="dxa"/>
          </w:tcPr>
          <w:p w14:paraId="5E3BEF69" w14:textId="77777777" w:rsidR="00B5545F" w:rsidRPr="00F231A7" w:rsidRDefault="00B5545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  <w:tc>
          <w:tcPr>
            <w:tcW w:w="4803" w:type="dxa"/>
          </w:tcPr>
          <w:p w14:paraId="3C5C80A9" w14:textId="77777777" w:rsidR="00B5545F" w:rsidRPr="00F231A7" w:rsidRDefault="00B5545F" w:rsidP="00DF6941">
            <w:pPr>
              <w:ind w:right="147"/>
              <w:jc w:val="both"/>
              <w:rPr>
                <w:rFonts w:ascii="Verdana" w:hAnsi="Verdana"/>
                <w:sz w:val="20"/>
              </w:rPr>
            </w:pPr>
          </w:p>
        </w:tc>
      </w:tr>
    </w:tbl>
    <w:p w14:paraId="266D17A7" w14:textId="77777777" w:rsidR="00F2477F" w:rsidRPr="00F231A7" w:rsidRDefault="00F2477F" w:rsidP="00F2477F">
      <w:pPr>
        <w:ind w:left="360" w:right="147"/>
        <w:jc w:val="both"/>
        <w:rPr>
          <w:rFonts w:ascii="Verdana" w:hAnsi="Verdana"/>
          <w:sz w:val="20"/>
        </w:rPr>
      </w:pPr>
    </w:p>
    <w:p w14:paraId="42313284" w14:textId="77777777" w:rsidR="00F2477F" w:rsidRPr="00F231A7" w:rsidRDefault="00F2477F" w:rsidP="00F2477F">
      <w:pPr>
        <w:ind w:right="147"/>
        <w:jc w:val="both"/>
        <w:rPr>
          <w:rFonts w:ascii="Verdana" w:hAnsi="Verdana"/>
          <w:sz w:val="20"/>
        </w:rPr>
      </w:pPr>
      <w:r w:rsidRPr="00F231A7">
        <w:rPr>
          <w:rFonts w:ascii="Verdana" w:hAnsi="Verdana"/>
          <w:sz w:val="20"/>
        </w:rPr>
        <w:t>(*)</w:t>
      </w:r>
      <w:r w:rsidRPr="00F231A7">
        <w:rPr>
          <w:rFonts w:ascii="Verdana" w:hAnsi="Verdana"/>
          <w:sz w:val="20"/>
          <w:lang w:val="es-ES_tradnl"/>
        </w:rPr>
        <w:t xml:space="preserve"> El monto solicitado debe incluir los gastos de importación, adecuación de espacios físicos, instalación y puesta en marcha, mantención, garantías y seguros.  </w:t>
      </w:r>
    </w:p>
    <w:p w14:paraId="746BCB6A" w14:textId="77777777" w:rsidR="00F2477F" w:rsidRPr="00F231A7" w:rsidRDefault="00F2477F" w:rsidP="00F2477F">
      <w:pPr>
        <w:ind w:left="360" w:right="147"/>
        <w:jc w:val="both"/>
        <w:rPr>
          <w:rFonts w:ascii="Verdana" w:hAnsi="Verdana"/>
          <w:sz w:val="20"/>
        </w:rPr>
      </w:pPr>
    </w:p>
    <w:p w14:paraId="66679D10" w14:textId="450D2323" w:rsidR="00F2477F" w:rsidRDefault="00F2477F" w:rsidP="00F2477F">
      <w:pPr>
        <w:ind w:right="-1"/>
        <w:jc w:val="both"/>
        <w:rPr>
          <w:rFonts w:ascii="Verdana" w:hAnsi="Verdana"/>
          <w:b/>
          <w:sz w:val="20"/>
        </w:rPr>
      </w:pPr>
    </w:p>
    <w:p w14:paraId="2409CE48" w14:textId="77777777" w:rsidR="002B3044" w:rsidRPr="00F231A7" w:rsidRDefault="002B3044" w:rsidP="00F2477F">
      <w:pPr>
        <w:ind w:right="-1"/>
        <w:jc w:val="both"/>
        <w:rPr>
          <w:rFonts w:ascii="Verdana" w:hAnsi="Verdana"/>
          <w:b/>
          <w:sz w:val="20"/>
        </w:rPr>
      </w:pPr>
    </w:p>
    <w:p w14:paraId="30015CE2" w14:textId="77777777" w:rsidR="00F2477F" w:rsidRPr="00F231A7" w:rsidRDefault="00F2477F" w:rsidP="00F2477F">
      <w:pPr>
        <w:ind w:right="-1"/>
        <w:jc w:val="both"/>
        <w:rPr>
          <w:rFonts w:ascii="Verdana" w:hAnsi="Verdana"/>
          <w:sz w:val="20"/>
        </w:rPr>
      </w:pPr>
      <w:r w:rsidRPr="00F231A7">
        <w:rPr>
          <w:rFonts w:ascii="Verdana" w:hAnsi="Verdana"/>
          <w:b/>
          <w:sz w:val="20"/>
        </w:rPr>
        <w:t xml:space="preserve">INFRAESTRUCTURA Y MOBILIARIO: </w:t>
      </w:r>
    </w:p>
    <w:p w14:paraId="3F551D6C" w14:textId="77777777" w:rsidR="00F2477F" w:rsidRPr="00F231A7" w:rsidRDefault="00F2477F" w:rsidP="00F2477F">
      <w:pPr>
        <w:ind w:right="-1"/>
        <w:jc w:val="both"/>
        <w:rPr>
          <w:rFonts w:ascii="Verdana" w:hAnsi="Verdana"/>
          <w:sz w:val="20"/>
        </w:rPr>
      </w:pPr>
    </w:p>
    <w:p w14:paraId="3F569179" w14:textId="77777777" w:rsidR="00F2477F" w:rsidRPr="00F231A7" w:rsidRDefault="00F2477F" w:rsidP="00F2477F">
      <w:pPr>
        <w:ind w:right="-1"/>
        <w:jc w:val="both"/>
        <w:rPr>
          <w:rFonts w:ascii="Verdana" w:hAnsi="Verdana"/>
          <w:sz w:val="20"/>
        </w:rPr>
      </w:pPr>
      <w:r w:rsidRPr="00F231A7">
        <w:rPr>
          <w:rFonts w:ascii="Verdana" w:hAnsi="Verdana"/>
          <w:spacing w:val="-3"/>
          <w:sz w:val="20"/>
          <w:lang w:val="es-ES_tradnl"/>
        </w:rPr>
        <w:t xml:space="preserve">En la siguiente tabla indique el </w:t>
      </w:r>
      <w:r w:rsidRPr="00F231A7">
        <w:rPr>
          <w:rFonts w:ascii="Verdana" w:hAnsi="Verdana"/>
          <w:b/>
          <w:spacing w:val="-3"/>
          <w:sz w:val="20"/>
          <w:lang w:val="es-ES_tradnl"/>
        </w:rPr>
        <w:t>costo anual estimado</w:t>
      </w:r>
      <w:r w:rsidRPr="00F231A7">
        <w:rPr>
          <w:rFonts w:ascii="Verdana" w:hAnsi="Verdana"/>
          <w:spacing w:val="-3"/>
          <w:sz w:val="20"/>
          <w:lang w:val="es-ES_tradnl"/>
        </w:rPr>
        <w:t xml:space="preserve"> que solicita para cada uno de los </w:t>
      </w:r>
      <w:proofErr w:type="spellStart"/>
      <w:r w:rsidRPr="00F231A7">
        <w:rPr>
          <w:rFonts w:ascii="Verdana" w:hAnsi="Verdana"/>
          <w:spacing w:val="-3"/>
          <w:sz w:val="20"/>
          <w:lang w:val="es-ES_tradnl"/>
        </w:rPr>
        <w:t>subítem</w:t>
      </w:r>
      <w:proofErr w:type="spellEnd"/>
      <w:r w:rsidRPr="00F231A7">
        <w:rPr>
          <w:rFonts w:ascii="Verdana" w:hAnsi="Verdana"/>
          <w:spacing w:val="-3"/>
          <w:sz w:val="20"/>
          <w:lang w:val="es-ES_tradnl"/>
        </w:rPr>
        <w:t xml:space="preserve">, necesarios para una exitosa ejecución del proyecto. </w:t>
      </w:r>
    </w:p>
    <w:p w14:paraId="7717B59B" w14:textId="77777777" w:rsidR="00F2477F" w:rsidRPr="00F231A7" w:rsidRDefault="00F2477F" w:rsidP="00F2477F">
      <w:pPr>
        <w:tabs>
          <w:tab w:val="left" w:pos="709"/>
        </w:tabs>
        <w:ind w:left="142"/>
        <w:jc w:val="both"/>
        <w:rPr>
          <w:rFonts w:ascii="Verdana" w:hAnsi="Verdana"/>
          <w:b/>
          <w:sz w:val="20"/>
          <w:lang w:val="es-ES_tradnl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2356"/>
        <w:gridCol w:w="4307"/>
        <w:gridCol w:w="1046"/>
        <w:gridCol w:w="1014"/>
        <w:gridCol w:w="1014"/>
        <w:gridCol w:w="1014"/>
      </w:tblGrid>
      <w:tr w:rsidR="00E508D7" w:rsidRPr="00F231A7" w14:paraId="05C175F4" w14:textId="39448EF8" w:rsidTr="00F81D00">
        <w:trPr>
          <w:trHeight w:val="644"/>
        </w:trPr>
        <w:tc>
          <w:tcPr>
            <w:tcW w:w="2356" w:type="dxa"/>
            <w:shd w:val="clear" w:color="auto" w:fill="D9D9D9" w:themeFill="background1" w:themeFillShade="D9"/>
            <w:vAlign w:val="center"/>
          </w:tcPr>
          <w:p w14:paraId="639EF5AA" w14:textId="77777777" w:rsidR="00E508D7" w:rsidRPr="00F231A7" w:rsidRDefault="00E508D7" w:rsidP="00E508D7">
            <w:pPr>
              <w:tabs>
                <w:tab w:val="left" w:pos="709"/>
              </w:tabs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proofErr w:type="spellStart"/>
            <w:r w:rsidRPr="00F231A7">
              <w:rPr>
                <w:rFonts w:ascii="Verdana" w:hAnsi="Verdana"/>
                <w:b/>
                <w:bCs/>
                <w:color w:val="000000"/>
                <w:sz w:val="20"/>
                <w:lang w:eastAsia="es-CL"/>
              </w:rPr>
              <w:t>Subítem</w:t>
            </w:r>
            <w:proofErr w:type="spellEnd"/>
          </w:p>
        </w:tc>
        <w:tc>
          <w:tcPr>
            <w:tcW w:w="4307" w:type="dxa"/>
            <w:shd w:val="clear" w:color="auto" w:fill="D9D9D9" w:themeFill="background1" w:themeFillShade="D9"/>
            <w:vAlign w:val="center"/>
          </w:tcPr>
          <w:p w14:paraId="64436C6C" w14:textId="77777777" w:rsidR="00E508D7" w:rsidRPr="00F231A7" w:rsidRDefault="00E508D7" w:rsidP="00E508D7">
            <w:pPr>
              <w:ind w:right="147"/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sz w:val="20"/>
                <w:lang w:val="es-ES_tradnl"/>
              </w:rPr>
              <w:t>Fundamente solicitud</w:t>
            </w:r>
          </w:p>
        </w:tc>
        <w:tc>
          <w:tcPr>
            <w:tcW w:w="1046" w:type="dxa"/>
            <w:shd w:val="clear" w:color="auto" w:fill="D9D9D9" w:themeFill="background1" w:themeFillShade="D9"/>
            <w:vAlign w:val="center"/>
          </w:tcPr>
          <w:p w14:paraId="09A35A22" w14:textId="77777777" w:rsidR="00E508D7" w:rsidRPr="00F231A7" w:rsidRDefault="00E508D7" w:rsidP="00E508D7">
            <w:pPr>
              <w:tabs>
                <w:tab w:val="left" w:pos="709"/>
              </w:tabs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 xml:space="preserve">Año 1 </w:t>
            </w:r>
            <w:proofErr w:type="gramStart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$)</w:t>
            </w:r>
          </w:p>
        </w:tc>
        <w:tc>
          <w:tcPr>
            <w:tcW w:w="1014" w:type="dxa"/>
            <w:shd w:val="clear" w:color="auto" w:fill="D9D9D9" w:themeFill="background1" w:themeFillShade="D9"/>
            <w:vAlign w:val="center"/>
          </w:tcPr>
          <w:p w14:paraId="5AC5773B" w14:textId="77777777" w:rsidR="00E508D7" w:rsidRPr="00F231A7" w:rsidRDefault="00E508D7" w:rsidP="00E508D7">
            <w:pPr>
              <w:tabs>
                <w:tab w:val="left" w:pos="709"/>
              </w:tabs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 xml:space="preserve">Año 2 </w:t>
            </w:r>
            <w:proofErr w:type="gramStart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$)</w:t>
            </w:r>
          </w:p>
        </w:tc>
        <w:tc>
          <w:tcPr>
            <w:tcW w:w="1014" w:type="dxa"/>
            <w:shd w:val="clear" w:color="auto" w:fill="D9D9D9" w:themeFill="background1" w:themeFillShade="D9"/>
            <w:vAlign w:val="center"/>
          </w:tcPr>
          <w:p w14:paraId="647C0B11" w14:textId="77777777" w:rsidR="00E508D7" w:rsidRPr="00F231A7" w:rsidRDefault="00E508D7" w:rsidP="00E508D7">
            <w:pPr>
              <w:tabs>
                <w:tab w:val="left" w:pos="709"/>
              </w:tabs>
              <w:jc w:val="center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 xml:space="preserve">Año 3 </w:t>
            </w:r>
            <w:proofErr w:type="gramStart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$)</w:t>
            </w:r>
          </w:p>
        </w:tc>
        <w:tc>
          <w:tcPr>
            <w:tcW w:w="1014" w:type="dxa"/>
            <w:shd w:val="clear" w:color="auto" w:fill="D9D9D9" w:themeFill="background1" w:themeFillShade="D9"/>
            <w:vAlign w:val="center"/>
          </w:tcPr>
          <w:p w14:paraId="3137B32E" w14:textId="692E28A8" w:rsidR="00E508D7" w:rsidRPr="00F231A7" w:rsidRDefault="00E508D7" w:rsidP="00E508D7">
            <w:pPr>
              <w:tabs>
                <w:tab w:val="left" w:pos="709"/>
              </w:tabs>
              <w:jc w:val="center"/>
              <w:rPr>
                <w:rFonts w:ascii="Verdana" w:hAnsi="Verdana"/>
                <w:b/>
                <w:color w:val="000000"/>
                <w:sz w:val="20"/>
                <w:lang w:eastAsia="es-CL"/>
              </w:rPr>
            </w:pPr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 xml:space="preserve">Año 4 </w:t>
            </w:r>
            <w:proofErr w:type="gramStart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m(</w:t>
            </w:r>
            <w:proofErr w:type="gramEnd"/>
            <w:r w:rsidRPr="00F231A7">
              <w:rPr>
                <w:rFonts w:ascii="Verdana" w:hAnsi="Verdana"/>
                <w:b/>
                <w:color w:val="000000"/>
                <w:sz w:val="20"/>
                <w:lang w:eastAsia="es-CL"/>
              </w:rPr>
              <w:t>$)</w:t>
            </w:r>
          </w:p>
        </w:tc>
      </w:tr>
      <w:tr w:rsidR="00E508D7" w:rsidRPr="00F231A7" w14:paraId="0DBB9C7A" w14:textId="6F268F9B" w:rsidTr="00F81D00">
        <w:trPr>
          <w:trHeight w:val="502"/>
        </w:trPr>
        <w:tc>
          <w:tcPr>
            <w:tcW w:w="2356" w:type="dxa"/>
            <w:vAlign w:val="bottom"/>
          </w:tcPr>
          <w:p w14:paraId="69D6BEE5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color w:val="000000"/>
                <w:sz w:val="20"/>
                <w:lang w:eastAsia="es-CL"/>
              </w:rPr>
              <w:t>Acondicionamiento de espacios físicos</w:t>
            </w:r>
          </w:p>
        </w:tc>
        <w:tc>
          <w:tcPr>
            <w:tcW w:w="4307" w:type="dxa"/>
          </w:tcPr>
          <w:p w14:paraId="6E664C4D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46" w:type="dxa"/>
          </w:tcPr>
          <w:p w14:paraId="658A2280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7F5A8481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4E9A3A4E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30DD3E77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  <w:tr w:rsidR="00E508D7" w:rsidRPr="00F231A7" w14:paraId="610A2976" w14:textId="428011C9" w:rsidTr="00F81D00">
        <w:trPr>
          <w:trHeight w:val="502"/>
        </w:trPr>
        <w:tc>
          <w:tcPr>
            <w:tcW w:w="2356" w:type="dxa"/>
            <w:vAlign w:val="bottom"/>
          </w:tcPr>
          <w:p w14:paraId="716EBB80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color w:val="000000"/>
                <w:sz w:val="20"/>
                <w:lang w:eastAsia="es-CL"/>
              </w:rPr>
              <w:t>Mobiliario</w:t>
            </w:r>
          </w:p>
        </w:tc>
        <w:tc>
          <w:tcPr>
            <w:tcW w:w="4307" w:type="dxa"/>
          </w:tcPr>
          <w:p w14:paraId="401C0CC5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46" w:type="dxa"/>
          </w:tcPr>
          <w:p w14:paraId="0F22B15E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40FB27C8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7E320C2E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76A867DE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  <w:tr w:rsidR="00E508D7" w:rsidRPr="00F231A7" w14:paraId="4CCBC6A9" w14:textId="35A5A74F" w:rsidTr="00F81D00">
        <w:trPr>
          <w:trHeight w:val="502"/>
        </w:trPr>
        <w:tc>
          <w:tcPr>
            <w:tcW w:w="6663" w:type="dxa"/>
            <w:gridSpan w:val="2"/>
            <w:vAlign w:val="bottom"/>
          </w:tcPr>
          <w:p w14:paraId="5DE56B4F" w14:textId="77777777" w:rsidR="00E508D7" w:rsidRPr="00F231A7" w:rsidRDefault="00E508D7" w:rsidP="00E508D7">
            <w:pPr>
              <w:tabs>
                <w:tab w:val="left" w:pos="709"/>
              </w:tabs>
              <w:jc w:val="right"/>
              <w:rPr>
                <w:rFonts w:ascii="Verdana" w:hAnsi="Verdana"/>
                <w:b/>
                <w:sz w:val="20"/>
                <w:lang w:val="es-ES_tradnl"/>
              </w:rPr>
            </w:pPr>
            <w:r w:rsidRPr="00F231A7">
              <w:rPr>
                <w:rFonts w:ascii="Verdana" w:hAnsi="Verdana"/>
                <w:color w:val="000000"/>
                <w:sz w:val="20"/>
                <w:lang w:eastAsia="es-CL"/>
              </w:rPr>
              <w:t>Total:</w:t>
            </w:r>
          </w:p>
        </w:tc>
        <w:tc>
          <w:tcPr>
            <w:tcW w:w="1046" w:type="dxa"/>
          </w:tcPr>
          <w:p w14:paraId="45528E90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0B34147D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6802C1A5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  <w:tc>
          <w:tcPr>
            <w:tcW w:w="1014" w:type="dxa"/>
          </w:tcPr>
          <w:p w14:paraId="2B0EAA6A" w14:textId="77777777" w:rsidR="00E508D7" w:rsidRPr="00F231A7" w:rsidRDefault="00E508D7" w:rsidP="00E508D7">
            <w:pPr>
              <w:tabs>
                <w:tab w:val="left" w:pos="709"/>
              </w:tabs>
              <w:jc w:val="both"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</w:tbl>
    <w:p w14:paraId="6B4C063F" w14:textId="77777777" w:rsidR="00347D36" w:rsidRPr="00F231A7" w:rsidRDefault="00347D36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6B4C065E" w14:textId="77777777" w:rsidR="00347D36" w:rsidRPr="0012624E" w:rsidRDefault="00347D36" w:rsidP="00347D36">
      <w:pPr>
        <w:tabs>
          <w:tab w:val="left" w:pos="851"/>
        </w:tabs>
        <w:ind w:left="851" w:hanging="851"/>
        <w:jc w:val="both"/>
        <w:rPr>
          <w:rFonts w:ascii="Verdana" w:hAnsi="Verdana"/>
          <w:sz w:val="20"/>
          <w:lang w:val="es-ES_tradnl"/>
        </w:rPr>
      </w:pPr>
    </w:p>
    <w:p w14:paraId="6B4C065F" w14:textId="77777777" w:rsidR="00347D36" w:rsidRPr="0012624E" w:rsidRDefault="00347D36" w:rsidP="00347D36">
      <w:pPr>
        <w:tabs>
          <w:tab w:val="left" w:pos="851"/>
        </w:tabs>
        <w:ind w:left="851" w:hanging="851"/>
        <w:jc w:val="both"/>
        <w:rPr>
          <w:rFonts w:ascii="Verdana" w:hAnsi="Verdana"/>
          <w:sz w:val="20"/>
          <w:lang w:val="es-ES_tradnl"/>
        </w:rPr>
      </w:pPr>
    </w:p>
    <w:p w14:paraId="6B4C0660" w14:textId="77777777" w:rsidR="00347D36" w:rsidRPr="0012624E" w:rsidRDefault="00347D36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6B4C0663" w14:textId="77777777" w:rsidR="00347D36" w:rsidRPr="0012624E" w:rsidRDefault="00347D36" w:rsidP="00347D36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6B4C0682" w14:textId="77777777" w:rsidR="00347D36" w:rsidRPr="0012624E" w:rsidRDefault="00347D36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6B4C0683" w14:textId="77777777" w:rsidR="00347D36" w:rsidRPr="0012624E" w:rsidRDefault="00347D36" w:rsidP="00347D36">
      <w:pPr>
        <w:ind w:left="360" w:right="147"/>
        <w:jc w:val="both"/>
        <w:rPr>
          <w:rFonts w:ascii="Verdana" w:hAnsi="Verdana"/>
          <w:sz w:val="20"/>
          <w:lang w:val="es-ES_tradnl"/>
        </w:rPr>
      </w:pPr>
    </w:p>
    <w:p w14:paraId="3107245F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167931FF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382DAA61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2EB4EF0F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3ACD5298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30FEE09A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107962F8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10061313" w14:textId="77777777" w:rsidR="008D4B9C" w:rsidRDefault="008D4B9C" w:rsidP="00347D36">
      <w:pPr>
        <w:jc w:val="both"/>
        <w:rPr>
          <w:rFonts w:ascii="Verdana" w:hAnsi="Verdana"/>
          <w:b/>
          <w:sz w:val="20"/>
          <w:lang w:val="es-ES_tradnl"/>
        </w:rPr>
      </w:pPr>
    </w:p>
    <w:p w14:paraId="76109412" w14:textId="77777777" w:rsidR="008D4B9C" w:rsidRDefault="008D4B9C" w:rsidP="00347D36">
      <w:pPr>
        <w:ind w:right="147"/>
        <w:jc w:val="both"/>
        <w:rPr>
          <w:rFonts w:ascii="Verdana" w:hAnsi="Verdana"/>
          <w:b/>
          <w:caps/>
          <w:spacing w:val="-3"/>
          <w:sz w:val="20"/>
          <w:lang w:val="es-ES_tradnl"/>
        </w:rPr>
      </w:pPr>
    </w:p>
    <w:p w14:paraId="6B4C0736" w14:textId="77777777" w:rsidR="00347D36" w:rsidRPr="0012624E" w:rsidRDefault="00347D36" w:rsidP="00F2477F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6B4C0737" w14:textId="77777777" w:rsidR="00347D36" w:rsidRPr="0012624E" w:rsidRDefault="00347D36" w:rsidP="00347D36">
      <w:pPr>
        <w:ind w:left="142" w:right="147"/>
        <w:jc w:val="both"/>
        <w:rPr>
          <w:rFonts w:ascii="Verdana" w:hAnsi="Verdana"/>
          <w:b/>
          <w:sz w:val="20"/>
          <w:lang w:val="es-ES_tradnl"/>
        </w:rPr>
      </w:pPr>
    </w:p>
    <w:p w14:paraId="703EFE03" w14:textId="77777777" w:rsidR="00747514" w:rsidRDefault="00747514" w:rsidP="00747514">
      <w:pPr>
        <w:ind w:right="147"/>
        <w:jc w:val="both"/>
        <w:rPr>
          <w:rFonts w:ascii="Verdana" w:hAnsi="Verdana"/>
          <w:b/>
          <w:sz w:val="20"/>
          <w:lang w:val="es-ES_tradnl"/>
        </w:rPr>
      </w:pPr>
    </w:p>
    <w:p w14:paraId="0861ACD5" w14:textId="1FBB8728" w:rsidR="00347D36" w:rsidRPr="0012624E" w:rsidRDefault="00347D36" w:rsidP="00F231A7">
      <w:pPr>
        <w:jc w:val="both"/>
        <w:rPr>
          <w:rFonts w:ascii="Verdana" w:hAnsi="Verdana"/>
          <w:b/>
          <w:sz w:val="20"/>
          <w:lang w:val="es-ES_tradnl"/>
        </w:rPr>
      </w:pPr>
    </w:p>
    <w:sectPr w:rsidR="00347D36" w:rsidRPr="0012624E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F1CB0" w14:textId="77777777" w:rsidR="00A94ABA" w:rsidRDefault="00A94ABA">
      <w:r>
        <w:separator/>
      </w:r>
    </w:p>
  </w:endnote>
  <w:endnote w:type="continuationSeparator" w:id="0">
    <w:p w14:paraId="58154AAD" w14:textId="77777777" w:rsidR="00A94ABA" w:rsidRDefault="00A9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069539BC" w:rsidR="005E586C" w:rsidRPr="002E4CFB" w:rsidRDefault="00BC5485" w:rsidP="00FA7D58">
    <w:pPr>
      <w:pStyle w:val="Piedepgina"/>
      <w:pBdr>
        <w:top w:val="none" w:sz="0" w:space="0" w:color="auto"/>
      </w:pBdr>
      <w:jc w:val="left"/>
    </w:pPr>
    <w:r w:rsidRPr="00BC5485">
      <w:t>Concurso de Proyectos Regular 202</w:t>
    </w:r>
    <w:r w:rsidR="00AA76E5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39A8C" w14:textId="3846331C" w:rsidR="004A25FA" w:rsidRPr="00131CC6" w:rsidRDefault="002E4CFB" w:rsidP="002E4CFB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="0095230E">
      <w:t xml:space="preserve">e Proyectos </w:t>
    </w:r>
    <w:r w:rsidR="00FA7D58">
      <w:t>Regular</w:t>
    </w:r>
    <w:r w:rsidR="00BC5485">
      <w:t xml:space="preserve"> 202</w:t>
    </w:r>
    <w:r w:rsidR="00AA76E5">
      <w:t>4</w:t>
    </w:r>
  </w:p>
  <w:p w14:paraId="6B4C0774" w14:textId="77777777" w:rsidR="005E586C" w:rsidRDefault="005E586C">
    <w:pPr>
      <w:pStyle w:val="Piedepgina"/>
      <w:pBdr>
        <w:top w:val="none" w:sz="0" w:space="0" w:color="auto"/>
      </w:pBdr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EDAAE" w14:textId="77777777" w:rsidR="00A94ABA" w:rsidRDefault="00A94ABA">
      <w:r>
        <w:separator/>
      </w:r>
    </w:p>
  </w:footnote>
  <w:footnote w:type="continuationSeparator" w:id="0">
    <w:p w14:paraId="7AD211ED" w14:textId="77777777" w:rsidR="00A94ABA" w:rsidRDefault="00A9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7E81161"/>
    <w:multiLevelType w:val="hybridMultilevel"/>
    <w:tmpl w:val="CCD2422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8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6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9168067">
    <w:abstractNumId w:val="25"/>
  </w:num>
  <w:num w:numId="2" w16cid:durableId="741291605">
    <w:abstractNumId w:val="29"/>
  </w:num>
  <w:num w:numId="3" w16cid:durableId="98452189">
    <w:abstractNumId w:val="13"/>
  </w:num>
  <w:num w:numId="4" w16cid:durableId="1215460284">
    <w:abstractNumId w:val="9"/>
  </w:num>
  <w:num w:numId="5" w16cid:durableId="1044064060">
    <w:abstractNumId w:val="17"/>
  </w:num>
  <w:num w:numId="6" w16cid:durableId="826168320">
    <w:abstractNumId w:val="24"/>
  </w:num>
  <w:num w:numId="7" w16cid:durableId="1699506699">
    <w:abstractNumId w:val="12"/>
  </w:num>
  <w:num w:numId="8" w16cid:durableId="568884427">
    <w:abstractNumId w:val="1"/>
  </w:num>
  <w:num w:numId="9" w16cid:durableId="1851066816">
    <w:abstractNumId w:val="15"/>
  </w:num>
  <w:num w:numId="10" w16cid:durableId="1201936083">
    <w:abstractNumId w:val="28"/>
  </w:num>
  <w:num w:numId="11" w16cid:durableId="2022782564">
    <w:abstractNumId w:val="26"/>
  </w:num>
  <w:num w:numId="12" w16cid:durableId="1080908074">
    <w:abstractNumId w:val="19"/>
  </w:num>
  <w:num w:numId="13" w16cid:durableId="60643802">
    <w:abstractNumId w:val="3"/>
  </w:num>
  <w:num w:numId="14" w16cid:durableId="1544905403">
    <w:abstractNumId w:val="8"/>
  </w:num>
  <w:num w:numId="15" w16cid:durableId="679357874">
    <w:abstractNumId w:val="27"/>
  </w:num>
  <w:num w:numId="16" w16cid:durableId="406155744">
    <w:abstractNumId w:val="10"/>
  </w:num>
  <w:num w:numId="17" w16cid:durableId="387387813">
    <w:abstractNumId w:val="18"/>
  </w:num>
  <w:num w:numId="18" w16cid:durableId="820540958">
    <w:abstractNumId w:val="0"/>
  </w:num>
  <w:num w:numId="19" w16cid:durableId="1946620008">
    <w:abstractNumId w:val="23"/>
  </w:num>
  <w:num w:numId="20" w16cid:durableId="1948192876">
    <w:abstractNumId w:val="6"/>
  </w:num>
  <w:num w:numId="21" w16cid:durableId="717970368">
    <w:abstractNumId w:val="2"/>
  </w:num>
  <w:num w:numId="22" w16cid:durableId="1423143244">
    <w:abstractNumId w:val="7"/>
  </w:num>
  <w:num w:numId="23" w16cid:durableId="1070692886">
    <w:abstractNumId w:val="11"/>
  </w:num>
  <w:num w:numId="24" w16cid:durableId="1149982205">
    <w:abstractNumId w:val="5"/>
  </w:num>
  <w:num w:numId="25" w16cid:durableId="2086417380">
    <w:abstractNumId w:val="21"/>
  </w:num>
  <w:num w:numId="26" w16cid:durableId="1428887903">
    <w:abstractNumId w:val="22"/>
  </w:num>
  <w:num w:numId="27" w16cid:durableId="653219100">
    <w:abstractNumId w:val="4"/>
  </w:num>
  <w:num w:numId="28" w16cid:durableId="1968075868">
    <w:abstractNumId w:val="16"/>
  </w:num>
  <w:num w:numId="29" w16cid:durableId="1158309119">
    <w:abstractNumId w:val="20"/>
  </w:num>
  <w:num w:numId="30" w16cid:durableId="10602500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EwMDEzszQ2NzdQ0lEKTi0uzszPAykwrgUA5FaTWiwAAAA="/>
  </w:docVars>
  <w:rsids>
    <w:rsidRoot w:val="00347D36"/>
    <w:rsid w:val="00001C8D"/>
    <w:rsid w:val="00011BCF"/>
    <w:rsid w:val="00013535"/>
    <w:rsid w:val="00024ABA"/>
    <w:rsid w:val="00042BF9"/>
    <w:rsid w:val="00071A47"/>
    <w:rsid w:val="000B0D92"/>
    <w:rsid w:val="000B399D"/>
    <w:rsid w:val="000E270F"/>
    <w:rsid w:val="000E58F9"/>
    <w:rsid w:val="000F70FB"/>
    <w:rsid w:val="0012624E"/>
    <w:rsid w:val="0013125C"/>
    <w:rsid w:val="0013727B"/>
    <w:rsid w:val="0014111D"/>
    <w:rsid w:val="00141FCE"/>
    <w:rsid w:val="00170654"/>
    <w:rsid w:val="00184F00"/>
    <w:rsid w:val="001D2C44"/>
    <w:rsid w:val="001F7EC5"/>
    <w:rsid w:val="0021330B"/>
    <w:rsid w:val="00216D57"/>
    <w:rsid w:val="00223246"/>
    <w:rsid w:val="00237551"/>
    <w:rsid w:val="00241A59"/>
    <w:rsid w:val="002572D1"/>
    <w:rsid w:val="002A4841"/>
    <w:rsid w:val="002B3044"/>
    <w:rsid w:val="002C260E"/>
    <w:rsid w:val="002C712B"/>
    <w:rsid w:val="002D2E57"/>
    <w:rsid w:val="002E0C76"/>
    <w:rsid w:val="002E4CFB"/>
    <w:rsid w:val="002E6D67"/>
    <w:rsid w:val="00305730"/>
    <w:rsid w:val="00335352"/>
    <w:rsid w:val="00347D36"/>
    <w:rsid w:val="00354EEA"/>
    <w:rsid w:val="00370C8B"/>
    <w:rsid w:val="00371AF9"/>
    <w:rsid w:val="003734F7"/>
    <w:rsid w:val="003929E8"/>
    <w:rsid w:val="003A7C83"/>
    <w:rsid w:val="003C2158"/>
    <w:rsid w:val="003D4E13"/>
    <w:rsid w:val="003D7AE2"/>
    <w:rsid w:val="00423148"/>
    <w:rsid w:val="00436FE7"/>
    <w:rsid w:val="0044366B"/>
    <w:rsid w:val="00452CBD"/>
    <w:rsid w:val="0046475E"/>
    <w:rsid w:val="004A25FA"/>
    <w:rsid w:val="004B29F8"/>
    <w:rsid w:val="004F1A7D"/>
    <w:rsid w:val="004F26D4"/>
    <w:rsid w:val="004F333E"/>
    <w:rsid w:val="005301D1"/>
    <w:rsid w:val="005462D1"/>
    <w:rsid w:val="0055674B"/>
    <w:rsid w:val="005653D2"/>
    <w:rsid w:val="005676E2"/>
    <w:rsid w:val="005821FD"/>
    <w:rsid w:val="00593349"/>
    <w:rsid w:val="005B1BAC"/>
    <w:rsid w:val="005C4506"/>
    <w:rsid w:val="005C680D"/>
    <w:rsid w:val="005C76BB"/>
    <w:rsid w:val="005E586C"/>
    <w:rsid w:val="00622C2B"/>
    <w:rsid w:val="00633DA3"/>
    <w:rsid w:val="006363C2"/>
    <w:rsid w:val="00662A8A"/>
    <w:rsid w:val="0069263C"/>
    <w:rsid w:val="00692BA8"/>
    <w:rsid w:val="006A2FDD"/>
    <w:rsid w:val="006A7320"/>
    <w:rsid w:val="006D689E"/>
    <w:rsid w:val="006E180F"/>
    <w:rsid w:val="00703588"/>
    <w:rsid w:val="007057CB"/>
    <w:rsid w:val="00747514"/>
    <w:rsid w:val="00790271"/>
    <w:rsid w:val="00794A7F"/>
    <w:rsid w:val="00796DC9"/>
    <w:rsid w:val="007A014F"/>
    <w:rsid w:val="007B2AEF"/>
    <w:rsid w:val="007B7022"/>
    <w:rsid w:val="007C4737"/>
    <w:rsid w:val="007E0BBB"/>
    <w:rsid w:val="007E138D"/>
    <w:rsid w:val="00823042"/>
    <w:rsid w:val="0086534D"/>
    <w:rsid w:val="0088173A"/>
    <w:rsid w:val="00891623"/>
    <w:rsid w:val="008B24AB"/>
    <w:rsid w:val="008B27A0"/>
    <w:rsid w:val="008B42A2"/>
    <w:rsid w:val="008D4B9C"/>
    <w:rsid w:val="008E7CB5"/>
    <w:rsid w:val="00904182"/>
    <w:rsid w:val="00934D8A"/>
    <w:rsid w:val="00942FC3"/>
    <w:rsid w:val="00951F1C"/>
    <w:rsid w:val="0095230E"/>
    <w:rsid w:val="009525EC"/>
    <w:rsid w:val="009679CF"/>
    <w:rsid w:val="00990FF8"/>
    <w:rsid w:val="009911E5"/>
    <w:rsid w:val="009E1F8E"/>
    <w:rsid w:val="009E3ED9"/>
    <w:rsid w:val="009E6C7D"/>
    <w:rsid w:val="009F7D1E"/>
    <w:rsid w:val="00A0046E"/>
    <w:rsid w:val="00A06531"/>
    <w:rsid w:val="00A255A9"/>
    <w:rsid w:val="00A26D56"/>
    <w:rsid w:val="00A85FE3"/>
    <w:rsid w:val="00A94ABA"/>
    <w:rsid w:val="00A9722C"/>
    <w:rsid w:val="00AA3E77"/>
    <w:rsid w:val="00AA76C5"/>
    <w:rsid w:val="00AA76E5"/>
    <w:rsid w:val="00AB7AB4"/>
    <w:rsid w:val="00AC23D2"/>
    <w:rsid w:val="00AC2CF5"/>
    <w:rsid w:val="00AD085E"/>
    <w:rsid w:val="00AE538C"/>
    <w:rsid w:val="00AF6B07"/>
    <w:rsid w:val="00B40DA8"/>
    <w:rsid w:val="00B46146"/>
    <w:rsid w:val="00B5363B"/>
    <w:rsid w:val="00B5545F"/>
    <w:rsid w:val="00B71CBA"/>
    <w:rsid w:val="00B84042"/>
    <w:rsid w:val="00BC5485"/>
    <w:rsid w:val="00BE221F"/>
    <w:rsid w:val="00BF012A"/>
    <w:rsid w:val="00C144FA"/>
    <w:rsid w:val="00C31141"/>
    <w:rsid w:val="00C3377D"/>
    <w:rsid w:val="00C41CB9"/>
    <w:rsid w:val="00C536F3"/>
    <w:rsid w:val="00CB0DA9"/>
    <w:rsid w:val="00CC6002"/>
    <w:rsid w:val="00CC700A"/>
    <w:rsid w:val="00CD2247"/>
    <w:rsid w:val="00CD7D02"/>
    <w:rsid w:val="00CD7EB6"/>
    <w:rsid w:val="00D81709"/>
    <w:rsid w:val="00DB653D"/>
    <w:rsid w:val="00DF37F3"/>
    <w:rsid w:val="00E349FC"/>
    <w:rsid w:val="00E508D7"/>
    <w:rsid w:val="00E66C07"/>
    <w:rsid w:val="00E8348D"/>
    <w:rsid w:val="00E84892"/>
    <w:rsid w:val="00E918DB"/>
    <w:rsid w:val="00E94F57"/>
    <w:rsid w:val="00E956A4"/>
    <w:rsid w:val="00EC3EE7"/>
    <w:rsid w:val="00EF77AF"/>
    <w:rsid w:val="00F231A7"/>
    <w:rsid w:val="00F2477F"/>
    <w:rsid w:val="00F63330"/>
    <w:rsid w:val="00F733E3"/>
    <w:rsid w:val="00F81D00"/>
    <w:rsid w:val="00F86D92"/>
    <w:rsid w:val="00FA4C94"/>
    <w:rsid w:val="00FA6E14"/>
    <w:rsid w:val="00FA75EB"/>
    <w:rsid w:val="00FA7D58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B93C678E-3F17-4064-B17D-164D84A1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12624E"/>
    <w:pPr>
      <w:widowControl/>
    </w:pPr>
    <w:rPr>
      <w:rFonts w:ascii="Calibri" w:eastAsiaTheme="minorHAnsi" w:hAnsi="Calibri"/>
      <w:sz w:val="22"/>
      <w:szCs w:val="22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12624E"/>
    <w:rPr>
      <w:rFonts w:ascii="Calibri" w:hAnsi="Calibri" w:cs="Times New Roman"/>
      <w:lang w:eastAsia="es-C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84F0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84F00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0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217C8CB2-525D-4D72-913B-202DAFCD0F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C82A9-7353-4003-B26F-F7C8B23DE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87</Words>
  <Characters>4884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4</cp:revision>
  <cp:lastPrinted>2019-04-17T13:18:00Z</cp:lastPrinted>
  <dcterms:created xsi:type="dcterms:W3CDTF">2023-05-05T20:17:00Z</dcterms:created>
  <dcterms:modified xsi:type="dcterms:W3CDTF">2023-05-0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